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93B797" w14:textId="204F5494" w:rsidR="00D068C8" w:rsidRDefault="00AA4721" w:rsidP="00A77FC3">
      <w:pPr>
        <w:pStyle w:val="Name"/>
        <w:jc w:val="left"/>
        <w:rPr>
          <w:rFonts w:eastAsiaTheme="minorEastAsia"/>
          <w:b w:val="0"/>
          <w:sz w:val="32"/>
          <w:szCs w:val="32"/>
          <w:lang w:eastAsia="zh-CN"/>
        </w:rPr>
      </w:pPr>
      <w:r w:rsidRPr="00A25EEE">
        <w:rPr>
          <w:rFonts w:eastAsiaTheme="minorEastAsia"/>
          <w:b w:val="0"/>
          <w:sz w:val="32"/>
          <w:szCs w:val="32"/>
          <w:lang w:eastAsia="zh-CN"/>
        </w:rPr>
        <w:t>Jiashu Wu</w:t>
      </w:r>
    </w:p>
    <w:p w14:paraId="4107A535" w14:textId="77777777" w:rsidR="00C4418A" w:rsidRPr="00C4418A" w:rsidRDefault="00C4418A" w:rsidP="00A77FC3">
      <w:pPr>
        <w:pStyle w:val="Name"/>
        <w:jc w:val="left"/>
        <w:rPr>
          <w:rFonts w:eastAsiaTheme="minorEastAsia"/>
          <w:b w:val="0"/>
          <w:sz w:val="2"/>
          <w:szCs w:val="2"/>
          <w:lang w:eastAsia="zh-CN"/>
        </w:rPr>
      </w:pPr>
    </w:p>
    <w:p w14:paraId="57FAAB77" w14:textId="6558D6E0" w:rsidR="004550C9" w:rsidRPr="00D068C8" w:rsidRDefault="00647BA5" w:rsidP="00D068C8">
      <w:pPr>
        <w:pStyle w:val="Heading1"/>
        <w:rPr>
          <w:b w:val="0"/>
          <w:sz w:val="22"/>
          <w:szCs w:val="22"/>
          <w:lang w:eastAsia="zh-CN"/>
        </w:rPr>
      </w:pPr>
      <w:r>
        <w:rPr>
          <w:b w:val="0"/>
          <w:sz w:val="22"/>
          <w:szCs w:val="22"/>
          <w:lang w:eastAsia="zh-CN"/>
        </w:rPr>
        <w:t>Personal information</w:t>
      </w:r>
      <w:r w:rsidR="00DC7975" w:rsidRPr="00204148">
        <w:rPr>
          <w:rFonts w:eastAsiaTheme="minorEastAsia"/>
          <w:b w:val="0"/>
          <w:lang w:eastAsia="zh-CN"/>
        </w:rPr>
        <w:tab/>
      </w:r>
      <w:r w:rsidR="00CA7059" w:rsidRPr="00204148">
        <w:rPr>
          <w:rFonts w:eastAsiaTheme="minorEastAsia"/>
          <w:b w:val="0"/>
          <w:lang w:eastAsia="zh-CN"/>
        </w:rPr>
        <w:t xml:space="preserve">                </w:t>
      </w:r>
    </w:p>
    <w:p w14:paraId="5983D4B5" w14:textId="1B6A24C5" w:rsidR="00155883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lang w:eastAsia="zh-CN"/>
        </w:rPr>
      </w:pPr>
      <w:r>
        <w:rPr>
          <w:lang w:eastAsia="zh-CN"/>
        </w:rPr>
        <w:t xml:space="preserve">Male  |  </w:t>
      </w:r>
      <w:proofErr w:type="spellStart"/>
      <w:r>
        <w:rPr>
          <w:lang w:eastAsia="zh-CN"/>
        </w:rPr>
        <w:t>DoB</w:t>
      </w:r>
      <w:proofErr w:type="spellEnd"/>
      <w:r>
        <w:rPr>
          <w:lang w:eastAsia="zh-CN"/>
        </w:rPr>
        <w:t xml:space="preserve">: </w:t>
      </w:r>
      <w:r w:rsidRPr="0037175F">
        <w:rPr>
          <w:rFonts w:ascii="Times New Roman" w:hAnsi="Times New Roman" w:cs="Times New Roman"/>
          <w:lang w:eastAsia="zh-CN"/>
        </w:rPr>
        <w:t>13</w:t>
      </w:r>
      <w:r w:rsidRPr="00A7092B">
        <w:rPr>
          <w:vertAlign w:val="superscript"/>
          <w:lang w:eastAsia="zh-CN"/>
        </w:rPr>
        <w:t>th</w:t>
      </w:r>
      <w:r>
        <w:rPr>
          <w:lang w:eastAsia="zh-CN"/>
        </w:rPr>
        <w:t xml:space="preserve"> Jun </w:t>
      </w:r>
      <w:r w:rsidRPr="0037175F">
        <w:rPr>
          <w:rFonts w:ascii="Times New Roman" w:hAnsi="Times New Roman" w:cs="Times New Roman"/>
          <w:lang w:eastAsia="zh-CN"/>
        </w:rPr>
        <w:t>1997</w:t>
      </w:r>
      <w:r w:rsidR="00BF149D">
        <w:rPr>
          <w:lang w:eastAsia="zh-CN"/>
        </w:rPr>
        <w:t xml:space="preserve"> </w:t>
      </w:r>
      <w:r w:rsidR="00DB6E9C">
        <w:rPr>
          <w:lang w:eastAsia="zh-CN"/>
        </w:rPr>
        <w:t xml:space="preserve"> | Beijing </w:t>
      </w:r>
      <w:proofErr w:type="spellStart"/>
      <w:r w:rsidR="00DB6E9C">
        <w:rPr>
          <w:lang w:eastAsia="zh-CN"/>
        </w:rPr>
        <w:t>Haidian</w:t>
      </w:r>
      <w:proofErr w:type="spellEnd"/>
      <w:r w:rsidR="00850E90">
        <w:rPr>
          <w:lang w:eastAsia="zh-CN"/>
        </w:rPr>
        <w:tab/>
        <w:t>Email:</w:t>
      </w:r>
      <w:r w:rsidR="00F81F89">
        <w:rPr>
          <w:lang w:eastAsia="zh-CN"/>
        </w:rPr>
        <w:t xml:space="preserve"> </w:t>
      </w:r>
      <w:hyperlink r:id="rId7" w:history="1">
        <w:r w:rsidR="00F81F89" w:rsidRPr="00274259">
          <w:rPr>
            <w:rStyle w:val="Hyperlink"/>
            <w:color w:val="auto"/>
            <w:u w:val="none"/>
            <w:lang w:eastAsia="zh-CN"/>
          </w:rPr>
          <w:t>js.wu@siat.ac.cn</w:t>
        </w:r>
      </w:hyperlink>
      <w:r w:rsidR="00F81F89" w:rsidRPr="00F81F89">
        <w:rPr>
          <w:rStyle w:val="Hyperlink"/>
          <w:color w:val="auto"/>
          <w:u w:val="none"/>
          <w:lang w:eastAsia="zh-CN"/>
        </w:rPr>
        <w:t xml:space="preserve"> | </w:t>
      </w:r>
      <w:hyperlink r:id="rId8" w:history="1">
        <w:r w:rsidR="00F81F89" w:rsidRPr="00274259">
          <w:rPr>
            <w:rStyle w:val="Hyperlink"/>
            <w:color w:val="auto"/>
            <w:u w:val="none"/>
            <w:lang w:eastAsia="zh-CN"/>
          </w:rPr>
          <w:t>jiashu@student.unimelb.edu.au</w:t>
        </w:r>
      </w:hyperlink>
    </w:p>
    <w:p w14:paraId="0A279F3C" w14:textId="746696F9" w:rsidR="003733ED" w:rsidRPr="00E8693D" w:rsidRDefault="00A7092B" w:rsidP="00FF5118">
      <w:pPr>
        <w:pStyle w:val="ContactInfo"/>
        <w:tabs>
          <w:tab w:val="clear" w:pos="9360"/>
          <w:tab w:val="left" w:pos="4770"/>
          <w:tab w:val="left" w:pos="8280"/>
        </w:tabs>
        <w:spacing w:line="276" w:lineRule="auto"/>
        <w:jc w:val="left"/>
        <w:rPr>
          <w:rStyle w:val="Hyperlink"/>
          <w:lang w:val="en-US" w:eastAsia="zh-CN"/>
        </w:rPr>
      </w:pPr>
      <w:r>
        <w:rPr>
          <w:lang w:eastAsia="zh-CN"/>
        </w:rPr>
        <w:t xml:space="preserve">LinkedIn: </w:t>
      </w:r>
      <w:hyperlink r:id="rId9" w:history="1">
        <w:r w:rsidR="00155883" w:rsidRPr="00274259">
          <w:rPr>
            <w:rStyle w:val="Hyperlink"/>
            <w:color w:val="auto"/>
            <w:u w:val="none"/>
            <w:lang w:eastAsia="zh-CN"/>
          </w:rPr>
          <w:t>linkedin.com/in/</w:t>
        </w:r>
        <w:proofErr w:type="spellStart"/>
        <w:r w:rsidR="00155883" w:rsidRPr="00274259">
          <w:rPr>
            <w:rStyle w:val="Hyperlink"/>
            <w:color w:val="auto"/>
            <w:u w:val="none"/>
            <w:lang w:eastAsia="zh-CN"/>
          </w:rPr>
          <w:t>jiashu-wu</w:t>
        </w:r>
        <w:proofErr w:type="spellEnd"/>
        <w:r w:rsidR="00155883" w:rsidRPr="00274259">
          <w:rPr>
            <w:rStyle w:val="Hyperlink"/>
            <w:color w:val="auto"/>
            <w:u w:val="none"/>
            <w:lang w:eastAsia="zh-CN"/>
          </w:rPr>
          <w:t>/</w:t>
        </w:r>
      </w:hyperlink>
      <w:r w:rsidR="00155883">
        <w:rPr>
          <w:lang w:eastAsia="zh-CN"/>
        </w:rPr>
        <w:tab/>
        <w:t xml:space="preserve">GitHub: </w:t>
      </w:r>
      <w:hyperlink r:id="rId10" w:history="1">
        <w:r w:rsidR="00850E90" w:rsidRPr="00274259">
          <w:rPr>
            <w:rStyle w:val="Hyperlink"/>
            <w:color w:val="auto"/>
            <w:u w:val="none"/>
          </w:rPr>
          <w:t>github.com/jiashuwu</w:t>
        </w:r>
      </w:hyperlink>
      <w:r w:rsidR="00E8693D">
        <w:rPr>
          <w:rStyle w:val="Hyperlink"/>
          <w:color w:val="auto"/>
          <w:u w:val="none"/>
        </w:rPr>
        <w:tab/>
      </w:r>
      <w:r w:rsidR="00E8693D">
        <w:rPr>
          <w:rStyle w:val="Hyperlink"/>
          <w:color w:val="auto"/>
          <w:u w:val="none"/>
          <w:lang w:val="en-US"/>
        </w:rPr>
        <w:t>WeChat: jiashu</w:t>
      </w:r>
      <w:r w:rsidR="00E8693D" w:rsidRPr="0037175F">
        <w:rPr>
          <w:rStyle w:val="Hyperlink"/>
          <w:rFonts w:ascii="Times New Roman" w:hAnsi="Times New Roman" w:cs="Times New Roman"/>
          <w:color w:val="auto"/>
          <w:u w:val="none"/>
          <w:lang w:val="en-US"/>
        </w:rPr>
        <w:t>613</w:t>
      </w:r>
    </w:p>
    <w:p w14:paraId="1A60F1C5" w14:textId="77777777" w:rsidR="00374640" w:rsidRPr="00A602F1" w:rsidRDefault="00374640" w:rsidP="007C51BF">
      <w:pPr>
        <w:pStyle w:val="ContactInfo"/>
        <w:jc w:val="left"/>
        <w:rPr>
          <w:sz w:val="2"/>
          <w:szCs w:val="2"/>
          <w:lang w:eastAsia="zh-CN"/>
        </w:rPr>
      </w:pPr>
    </w:p>
    <w:p w14:paraId="7DAFF186" w14:textId="09ABEAC9" w:rsidR="00D20E39" w:rsidRPr="00A25EEE" w:rsidRDefault="002747D4" w:rsidP="00D709FC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Education background</w:t>
      </w:r>
    </w:p>
    <w:p w14:paraId="79C47061" w14:textId="737F84C5" w:rsidR="00B72E32" w:rsidRPr="00204148" w:rsidRDefault="00B72E32" w:rsidP="00926C82">
      <w:pPr>
        <w:tabs>
          <w:tab w:val="clear" w:pos="9360"/>
          <w:tab w:val="right" w:pos="10800"/>
        </w:tabs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The University of Melbourne</w:t>
      </w:r>
      <w:r w:rsidR="004A40B4">
        <w:rPr>
          <w:b/>
          <w:sz w:val="20"/>
          <w:szCs w:val="20"/>
          <w:lang w:eastAsia="zh-CN"/>
        </w:rPr>
        <w:tab/>
      </w:r>
      <w:r w:rsidR="006A3535" w:rsidRPr="008E09A9">
        <w:rPr>
          <w:rFonts w:ascii="Times New Roman" w:hAnsi="Times New Roman" w:cs="Times New Roman"/>
          <w:sz w:val="20"/>
          <w:szCs w:val="20"/>
          <w:lang w:eastAsia="zh-CN"/>
        </w:rPr>
        <w:t>2019</w:t>
      </w:r>
      <w:r w:rsidR="00D34D61">
        <w:rPr>
          <w:sz w:val="20"/>
          <w:szCs w:val="20"/>
          <w:lang w:eastAsia="zh-CN"/>
        </w:rPr>
        <w:t>.</w:t>
      </w:r>
      <w:r w:rsidR="00D34D61" w:rsidRPr="008E09A9">
        <w:rPr>
          <w:rFonts w:ascii="Times New Roman" w:hAnsi="Times New Roman" w:cs="Times New Roman"/>
          <w:sz w:val="20"/>
          <w:szCs w:val="20"/>
          <w:lang w:eastAsia="zh-CN"/>
        </w:rPr>
        <w:t>02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6A3535">
        <w:rPr>
          <w:sz w:val="20"/>
          <w:szCs w:val="20"/>
          <w:lang w:eastAsia="zh-CN"/>
        </w:rPr>
        <w:t>–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D34D61" w:rsidRPr="00040891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D34D61">
        <w:rPr>
          <w:sz w:val="20"/>
          <w:szCs w:val="20"/>
          <w:lang w:eastAsia="zh-CN"/>
        </w:rPr>
        <w:t>.</w:t>
      </w:r>
      <w:r w:rsidR="00DE55FE">
        <w:rPr>
          <w:rFonts w:ascii="Times New Roman" w:hAnsi="Times New Roman" w:cs="Times New Roman"/>
          <w:sz w:val="20"/>
          <w:szCs w:val="20"/>
          <w:lang w:eastAsia="zh-CN"/>
        </w:rPr>
        <w:t>12</w:t>
      </w:r>
    </w:p>
    <w:p w14:paraId="21568C71" w14:textId="729A8C2C" w:rsidR="00A864B6" w:rsidRPr="00281826" w:rsidRDefault="009F260D" w:rsidP="00AA45EF">
      <w:pPr>
        <w:tabs>
          <w:tab w:val="clear" w:pos="9360"/>
          <w:tab w:val="left" w:pos="8312"/>
        </w:tabs>
        <w:spacing w:before="80" w:after="80"/>
        <w:ind w:left="357" w:hanging="357"/>
        <w:rPr>
          <w:bCs/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 xml:space="preserve">Master of Information Technology </w:t>
      </w:r>
      <w:r w:rsidR="006C593F">
        <w:rPr>
          <w:b/>
          <w:sz w:val="20"/>
          <w:szCs w:val="20"/>
          <w:lang w:eastAsia="zh-CN"/>
        </w:rPr>
        <w:t>(</w:t>
      </w:r>
      <w:r w:rsidR="00395F5D">
        <w:rPr>
          <w:b/>
          <w:sz w:val="20"/>
          <w:szCs w:val="20"/>
          <w:lang w:eastAsia="zh-CN"/>
        </w:rPr>
        <w:t>with Distinction</w:t>
      </w:r>
      <w:r w:rsidR="006C593F">
        <w:rPr>
          <w:b/>
          <w:sz w:val="20"/>
          <w:szCs w:val="20"/>
          <w:lang w:eastAsia="zh-CN"/>
        </w:rPr>
        <w:t>)</w:t>
      </w:r>
      <w:r w:rsidR="00C44D6F" w:rsidRPr="00204148">
        <w:rPr>
          <w:bCs/>
          <w:sz w:val="20"/>
          <w:szCs w:val="20"/>
          <w:lang w:eastAsia="zh-CN"/>
        </w:rPr>
        <w:t xml:space="preserve">, </w:t>
      </w:r>
      <w:r w:rsidR="001E6E2E">
        <w:rPr>
          <w:bCs/>
          <w:sz w:val="20"/>
          <w:szCs w:val="20"/>
          <w:lang w:eastAsia="zh-CN"/>
        </w:rPr>
        <w:t>weighted average</w:t>
      </w:r>
      <w:r w:rsidR="00395F5D">
        <w:rPr>
          <w:bCs/>
          <w:sz w:val="20"/>
          <w:szCs w:val="20"/>
          <w:lang w:eastAsia="zh-CN"/>
        </w:rPr>
        <w:t xml:space="preserve"> </w:t>
      </w:r>
      <w:r w:rsidR="00C44D6F" w:rsidRPr="00FE257C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</w:t>
      </w:r>
      <w:r w:rsidR="00395F5D" w:rsidRPr="00FE257C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.1</w:t>
      </w:r>
      <w:r w:rsidR="005E29F7" w:rsidRPr="00541B6A">
        <w:rPr>
          <w:bCs/>
          <w:sz w:val="20"/>
          <w:szCs w:val="20"/>
          <w:u w:val="thick"/>
          <w:lang w:eastAsia="zh-CN"/>
        </w:rPr>
        <w:t xml:space="preserve"> </w:t>
      </w:r>
      <w:r w:rsidR="00C44D6F" w:rsidRPr="00541B6A">
        <w:rPr>
          <w:bCs/>
          <w:sz w:val="20"/>
          <w:szCs w:val="20"/>
          <w:u w:val="thick"/>
          <w:lang w:eastAsia="zh-CN"/>
        </w:rPr>
        <w:t>First Class Hono</w:t>
      </w:r>
      <w:r w:rsidR="00395F5D" w:rsidRPr="00541B6A">
        <w:rPr>
          <w:bCs/>
          <w:sz w:val="20"/>
          <w:szCs w:val="20"/>
          <w:u w:val="thick"/>
          <w:lang w:eastAsia="zh-CN"/>
        </w:rPr>
        <w:t>u</w:t>
      </w:r>
      <w:r w:rsidR="00C44D6F" w:rsidRPr="00541B6A">
        <w:rPr>
          <w:bCs/>
          <w:sz w:val="20"/>
          <w:szCs w:val="20"/>
          <w:u w:val="thick"/>
          <w:lang w:eastAsia="zh-CN"/>
        </w:rPr>
        <w:t>r</w:t>
      </w:r>
      <w:r w:rsidR="00925E47" w:rsidRPr="00541B6A">
        <w:rPr>
          <w:bCs/>
          <w:sz w:val="20"/>
          <w:szCs w:val="20"/>
          <w:u w:val="thick"/>
          <w:lang w:eastAsia="zh-CN"/>
        </w:rPr>
        <w:t>s</w:t>
      </w:r>
      <w:r w:rsidR="00281826">
        <w:rPr>
          <w:bCs/>
          <w:sz w:val="20"/>
          <w:szCs w:val="20"/>
          <w:lang w:eastAsia="zh-CN"/>
        </w:rPr>
        <w:t xml:space="preserve">, top </w:t>
      </w:r>
      <w:r w:rsidR="00281826" w:rsidRPr="00AF283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2</w:t>
      </w:r>
      <w:r w:rsidR="00281826" w:rsidRPr="00541B6A">
        <w:rPr>
          <w:bCs/>
          <w:sz w:val="20"/>
          <w:szCs w:val="20"/>
          <w:u w:val="thick"/>
          <w:lang w:eastAsia="zh-CN"/>
        </w:rPr>
        <w:t>%</w:t>
      </w:r>
    </w:p>
    <w:p w14:paraId="335FA41B" w14:textId="77777777" w:rsidR="007F1852" w:rsidRDefault="0022120C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</w:t>
      </w:r>
      <w:r w:rsidR="005A4578" w:rsidRPr="00204148">
        <w:rPr>
          <w:sz w:val="20"/>
          <w:szCs w:val="20"/>
          <w:lang w:eastAsia="zh-CN"/>
        </w:rPr>
        <w:t>S</w:t>
      </w:r>
      <w:r w:rsidR="000F4DD7" w:rsidRPr="00204148">
        <w:rPr>
          <w:sz w:val="20"/>
          <w:szCs w:val="20"/>
          <w:lang w:eastAsia="zh-CN"/>
        </w:rPr>
        <w:t>tream</w:t>
      </w:r>
      <w:r w:rsidR="005A4578" w:rsidRPr="00204148">
        <w:rPr>
          <w:sz w:val="20"/>
          <w:szCs w:val="20"/>
          <w:lang w:eastAsia="zh-CN"/>
        </w:rPr>
        <w:t xml:space="preserve">: </w:t>
      </w:r>
      <w:r w:rsidR="0061097F" w:rsidRPr="00056E24">
        <w:rPr>
          <w:bCs/>
          <w:sz w:val="20"/>
          <w:szCs w:val="20"/>
          <w:u w:val="thick"/>
          <w:lang w:eastAsia="zh-CN"/>
        </w:rPr>
        <w:t>Artificial Intelligence</w:t>
      </w:r>
    </w:p>
    <w:p w14:paraId="5EB8ED64" w14:textId="586D6A37" w:rsidR="007F1852" w:rsidRPr="007F1852" w:rsidRDefault="007F1852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Major curriculums: </w:t>
      </w:r>
      <w:r>
        <w:rPr>
          <w:sz w:val="20"/>
          <w:szCs w:val="20"/>
          <w:lang w:eastAsia="zh-CN"/>
        </w:rPr>
        <w:t>D</w:t>
      </w:r>
      <w:r>
        <w:rPr>
          <w:rFonts w:hint="eastAsia"/>
          <w:sz w:val="20"/>
          <w:szCs w:val="20"/>
          <w:lang w:eastAsia="zh-CN"/>
        </w:rPr>
        <w:t>istributed</w:t>
      </w:r>
      <w:r>
        <w:rPr>
          <w:sz w:val="20"/>
          <w:szCs w:val="20"/>
          <w:lang w:eastAsia="zh-CN"/>
        </w:rPr>
        <w:t xml:space="preserve"> Systems, </w:t>
      </w:r>
      <w:r w:rsidR="00616B0F">
        <w:rPr>
          <w:sz w:val="20"/>
          <w:szCs w:val="20"/>
          <w:lang w:eastAsia="zh-CN"/>
        </w:rPr>
        <w:t xml:space="preserve">Database System, </w:t>
      </w:r>
      <w:r w:rsidRPr="00204148">
        <w:rPr>
          <w:sz w:val="20"/>
          <w:szCs w:val="20"/>
          <w:lang w:eastAsia="zh-CN"/>
        </w:rPr>
        <w:t>Machine Learning,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Natural Language</w:t>
      </w:r>
      <w:r>
        <w:rPr>
          <w:sz w:val="20"/>
          <w:szCs w:val="20"/>
          <w:lang w:eastAsia="zh-CN"/>
        </w:rPr>
        <w:t xml:space="preserve"> </w:t>
      </w:r>
    </w:p>
    <w:p w14:paraId="18CB1DA5" w14:textId="552AA93D" w:rsidR="00527510" w:rsidRPr="00AD5DC7" w:rsidRDefault="007F1852" w:rsidP="007F1852">
      <w:pPr>
        <w:tabs>
          <w:tab w:val="clear" w:pos="9360"/>
          <w:tab w:val="left" w:pos="8312"/>
        </w:tabs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710D87" w:rsidRPr="00204148">
        <w:rPr>
          <w:sz w:val="20"/>
          <w:szCs w:val="20"/>
          <w:lang w:eastAsia="zh-CN"/>
        </w:rPr>
        <w:t xml:space="preserve">Processing, </w:t>
      </w:r>
      <w:r w:rsidR="009B22F4" w:rsidRPr="00204148">
        <w:rPr>
          <w:sz w:val="20"/>
          <w:szCs w:val="20"/>
          <w:lang w:eastAsia="zh-CN"/>
        </w:rPr>
        <w:t>Artificial Intelligence</w:t>
      </w:r>
      <w:r w:rsidR="00433179">
        <w:rPr>
          <w:sz w:val="20"/>
          <w:szCs w:val="20"/>
          <w:lang w:eastAsia="zh-CN"/>
        </w:rPr>
        <w:t xml:space="preserve">, Deep Learning, </w:t>
      </w:r>
      <w:r w:rsidR="00616B0F" w:rsidRPr="00204148">
        <w:rPr>
          <w:sz w:val="20"/>
          <w:szCs w:val="20"/>
          <w:lang w:eastAsia="zh-CN"/>
        </w:rPr>
        <w:t xml:space="preserve">Information Retrieval, </w:t>
      </w:r>
      <w:r w:rsidR="00EC36B5" w:rsidRPr="00204148">
        <w:rPr>
          <w:sz w:val="20"/>
          <w:szCs w:val="20"/>
          <w:lang w:eastAsia="zh-CN"/>
        </w:rPr>
        <w:t>Recommender Systems</w:t>
      </w:r>
      <w:r w:rsidR="00AA7300">
        <w:rPr>
          <w:sz w:val="20"/>
          <w:szCs w:val="20"/>
          <w:lang w:val="en-US" w:eastAsia="zh-CN"/>
        </w:rPr>
        <w:t>,</w:t>
      </w:r>
      <w:r w:rsidR="009B22F4" w:rsidRPr="00204148">
        <w:rPr>
          <w:sz w:val="20"/>
          <w:szCs w:val="20"/>
          <w:lang w:eastAsia="zh-CN"/>
        </w:rPr>
        <w:t xml:space="preserve"> </w:t>
      </w:r>
      <w:r w:rsidR="00862EBD" w:rsidRPr="00204148">
        <w:rPr>
          <w:sz w:val="20"/>
          <w:szCs w:val="20"/>
          <w:lang w:eastAsia="zh-CN"/>
        </w:rPr>
        <w:t>etc.</w:t>
      </w:r>
      <w:r w:rsidR="00862EBD" w:rsidRPr="00204148">
        <w:rPr>
          <w:bCs/>
          <w:sz w:val="20"/>
          <w:szCs w:val="20"/>
          <w:lang w:eastAsia="zh-CN"/>
        </w:rPr>
        <w:t xml:space="preserve"> </w:t>
      </w:r>
    </w:p>
    <w:p w14:paraId="61D1A481" w14:textId="1857E759" w:rsidR="00EB38E5" w:rsidRPr="00204148" w:rsidRDefault="00D36038" w:rsidP="00926C82">
      <w:pPr>
        <w:tabs>
          <w:tab w:val="clear" w:pos="9360"/>
          <w:tab w:val="right" w:pos="10800"/>
        </w:tabs>
        <w:spacing w:before="80" w:after="80"/>
        <w:ind w:left="360" w:hanging="360"/>
        <w:rPr>
          <w:sz w:val="20"/>
          <w:szCs w:val="20"/>
        </w:rPr>
      </w:pPr>
      <w:r w:rsidRPr="00204148">
        <w:rPr>
          <w:b/>
          <w:sz w:val="20"/>
          <w:szCs w:val="20"/>
          <w:lang w:eastAsia="zh-CN"/>
        </w:rPr>
        <w:t>The University of Sydne</w:t>
      </w:r>
      <w:r w:rsidR="008A07F8" w:rsidRPr="00204148">
        <w:rPr>
          <w:b/>
          <w:sz w:val="20"/>
          <w:szCs w:val="20"/>
          <w:lang w:eastAsia="zh-CN"/>
        </w:rPr>
        <w:t>y</w:t>
      </w:r>
      <w:r w:rsidR="00D843BA" w:rsidRPr="00204148">
        <w:rPr>
          <w:b/>
          <w:sz w:val="20"/>
          <w:szCs w:val="20"/>
          <w:lang w:eastAsia="zh-CN"/>
        </w:rPr>
        <w:tab/>
      </w:r>
      <w:r w:rsidR="00D843BA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2016</w:t>
      </w:r>
      <w:r w:rsidR="00D34D61">
        <w:rPr>
          <w:bCs/>
          <w:sz w:val="20"/>
          <w:szCs w:val="20"/>
          <w:lang w:eastAsia="zh-CN"/>
        </w:rPr>
        <w:t>.</w:t>
      </w:r>
      <w:r w:rsidR="00D34D61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02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34D61">
        <w:rPr>
          <w:bCs/>
          <w:sz w:val="20"/>
          <w:szCs w:val="20"/>
          <w:lang w:eastAsia="zh-CN"/>
        </w:rPr>
        <w:t>–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843BA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2018</w:t>
      </w:r>
      <w:r w:rsidR="00D34D61">
        <w:rPr>
          <w:bCs/>
          <w:sz w:val="20"/>
          <w:szCs w:val="20"/>
          <w:lang w:eastAsia="zh-CN"/>
        </w:rPr>
        <w:t>.</w:t>
      </w:r>
      <w:r w:rsidR="00D34D61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12</w:t>
      </w:r>
    </w:p>
    <w:p w14:paraId="60DFC9BC" w14:textId="022449AC" w:rsidR="00E4595C" w:rsidRPr="00204148" w:rsidRDefault="00183D02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Bachelor</w:t>
      </w:r>
      <w:r w:rsidR="0079022E" w:rsidRPr="00204148">
        <w:rPr>
          <w:b/>
          <w:sz w:val="20"/>
          <w:szCs w:val="20"/>
          <w:lang w:eastAsia="zh-CN"/>
        </w:rPr>
        <w:t xml:space="preserve"> of Science</w:t>
      </w:r>
      <w:r w:rsidR="006F595E" w:rsidRPr="00204148">
        <w:rPr>
          <w:sz w:val="20"/>
          <w:szCs w:val="20"/>
          <w:lang w:eastAsia="zh-CN"/>
        </w:rPr>
        <w:t xml:space="preserve">, </w:t>
      </w:r>
      <w:r w:rsidR="00497851" w:rsidRPr="00204148">
        <w:rPr>
          <w:noProof/>
          <w:sz w:val="20"/>
          <w:szCs w:val="20"/>
          <w:lang w:eastAsia="zh-CN"/>
        </w:rPr>
        <w:t>weighted</w:t>
      </w:r>
      <w:r w:rsidR="00497851" w:rsidRPr="00204148">
        <w:rPr>
          <w:sz w:val="20"/>
          <w:szCs w:val="20"/>
          <w:lang w:eastAsia="zh-CN"/>
        </w:rPr>
        <w:t xml:space="preserve"> average</w:t>
      </w:r>
      <w:r w:rsidR="009132AF" w:rsidRPr="00204148">
        <w:rPr>
          <w:sz w:val="20"/>
          <w:szCs w:val="20"/>
          <w:lang w:eastAsia="zh-CN"/>
        </w:rPr>
        <w:t xml:space="preserve"> mark</w:t>
      </w:r>
      <w:r w:rsidR="00497851" w:rsidRPr="00204148">
        <w:rPr>
          <w:sz w:val="20"/>
          <w:szCs w:val="20"/>
          <w:lang w:eastAsia="zh-CN"/>
        </w:rPr>
        <w:t xml:space="preserve"> </w:t>
      </w:r>
      <w:r w:rsidR="005E0517" w:rsidRPr="00F07C8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6.</w:t>
      </w:r>
      <w:r w:rsidR="00383C67" w:rsidRPr="00F07C8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5</w:t>
      </w:r>
      <w:r w:rsidR="00D0646E" w:rsidRPr="006D6606">
        <w:rPr>
          <w:bCs/>
          <w:sz w:val="20"/>
          <w:szCs w:val="20"/>
          <w:u w:val="thick"/>
          <w:lang w:eastAsia="zh-CN"/>
        </w:rPr>
        <w:t xml:space="preserve"> High Distinction</w:t>
      </w:r>
      <w:r w:rsidR="00806F02" w:rsidRPr="00204148">
        <w:rPr>
          <w:sz w:val="20"/>
          <w:szCs w:val="20"/>
          <w:lang w:eastAsia="zh-CN"/>
        </w:rPr>
        <w:tab/>
      </w:r>
    </w:p>
    <w:p w14:paraId="06F51E9B" w14:textId="1FA544A8" w:rsidR="00183D02" w:rsidRPr="00D927C0" w:rsidRDefault="00E4595C" w:rsidP="00667D1B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025392" w:rsidRPr="00204148">
        <w:rPr>
          <w:sz w:val="20"/>
          <w:szCs w:val="20"/>
          <w:lang w:eastAsia="zh-CN"/>
        </w:rPr>
        <w:t xml:space="preserve">Top </w:t>
      </w:r>
      <w:r w:rsidR="0019457A" w:rsidRPr="00F07C82">
        <w:rPr>
          <w:rFonts w:ascii="Times New Roman" w:hAnsi="Times New Roman" w:cs="Times New Roman"/>
          <w:sz w:val="20"/>
          <w:szCs w:val="20"/>
          <w:u w:val="thick"/>
          <w:lang w:eastAsia="zh-CN"/>
        </w:rPr>
        <w:t>2</w:t>
      </w:r>
      <w:r w:rsidR="007B6F71" w:rsidRPr="006D6606">
        <w:rPr>
          <w:sz w:val="20"/>
          <w:szCs w:val="20"/>
          <w:u w:val="thick"/>
          <w:lang w:eastAsia="zh-CN"/>
        </w:rPr>
        <w:t>%</w:t>
      </w:r>
      <w:r w:rsidR="00025392" w:rsidRPr="00204148">
        <w:rPr>
          <w:sz w:val="20"/>
          <w:szCs w:val="20"/>
          <w:lang w:eastAsia="zh-CN"/>
        </w:rPr>
        <w:t xml:space="preserve"> in Faculty of Science</w:t>
      </w:r>
      <w:r w:rsidR="00E21833" w:rsidRPr="00204148">
        <w:rPr>
          <w:sz w:val="20"/>
          <w:szCs w:val="20"/>
          <w:lang w:eastAsia="zh-CN"/>
        </w:rPr>
        <w:t xml:space="preserve">, </w:t>
      </w:r>
      <w:r w:rsidR="00371832" w:rsidRPr="00204148">
        <w:rPr>
          <w:sz w:val="20"/>
          <w:szCs w:val="20"/>
          <w:lang w:eastAsia="zh-CN"/>
        </w:rPr>
        <w:t xml:space="preserve">entered </w:t>
      </w:r>
      <w:r w:rsidR="00371832" w:rsidRPr="000E54B8">
        <w:rPr>
          <w:sz w:val="20"/>
          <w:szCs w:val="20"/>
          <w:u w:val="thick"/>
          <w:lang w:eastAsia="zh-CN"/>
        </w:rPr>
        <w:t>Talented Student Program</w:t>
      </w:r>
    </w:p>
    <w:p w14:paraId="2C2F9E47" w14:textId="77777777" w:rsidR="00524BB9" w:rsidRDefault="005B33D0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680049" w:rsidRPr="00204148">
        <w:rPr>
          <w:sz w:val="20"/>
          <w:szCs w:val="20"/>
          <w:lang w:eastAsia="zh-CN"/>
        </w:rPr>
        <w:t>Major</w:t>
      </w:r>
      <w:r w:rsidR="0000717A" w:rsidRPr="00204148">
        <w:rPr>
          <w:sz w:val="20"/>
          <w:szCs w:val="20"/>
          <w:lang w:eastAsia="zh-CN"/>
        </w:rPr>
        <w:t xml:space="preserve">: </w:t>
      </w:r>
      <w:r w:rsidR="00183D02" w:rsidRPr="0028525D">
        <w:rPr>
          <w:bCs/>
          <w:sz w:val="20"/>
          <w:szCs w:val="20"/>
          <w:u w:val="thick"/>
          <w:lang w:eastAsia="zh-CN"/>
        </w:rPr>
        <w:t>Computer Science</w:t>
      </w:r>
      <w:r w:rsidR="00133D45" w:rsidRPr="00204148">
        <w:rPr>
          <w:sz w:val="20"/>
          <w:szCs w:val="20"/>
          <w:lang w:eastAsia="zh-CN"/>
        </w:rPr>
        <w:t xml:space="preserve">, </w:t>
      </w:r>
      <w:r w:rsidR="004D631F" w:rsidRPr="00204148">
        <w:rPr>
          <w:noProof/>
          <w:sz w:val="20"/>
          <w:szCs w:val="20"/>
          <w:lang w:eastAsia="zh-CN"/>
        </w:rPr>
        <w:t>weighted</w:t>
      </w:r>
      <w:r w:rsidR="004D631F" w:rsidRPr="00204148">
        <w:rPr>
          <w:sz w:val="20"/>
          <w:szCs w:val="20"/>
          <w:lang w:eastAsia="zh-CN"/>
        </w:rPr>
        <w:t xml:space="preserve"> average</w:t>
      </w:r>
      <w:r w:rsidR="00B2492A" w:rsidRPr="00204148">
        <w:rPr>
          <w:sz w:val="20"/>
          <w:szCs w:val="20"/>
          <w:lang w:eastAsia="zh-CN"/>
        </w:rPr>
        <w:t xml:space="preserve"> </w:t>
      </w:r>
      <w:r w:rsidR="00864592" w:rsidRPr="00393C5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5</w:t>
      </w:r>
      <w:r w:rsidR="00045292" w:rsidRPr="0028525D">
        <w:rPr>
          <w:bCs/>
          <w:sz w:val="20"/>
          <w:szCs w:val="20"/>
          <w:u w:val="thick"/>
          <w:lang w:eastAsia="zh-CN"/>
        </w:rPr>
        <w:t xml:space="preserve"> High Distinction</w:t>
      </w:r>
    </w:p>
    <w:p w14:paraId="6DB25E1E" w14:textId="221077A2" w:rsidR="00746978" w:rsidRDefault="00524BB9" w:rsidP="00DF38D9">
      <w:pPr>
        <w:spacing w:before="80" w:after="80"/>
        <w:ind w:left="357" w:hanging="357"/>
        <w:jc w:val="both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5E7031" w:rsidRPr="00204148">
        <w:rPr>
          <w:sz w:val="20"/>
          <w:szCs w:val="20"/>
          <w:lang w:eastAsia="zh-CN"/>
        </w:rPr>
        <w:t>Major curriculums</w:t>
      </w:r>
      <w:r w:rsidR="005E7031">
        <w:rPr>
          <w:sz w:val="20"/>
          <w:szCs w:val="20"/>
          <w:lang w:eastAsia="zh-CN"/>
        </w:rPr>
        <w:t xml:space="preserve">: </w:t>
      </w:r>
      <w:r w:rsidR="001C54C0">
        <w:rPr>
          <w:sz w:val="20"/>
          <w:szCs w:val="20"/>
          <w:lang w:eastAsia="zh-CN"/>
        </w:rPr>
        <w:t xml:space="preserve">Operating Systems, </w:t>
      </w:r>
      <w:r w:rsidR="001C54C0" w:rsidRPr="00204148">
        <w:rPr>
          <w:sz w:val="20"/>
          <w:szCs w:val="20"/>
          <w:lang w:eastAsia="zh-CN"/>
        </w:rPr>
        <w:t xml:space="preserve">Database, </w:t>
      </w:r>
      <w:r w:rsidR="00611134" w:rsidRPr="00204148">
        <w:rPr>
          <w:sz w:val="20"/>
          <w:szCs w:val="20"/>
          <w:lang w:eastAsia="zh-CN"/>
        </w:rPr>
        <w:t xml:space="preserve">Algorithm </w:t>
      </w:r>
      <w:r w:rsidR="00611134" w:rsidRPr="00204148">
        <w:rPr>
          <w:noProof/>
          <w:sz w:val="20"/>
          <w:szCs w:val="20"/>
          <w:lang w:eastAsia="zh-CN"/>
        </w:rPr>
        <w:t>and</w:t>
      </w:r>
      <w:r w:rsidR="00746978">
        <w:rPr>
          <w:sz w:val="20"/>
          <w:szCs w:val="20"/>
          <w:lang w:eastAsia="zh-CN"/>
        </w:rPr>
        <w:t xml:space="preserve"> </w:t>
      </w:r>
      <w:r w:rsidR="00611134" w:rsidRPr="00204148">
        <w:rPr>
          <w:sz w:val="20"/>
          <w:szCs w:val="20"/>
          <w:lang w:eastAsia="zh-CN"/>
        </w:rPr>
        <w:t xml:space="preserve">Complexity, Computer </w:t>
      </w:r>
      <w:r w:rsidR="001E6E2E">
        <w:rPr>
          <w:sz w:val="20"/>
          <w:szCs w:val="20"/>
          <w:lang w:eastAsia="zh-CN"/>
        </w:rPr>
        <w:t>N</w:t>
      </w:r>
      <w:r w:rsidR="00611134" w:rsidRPr="00204148">
        <w:rPr>
          <w:sz w:val="20"/>
          <w:szCs w:val="20"/>
          <w:lang w:eastAsia="zh-CN"/>
        </w:rPr>
        <w:t xml:space="preserve">etwork, </w:t>
      </w:r>
      <w:r w:rsidR="004009B6" w:rsidRPr="00204148">
        <w:rPr>
          <w:sz w:val="20"/>
          <w:szCs w:val="20"/>
          <w:lang w:eastAsia="zh-CN"/>
        </w:rPr>
        <w:t>Data</w:t>
      </w:r>
      <w:r w:rsidR="00746978">
        <w:rPr>
          <w:sz w:val="20"/>
          <w:szCs w:val="20"/>
          <w:lang w:eastAsia="zh-CN"/>
        </w:rPr>
        <w:t xml:space="preserve"> </w:t>
      </w:r>
    </w:p>
    <w:p w14:paraId="1D8387D4" w14:textId="481FD706" w:rsidR="009F0E56" w:rsidRPr="00746978" w:rsidRDefault="00746978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4009B6" w:rsidRPr="00204148">
        <w:rPr>
          <w:sz w:val="20"/>
          <w:szCs w:val="20"/>
          <w:lang w:eastAsia="zh-CN"/>
        </w:rPr>
        <w:t>Analytics</w:t>
      </w:r>
      <w:r w:rsidR="004D6D23" w:rsidRPr="00204148">
        <w:rPr>
          <w:sz w:val="20"/>
          <w:szCs w:val="20"/>
          <w:lang w:eastAsia="zh-CN"/>
        </w:rPr>
        <w:t>,</w:t>
      </w:r>
      <w:r w:rsidR="007C7046">
        <w:rPr>
          <w:sz w:val="20"/>
          <w:szCs w:val="20"/>
          <w:lang w:eastAsia="zh-CN"/>
        </w:rPr>
        <w:t xml:space="preserve"> </w:t>
      </w:r>
      <w:r w:rsidR="007C7046" w:rsidRPr="00204148">
        <w:rPr>
          <w:sz w:val="20"/>
          <w:szCs w:val="20"/>
          <w:lang w:eastAsia="zh-CN"/>
        </w:rPr>
        <w:t>Machine Learning</w:t>
      </w:r>
      <w:r w:rsidR="007C7046">
        <w:rPr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</w:t>
      </w:r>
      <w:r w:rsidR="002B3C76" w:rsidRPr="00204148">
        <w:rPr>
          <w:noProof/>
          <w:sz w:val="20"/>
          <w:szCs w:val="20"/>
          <w:lang w:eastAsia="zh-CN"/>
        </w:rPr>
        <w:t>Human</w:t>
      </w:r>
      <w:r w:rsidR="00B84908" w:rsidRPr="00204148">
        <w:rPr>
          <w:noProof/>
          <w:sz w:val="20"/>
          <w:szCs w:val="20"/>
          <w:lang w:eastAsia="zh-CN"/>
        </w:rPr>
        <w:t>-</w:t>
      </w:r>
      <w:r w:rsidR="007C7046">
        <w:rPr>
          <w:sz w:val="20"/>
          <w:szCs w:val="20"/>
          <w:lang w:eastAsia="zh-CN"/>
        </w:rPr>
        <w:t xml:space="preserve">Computer </w:t>
      </w:r>
      <w:r w:rsidR="002B3C76" w:rsidRPr="00204148">
        <w:rPr>
          <w:sz w:val="20"/>
          <w:szCs w:val="20"/>
          <w:lang w:eastAsia="zh-CN"/>
        </w:rPr>
        <w:t>Interaction</w:t>
      </w:r>
      <w:r w:rsidR="00B80C57" w:rsidRPr="00204148">
        <w:rPr>
          <w:sz w:val="20"/>
          <w:szCs w:val="20"/>
          <w:lang w:eastAsia="zh-CN"/>
        </w:rPr>
        <w:t xml:space="preserve">, </w:t>
      </w:r>
      <w:r w:rsidR="00057DC9" w:rsidRPr="00204148">
        <w:rPr>
          <w:sz w:val="20"/>
          <w:szCs w:val="20"/>
          <w:lang w:eastAsia="zh-CN"/>
        </w:rPr>
        <w:t>Website Design</w:t>
      </w:r>
      <w:r w:rsidR="004D6D23" w:rsidRPr="00204148">
        <w:rPr>
          <w:sz w:val="20"/>
          <w:szCs w:val="20"/>
          <w:lang w:eastAsia="zh-CN"/>
        </w:rPr>
        <w:t xml:space="preserve">, </w:t>
      </w:r>
      <w:r w:rsidR="00A34E54" w:rsidRPr="00204148">
        <w:rPr>
          <w:sz w:val="20"/>
          <w:szCs w:val="20"/>
          <w:lang w:eastAsia="zh-CN"/>
        </w:rPr>
        <w:t>Project Management</w:t>
      </w:r>
      <w:r w:rsidR="006840EB">
        <w:rPr>
          <w:sz w:val="20"/>
          <w:szCs w:val="20"/>
          <w:lang w:eastAsia="zh-CN"/>
        </w:rPr>
        <w:t>,</w:t>
      </w:r>
      <w:r w:rsidR="00502949" w:rsidRPr="00204148">
        <w:rPr>
          <w:sz w:val="20"/>
          <w:szCs w:val="20"/>
          <w:lang w:eastAsia="zh-CN"/>
        </w:rPr>
        <w:t xml:space="preserve"> etc. </w:t>
      </w:r>
    </w:p>
    <w:p w14:paraId="426359F1" w14:textId="5FD75516" w:rsidR="00183D02" w:rsidRPr="00204148" w:rsidRDefault="005B33D0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DD26A6" w:rsidRPr="00204148">
        <w:rPr>
          <w:sz w:val="20"/>
          <w:szCs w:val="20"/>
          <w:lang w:eastAsia="zh-CN"/>
        </w:rPr>
        <w:t xml:space="preserve">     Major: </w:t>
      </w:r>
      <w:r w:rsidR="007500EB" w:rsidRPr="0028525D">
        <w:rPr>
          <w:bCs/>
          <w:sz w:val="20"/>
          <w:szCs w:val="20"/>
          <w:u w:val="thick"/>
          <w:lang w:eastAsia="zh-CN"/>
        </w:rPr>
        <w:t>Financial Mathematics and Statistics</w:t>
      </w:r>
      <w:r w:rsidR="00F046D6" w:rsidRPr="00204148">
        <w:rPr>
          <w:sz w:val="20"/>
          <w:szCs w:val="20"/>
          <w:lang w:eastAsia="zh-CN"/>
        </w:rPr>
        <w:t xml:space="preserve">, weighted average </w:t>
      </w:r>
      <w:r w:rsidR="00864592" w:rsidRPr="00393C5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8</w:t>
      </w:r>
      <w:r w:rsidR="006D1A71" w:rsidRPr="0028525D">
        <w:rPr>
          <w:bCs/>
          <w:sz w:val="20"/>
          <w:szCs w:val="20"/>
          <w:u w:val="thick"/>
          <w:lang w:eastAsia="zh-CN"/>
        </w:rPr>
        <w:t xml:space="preserve"> High Distinction</w:t>
      </w:r>
    </w:p>
    <w:p w14:paraId="4D839B5F" w14:textId="7BB77871" w:rsidR="00410B48" w:rsidRDefault="00A41C0B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C82527" w:rsidRPr="00204148">
        <w:rPr>
          <w:sz w:val="20"/>
          <w:szCs w:val="20"/>
          <w:lang w:eastAsia="zh-CN"/>
        </w:rPr>
        <w:t xml:space="preserve">Major curriculums: </w:t>
      </w:r>
      <w:r w:rsidR="0036299D" w:rsidRPr="00204148">
        <w:rPr>
          <w:sz w:val="20"/>
          <w:szCs w:val="20"/>
          <w:lang w:eastAsia="zh-CN"/>
        </w:rPr>
        <w:t>Statistical Models</w:t>
      </w:r>
      <w:r w:rsidR="00E37FB6" w:rsidRPr="00204148">
        <w:rPr>
          <w:sz w:val="20"/>
          <w:szCs w:val="20"/>
          <w:lang w:eastAsia="zh-CN"/>
        </w:rPr>
        <w:t xml:space="preserve">, </w:t>
      </w:r>
      <w:r w:rsidR="003C22AB" w:rsidRPr="00204148">
        <w:rPr>
          <w:sz w:val="20"/>
          <w:szCs w:val="20"/>
          <w:lang w:eastAsia="zh-CN"/>
        </w:rPr>
        <w:t>Data</w:t>
      </w:r>
      <w:r w:rsidR="00E37FB6" w:rsidRPr="00204148">
        <w:rPr>
          <w:sz w:val="20"/>
          <w:szCs w:val="20"/>
          <w:lang w:eastAsia="zh-CN"/>
        </w:rPr>
        <w:t xml:space="preserve"> Analysis, </w:t>
      </w:r>
      <w:r w:rsidR="002F02AA" w:rsidRPr="00204148">
        <w:rPr>
          <w:sz w:val="20"/>
          <w:szCs w:val="20"/>
          <w:lang w:eastAsia="zh-CN"/>
        </w:rPr>
        <w:t>F</w:t>
      </w:r>
      <w:r w:rsidR="000E22BF" w:rsidRPr="00204148">
        <w:rPr>
          <w:sz w:val="20"/>
          <w:szCs w:val="20"/>
          <w:lang w:eastAsia="zh-CN"/>
        </w:rPr>
        <w:t>inancial Mathematics</w:t>
      </w:r>
      <w:r w:rsidR="000C7A88" w:rsidRPr="00204148">
        <w:rPr>
          <w:sz w:val="20"/>
          <w:szCs w:val="20"/>
          <w:lang w:eastAsia="zh-CN"/>
        </w:rPr>
        <w:t xml:space="preserve">, </w:t>
      </w:r>
      <w:r w:rsidR="000455ED" w:rsidRPr="00204148">
        <w:rPr>
          <w:sz w:val="20"/>
          <w:szCs w:val="20"/>
          <w:lang w:eastAsia="zh-CN"/>
        </w:rPr>
        <w:t>Computational Science,</w:t>
      </w:r>
    </w:p>
    <w:p w14:paraId="1DA1001E" w14:textId="0888E7D6" w:rsidR="00AE3F26" w:rsidRDefault="00410B48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0C7A88" w:rsidRPr="00204148">
        <w:rPr>
          <w:sz w:val="20"/>
          <w:szCs w:val="20"/>
          <w:lang w:eastAsia="zh-CN"/>
        </w:rPr>
        <w:t>Statistical Tests</w:t>
      </w:r>
      <w:r w:rsidR="007F3D28" w:rsidRPr="00204148">
        <w:rPr>
          <w:sz w:val="20"/>
          <w:szCs w:val="20"/>
          <w:lang w:eastAsia="zh-CN"/>
        </w:rPr>
        <w:t xml:space="preserve">, </w:t>
      </w:r>
      <w:r w:rsidR="000E22BF" w:rsidRPr="00204148">
        <w:rPr>
          <w:sz w:val="20"/>
          <w:szCs w:val="20"/>
          <w:lang w:eastAsia="zh-CN"/>
        </w:rPr>
        <w:t xml:space="preserve">Stochastic </w:t>
      </w:r>
      <w:r w:rsidR="007E08FB" w:rsidRPr="00204148">
        <w:rPr>
          <w:sz w:val="20"/>
          <w:szCs w:val="20"/>
          <w:lang w:eastAsia="zh-CN"/>
        </w:rPr>
        <w:t xml:space="preserve">Processes, </w:t>
      </w:r>
      <w:r w:rsidR="00CF2C0A" w:rsidRPr="00204148">
        <w:rPr>
          <w:sz w:val="20"/>
          <w:szCs w:val="20"/>
          <w:lang w:eastAsia="zh-CN"/>
        </w:rPr>
        <w:t>Time Series Analysis</w:t>
      </w:r>
      <w:r w:rsidR="006B4B02" w:rsidRPr="00204148">
        <w:rPr>
          <w:sz w:val="20"/>
          <w:szCs w:val="20"/>
          <w:lang w:eastAsia="zh-CN"/>
        </w:rPr>
        <w:t>, Optimi</w:t>
      </w:r>
      <w:r w:rsidR="00CC31BB">
        <w:rPr>
          <w:sz w:val="20"/>
          <w:szCs w:val="20"/>
          <w:lang w:eastAsia="zh-CN"/>
        </w:rPr>
        <w:t>s</w:t>
      </w:r>
      <w:r w:rsidR="006B4B02" w:rsidRPr="00204148">
        <w:rPr>
          <w:sz w:val="20"/>
          <w:szCs w:val="20"/>
          <w:lang w:eastAsia="zh-CN"/>
        </w:rPr>
        <w:t>ation</w:t>
      </w:r>
      <w:r w:rsidR="00E87607" w:rsidRPr="00204148">
        <w:rPr>
          <w:sz w:val="20"/>
          <w:szCs w:val="20"/>
          <w:lang w:eastAsia="zh-CN"/>
        </w:rPr>
        <w:t>, Statistical Learning</w:t>
      </w:r>
      <w:r w:rsidR="006840EB">
        <w:rPr>
          <w:sz w:val="20"/>
          <w:szCs w:val="20"/>
          <w:lang w:eastAsia="zh-CN"/>
        </w:rPr>
        <w:t>,</w:t>
      </w:r>
      <w:r w:rsidR="00CA2767" w:rsidRPr="00204148">
        <w:rPr>
          <w:sz w:val="20"/>
          <w:szCs w:val="20"/>
          <w:lang w:eastAsia="zh-CN"/>
        </w:rPr>
        <w:t xml:space="preserve"> etc. </w:t>
      </w:r>
    </w:p>
    <w:p w14:paraId="2299FCFB" w14:textId="205600F4" w:rsidR="00061ABD" w:rsidRDefault="00061ABD" w:rsidP="00061ABD">
      <w:pPr>
        <w:tabs>
          <w:tab w:val="clear" w:pos="9360"/>
          <w:tab w:val="right" w:pos="10512"/>
        </w:tabs>
        <w:spacing w:before="80" w:after="80"/>
        <w:ind w:left="357" w:hanging="357"/>
        <w:rPr>
          <w:b/>
          <w:bCs/>
          <w:sz w:val="20"/>
          <w:szCs w:val="20"/>
          <w:lang w:eastAsia="zh-CN"/>
        </w:rPr>
      </w:pPr>
      <w:r w:rsidRPr="00061ABD">
        <w:rPr>
          <w:b/>
          <w:bCs/>
          <w:sz w:val="20"/>
          <w:szCs w:val="20"/>
          <w:lang w:eastAsia="zh-CN"/>
        </w:rPr>
        <w:t>Beijing Institute of Technology</w:t>
      </w:r>
      <w:r>
        <w:rPr>
          <w:b/>
          <w:bCs/>
          <w:sz w:val="20"/>
          <w:szCs w:val="20"/>
          <w:lang w:eastAsia="zh-CN"/>
        </w:rPr>
        <w:tab/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2015</w:t>
      </w:r>
      <w:r w:rsidRPr="00061ABD">
        <w:rPr>
          <w:sz w:val="20"/>
          <w:szCs w:val="20"/>
          <w:lang w:eastAsia="zh-CN"/>
        </w:rPr>
        <w:t>.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08</w:t>
      </w:r>
      <w:r w:rsidRPr="00061ABD">
        <w:rPr>
          <w:sz w:val="20"/>
          <w:szCs w:val="20"/>
          <w:lang w:eastAsia="zh-CN"/>
        </w:rPr>
        <w:t xml:space="preserve"> – 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2016</w:t>
      </w:r>
      <w:r w:rsidRPr="00061ABD">
        <w:rPr>
          <w:sz w:val="20"/>
          <w:szCs w:val="20"/>
          <w:lang w:eastAsia="zh-CN"/>
        </w:rPr>
        <w:t>.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01</w:t>
      </w:r>
    </w:p>
    <w:p w14:paraId="1B134D55" w14:textId="317F581E" w:rsidR="00061ABD" w:rsidRPr="00061ABD" w:rsidRDefault="00061ABD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Major in </w:t>
      </w:r>
      <w:r w:rsidR="00710C64" w:rsidRPr="00AB79A0">
        <w:rPr>
          <w:sz w:val="20"/>
          <w:szCs w:val="20"/>
          <w:u w:val="thick"/>
          <w:lang w:eastAsia="zh-CN"/>
        </w:rPr>
        <w:t>S</w:t>
      </w:r>
      <w:r w:rsidRPr="00AB79A0">
        <w:rPr>
          <w:sz w:val="20"/>
          <w:szCs w:val="20"/>
          <w:u w:val="thick"/>
          <w:lang w:eastAsia="zh-CN"/>
        </w:rPr>
        <w:t xml:space="preserve">oftware </w:t>
      </w:r>
      <w:r w:rsidR="00710C64" w:rsidRPr="00AB79A0">
        <w:rPr>
          <w:sz w:val="20"/>
          <w:szCs w:val="20"/>
          <w:u w:val="thick"/>
          <w:lang w:eastAsia="zh-CN"/>
        </w:rPr>
        <w:t>E</w:t>
      </w:r>
      <w:r w:rsidRPr="00AB79A0">
        <w:rPr>
          <w:sz w:val="20"/>
          <w:szCs w:val="20"/>
          <w:u w:val="thick"/>
          <w:lang w:eastAsia="zh-CN"/>
        </w:rPr>
        <w:t>ngineering</w:t>
      </w:r>
      <w:r>
        <w:rPr>
          <w:sz w:val="20"/>
          <w:szCs w:val="20"/>
          <w:lang w:eastAsia="zh-CN"/>
        </w:rPr>
        <w:t xml:space="preserve">, transferred to </w:t>
      </w:r>
      <w:r w:rsidR="00C17506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 xml:space="preserve">University of Sydney in </w:t>
      </w:r>
      <w:r w:rsidRPr="0007244C">
        <w:rPr>
          <w:rFonts w:ascii="Times New Roman" w:hAnsi="Times New Roman" w:cs="Times New Roman"/>
          <w:sz w:val="20"/>
          <w:szCs w:val="20"/>
          <w:lang w:eastAsia="zh-CN"/>
        </w:rPr>
        <w:t>2016</w:t>
      </w:r>
    </w:p>
    <w:p w14:paraId="7AD9E056" w14:textId="77777777" w:rsidR="00EA51B6" w:rsidRPr="00EA51B6" w:rsidRDefault="00EA51B6" w:rsidP="00A41C0B">
      <w:pPr>
        <w:spacing w:before="80" w:after="80"/>
        <w:ind w:left="357" w:hanging="357"/>
        <w:rPr>
          <w:sz w:val="2"/>
          <w:szCs w:val="2"/>
          <w:lang w:eastAsia="zh-CN"/>
        </w:rPr>
      </w:pPr>
    </w:p>
    <w:p w14:paraId="0EF943FE" w14:textId="64178224" w:rsidR="00374640" w:rsidRDefault="0036315A" w:rsidP="001D1C65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S</w:t>
      </w:r>
      <w:r w:rsidR="00C72D0B">
        <w:rPr>
          <w:b w:val="0"/>
          <w:sz w:val="22"/>
          <w:szCs w:val="22"/>
          <w:lang w:eastAsia="zh-CN"/>
        </w:rPr>
        <w:t>cholarship</w:t>
      </w:r>
    </w:p>
    <w:p w14:paraId="6F6E4CEE" w14:textId="1E04EC16" w:rsidR="00883C10" w:rsidRDefault="00883C10" w:rsidP="00883C10">
      <w:pPr>
        <w:tabs>
          <w:tab w:val="clear" w:pos="9360"/>
          <w:tab w:val="left" w:pos="1252"/>
        </w:tabs>
        <w:spacing w:before="80" w:after="80"/>
        <w:rPr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9</w:t>
      </w:r>
      <w:r>
        <w:rPr>
          <w:lang w:eastAsia="zh-CN"/>
        </w:rPr>
        <w:tab/>
      </w:r>
      <w:r w:rsidRPr="00883C10">
        <w:rPr>
          <w:b/>
          <w:bCs/>
          <w:sz w:val="20"/>
          <w:szCs w:val="20"/>
          <w:lang w:eastAsia="zh-CN"/>
        </w:rPr>
        <w:t>Dean’s Honours List</w:t>
      </w:r>
      <w:r>
        <w:rPr>
          <w:b/>
          <w:bCs/>
          <w:sz w:val="20"/>
          <w:szCs w:val="20"/>
          <w:lang w:eastAsia="zh-CN"/>
        </w:rPr>
        <w:t xml:space="preserve">   </w:t>
      </w:r>
      <w:r w:rsidRPr="00883C10">
        <w:rPr>
          <w:sz w:val="20"/>
          <w:szCs w:val="20"/>
          <w:lang w:eastAsia="zh-CN"/>
        </w:rPr>
        <w:t>School of Engineering</w:t>
      </w:r>
      <w:r w:rsidR="00CB7B33">
        <w:rPr>
          <w:sz w:val="20"/>
          <w:szCs w:val="20"/>
          <w:lang w:eastAsia="zh-CN"/>
        </w:rPr>
        <w:t xml:space="preserve">, </w:t>
      </w:r>
      <w:r w:rsidR="00CB7B33" w:rsidRPr="00883C10">
        <w:rPr>
          <w:sz w:val="20"/>
          <w:szCs w:val="20"/>
          <w:lang w:eastAsia="zh-CN"/>
        </w:rPr>
        <w:t>University of Melbourne</w:t>
      </w:r>
    </w:p>
    <w:p w14:paraId="1F089953" w14:textId="728D7C67" w:rsidR="00ED4F62" w:rsidRDefault="00ED4F62" w:rsidP="00D633D4">
      <w:pPr>
        <w:tabs>
          <w:tab w:val="left" w:pos="1252"/>
        </w:tabs>
        <w:spacing w:before="80" w:after="80"/>
        <w:jc w:val="both"/>
        <w:rPr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8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 w:rsidRP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78C4D0EF" w14:textId="15BB4E43" w:rsidR="00ED4F62" w:rsidRPr="00883C10" w:rsidRDefault="00ED4F62" w:rsidP="00AF1268">
      <w:pPr>
        <w:tabs>
          <w:tab w:val="left" w:pos="1252"/>
        </w:tabs>
        <w:spacing w:before="80" w:after="80"/>
        <w:rPr>
          <w:bCs/>
          <w:sz w:val="20"/>
          <w:szCs w:val="20"/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7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2C85CA69" w14:textId="479B50FD" w:rsidR="00ED4F62" w:rsidRPr="00ED4F62" w:rsidRDefault="00ED4F62" w:rsidP="00ED4F62">
      <w:pPr>
        <w:tabs>
          <w:tab w:val="left" w:pos="1252"/>
        </w:tabs>
        <w:rPr>
          <w:sz w:val="2"/>
          <w:szCs w:val="2"/>
          <w:lang w:eastAsia="zh-CN"/>
        </w:rPr>
      </w:pPr>
    </w:p>
    <w:p w14:paraId="6ECCE880" w14:textId="124F804A" w:rsidR="0036315A" w:rsidRPr="00A25EEE" w:rsidRDefault="0036315A" w:rsidP="0036315A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Research Experience</w:t>
      </w:r>
    </w:p>
    <w:p w14:paraId="4F40508F" w14:textId="5C55A7D9" w:rsidR="00212C31" w:rsidRPr="00E81AA9" w:rsidRDefault="00212C31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>
        <w:rPr>
          <w:rStyle w:val="NormalBold"/>
          <w:b w:val="0"/>
          <w:sz w:val="20"/>
          <w:szCs w:val="20"/>
        </w:rPr>
        <w:tab/>
      </w:r>
      <w:r w:rsidR="00816BCB">
        <w:rPr>
          <w:rStyle w:val="NormalBold"/>
          <w:bCs/>
          <w:sz w:val="20"/>
          <w:szCs w:val="20"/>
        </w:rPr>
        <w:t>Student</w:t>
      </w:r>
      <w:r w:rsidRPr="004B42FC">
        <w:rPr>
          <w:rStyle w:val="NormalBold"/>
          <w:bCs/>
          <w:sz w:val="20"/>
          <w:szCs w:val="20"/>
        </w:rPr>
        <w:t xml:space="preserve"> </w:t>
      </w:r>
      <w:r>
        <w:rPr>
          <w:rStyle w:val="NormalBold"/>
          <w:bCs/>
          <w:sz w:val="20"/>
          <w:szCs w:val="20"/>
        </w:rPr>
        <w:t>Intern</w:t>
      </w:r>
      <w:r w:rsidR="00816BCB">
        <w:rPr>
          <w:rStyle w:val="NormalBold"/>
          <w:bCs/>
          <w:sz w:val="20"/>
          <w:szCs w:val="20"/>
        </w:rPr>
        <w:t xml:space="preserve"> at Chinese Academy of Sciences</w:t>
      </w:r>
      <w:r w:rsidR="00E81AA9">
        <w:rPr>
          <w:rStyle w:val="NormalBold"/>
          <w:bCs/>
          <w:sz w:val="20"/>
          <w:szCs w:val="20"/>
        </w:rPr>
        <w:tab/>
      </w:r>
      <w:r w:rsidR="00E81AA9"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09</w:t>
      </w:r>
      <w:r w:rsidR="00E81AA9">
        <w:rPr>
          <w:rStyle w:val="NormalBold"/>
          <w:b w:val="0"/>
          <w:sz w:val="20"/>
          <w:szCs w:val="20"/>
        </w:rPr>
        <w:t xml:space="preserve"> - Current</w:t>
      </w:r>
    </w:p>
    <w:p w14:paraId="74C2AF01" w14:textId="596D859D" w:rsidR="00212C31" w:rsidRDefault="005B042A" w:rsidP="00212C31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5B042A">
        <w:rPr>
          <w:rStyle w:val="NormalBold"/>
          <w:b w:val="0"/>
          <w:sz w:val="20"/>
          <w:szCs w:val="20"/>
        </w:rPr>
        <w:t xml:space="preserve">Centre for Cloud Computing, </w:t>
      </w:r>
      <w:r w:rsidR="00212C31" w:rsidRPr="00212C31">
        <w:rPr>
          <w:rStyle w:val="NormalBold"/>
          <w:b w:val="0"/>
          <w:sz w:val="20"/>
          <w:szCs w:val="20"/>
        </w:rPr>
        <w:t>Shen</w:t>
      </w:r>
      <w:r w:rsidR="00212C31" w:rsidRPr="00CC31BB">
        <w:rPr>
          <w:rStyle w:val="NormalBold"/>
          <w:b w:val="0"/>
          <w:sz w:val="20"/>
          <w:szCs w:val="20"/>
        </w:rPr>
        <w:t>z</w:t>
      </w:r>
      <w:r w:rsidR="00212C31">
        <w:rPr>
          <w:rStyle w:val="NormalBold"/>
          <w:b w:val="0"/>
          <w:sz w:val="20"/>
          <w:szCs w:val="20"/>
        </w:rPr>
        <w:t>hen Institute</w:t>
      </w:r>
      <w:r w:rsidR="00E73CB1">
        <w:rPr>
          <w:rStyle w:val="NormalBold"/>
          <w:b w:val="0"/>
          <w:sz w:val="20"/>
          <w:szCs w:val="20"/>
        </w:rPr>
        <w:t>s</w:t>
      </w:r>
      <w:r w:rsidR="00212C31">
        <w:rPr>
          <w:rStyle w:val="NormalBold"/>
          <w:b w:val="0"/>
          <w:sz w:val="20"/>
          <w:szCs w:val="20"/>
        </w:rPr>
        <w:t xml:space="preserve"> of Advanced Technology, Chinese Academy of Sciences</w:t>
      </w:r>
    </w:p>
    <w:p w14:paraId="6B9FB60C" w14:textId="4AF71505" w:rsidR="005B042A" w:rsidRDefault="00052DF5" w:rsidP="00052DF5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Supervisor: Professor Yang Wang, </w:t>
      </w:r>
      <w:r w:rsidR="00815479">
        <w:rPr>
          <w:rStyle w:val="NormalBold"/>
          <w:b w:val="0"/>
          <w:sz w:val="20"/>
          <w:szCs w:val="20"/>
          <w:lang w:eastAsia="zh-CN"/>
        </w:rPr>
        <w:t xml:space="preserve">Centre for Cloud Computing, SIAT, </w:t>
      </w:r>
      <w:r w:rsidR="00F7732A">
        <w:rPr>
          <w:rStyle w:val="NormalBold"/>
          <w:b w:val="0"/>
          <w:sz w:val="20"/>
          <w:szCs w:val="20"/>
          <w:lang w:eastAsia="zh-CN"/>
        </w:rPr>
        <w:t>Chinese Academy of Sciences</w:t>
      </w:r>
    </w:p>
    <w:p w14:paraId="03EE4899" w14:textId="45C59F17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Work on challenging cloud computing topics including dynamic resource allocation, resource partitioning, machine learning-based parallel file system performance optim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>
        <w:rPr>
          <w:rStyle w:val="NormalBold"/>
          <w:b w:val="0"/>
          <w:sz w:val="20"/>
          <w:szCs w:val="20"/>
          <w:lang w:eastAsia="zh-CN"/>
        </w:rPr>
        <w:t xml:space="preserve">ation, </w:t>
      </w:r>
      <w:r w:rsidR="005F50D0">
        <w:rPr>
          <w:rStyle w:val="NormalBold"/>
          <w:b w:val="0"/>
          <w:sz w:val="20"/>
          <w:szCs w:val="20"/>
          <w:lang w:eastAsia="zh-CN"/>
        </w:rPr>
        <w:t>storage system performance evaluation</w:t>
      </w:r>
      <w:r w:rsidR="0001214D">
        <w:rPr>
          <w:rStyle w:val="NormalBold"/>
          <w:b w:val="0"/>
          <w:sz w:val="20"/>
          <w:szCs w:val="20"/>
          <w:lang w:eastAsia="zh-CN"/>
        </w:rPr>
        <w:t xml:space="preserve"> </w:t>
      </w:r>
      <w:r>
        <w:rPr>
          <w:rStyle w:val="NormalBold"/>
          <w:b w:val="0"/>
          <w:sz w:val="20"/>
          <w:szCs w:val="20"/>
          <w:lang w:eastAsia="zh-CN"/>
        </w:rPr>
        <w:t xml:space="preserve">etc. </w:t>
      </w:r>
    </w:p>
    <w:p w14:paraId="57101636" w14:textId="6EF432A7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Conduct thorough </w:t>
      </w:r>
      <w:r w:rsidR="00E74CD3">
        <w:rPr>
          <w:rStyle w:val="NormalBold"/>
          <w:b w:val="0"/>
          <w:sz w:val="20"/>
          <w:szCs w:val="20"/>
          <w:lang w:eastAsia="zh-CN"/>
        </w:rPr>
        <w:t>research</w:t>
      </w:r>
      <w:r>
        <w:rPr>
          <w:rStyle w:val="NormalBold"/>
          <w:b w:val="0"/>
          <w:sz w:val="20"/>
          <w:szCs w:val="20"/>
          <w:lang w:eastAsia="zh-CN"/>
        </w:rPr>
        <w:t>,</w:t>
      </w:r>
      <w:r w:rsidR="00970513">
        <w:rPr>
          <w:rStyle w:val="NormalBold"/>
          <w:b w:val="0"/>
          <w:sz w:val="20"/>
          <w:szCs w:val="20"/>
          <w:lang w:eastAsia="zh-CN"/>
        </w:rPr>
        <w:t xml:space="preserve"> completed</w:t>
      </w:r>
      <w:r>
        <w:rPr>
          <w:rStyle w:val="NormalBold"/>
          <w:b w:val="0"/>
          <w:sz w:val="20"/>
          <w:szCs w:val="20"/>
          <w:lang w:eastAsia="zh-CN"/>
        </w:rPr>
        <w:t xml:space="preserve"> </w:t>
      </w:r>
      <w:r w:rsidRPr="00C15C2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4</w:t>
      </w:r>
      <w:r w:rsidRPr="00322F94">
        <w:rPr>
          <w:rStyle w:val="NormalBold"/>
          <w:b w:val="0"/>
          <w:sz w:val="20"/>
          <w:szCs w:val="20"/>
          <w:u w:val="thick"/>
          <w:lang w:eastAsia="zh-CN"/>
        </w:rPr>
        <w:t xml:space="preserve"> </w:t>
      </w:r>
      <w:r w:rsidR="00FA4832">
        <w:rPr>
          <w:rStyle w:val="NormalBold"/>
          <w:b w:val="0"/>
          <w:sz w:val="20"/>
          <w:szCs w:val="20"/>
          <w:u w:val="thick"/>
          <w:lang w:eastAsia="zh-CN"/>
        </w:rPr>
        <w:t xml:space="preserve">technical </w:t>
      </w:r>
      <w:r w:rsidRPr="00322F94">
        <w:rPr>
          <w:rStyle w:val="NormalBold"/>
          <w:b w:val="0"/>
          <w:sz w:val="20"/>
          <w:szCs w:val="20"/>
          <w:u w:val="thick"/>
          <w:lang w:eastAsia="zh-CN"/>
        </w:rPr>
        <w:t>papers</w:t>
      </w:r>
      <w:r>
        <w:rPr>
          <w:rStyle w:val="NormalBold"/>
          <w:b w:val="0"/>
          <w:sz w:val="20"/>
          <w:szCs w:val="20"/>
          <w:lang w:eastAsia="zh-CN"/>
        </w:rPr>
        <w:t xml:space="preserve"> and </w:t>
      </w:r>
      <w:r w:rsidR="00460B3E" w:rsidRPr="00C15C2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12</w:t>
      </w:r>
      <w:r w:rsidRPr="006732C6">
        <w:rPr>
          <w:rStyle w:val="NormalBold"/>
          <w:b w:val="0"/>
          <w:sz w:val="20"/>
          <w:szCs w:val="20"/>
          <w:u w:val="thick"/>
          <w:lang w:eastAsia="zh-CN"/>
        </w:rPr>
        <w:t xml:space="preserve"> patents</w:t>
      </w:r>
      <w:r w:rsidR="00460B3E">
        <w:rPr>
          <w:rStyle w:val="NormalBold"/>
          <w:b w:val="0"/>
          <w:sz w:val="20"/>
          <w:szCs w:val="20"/>
          <w:u w:val="thick"/>
          <w:lang w:eastAsia="zh-CN"/>
        </w:rPr>
        <w:t xml:space="preserve"> (including </w:t>
      </w:r>
      <w:r w:rsidR="00460B3E" w:rsidRPr="00C15C2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4</w:t>
      </w:r>
      <w:r w:rsidR="00460B3E">
        <w:rPr>
          <w:rStyle w:val="NormalBold"/>
          <w:b w:val="0"/>
          <w:sz w:val="20"/>
          <w:szCs w:val="20"/>
          <w:u w:val="thick"/>
          <w:lang w:eastAsia="zh-CN"/>
        </w:rPr>
        <w:t xml:space="preserve"> PCT</w:t>
      </w:r>
      <w:r w:rsidR="003C7495">
        <w:rPr>
          <w:rStyle w:val="NormalBold"/>
          <w:b w:val="0"/>
          <w:sz w:val="20"/>
          <w:szCs w:val="20"/>
          <w:u w:val="thick"/>
          <w:lang w:eastAsia="zh-CN"/>
        </w:rPr>
        <w:t xml:space="preserve"> patents)</w:t>
      </w:r>
      <w:r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4104FD54" w14:textId="77336ADB" w:rsidR="00310303" w:rsidRP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Participate in several Chinese national and provincial </w:t>
      </w:r>
      <w:r w:rsidRPr="00E74CD3">
        <w:rPr>
          <w:rStyle w:val="NormalBold"/>
          <w:b w:val="0"/>
          <w:sz w:val="20"/>
          <w:szCs w:val="20"/>
          <w:u w:val="thick"/>
          <w:lang w:eastAsia="zh-CN"/>
        </w:rPr>
        <w:t>cloud computing projects</w:t>
      </w:r>
      <w:r w:rsidR="009201CE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E2E19DB" w14:textId="41D47367" w:rsidR="00353578" w:rsidRPr="00E81AA9" w:rsidRDefault="00353578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FE31F1">
        <w:rPr>
          <w:rStyle w:val="NormalBold"/>
          <w:rFonts w:ascii="Times New Roman" w:hAnsi="Times New Roman" w:cs="Times New Roman"/>
          <w:b w:val="0"/>
          <w:sz w:val="20"/>
          <w:szCs w:val="20"/>
        </w:rPr>
        <w:t>20</w:t>
      </w:r>
      <w:r w:rsidR="00F1115E" w:rsidRPr="00FE31F1">
        <w:rPr>
          <w:rStyle w:val="NormalBold"/>
          <w:rFonts w:ascii="Times New Roman" w:hAnsi="Times New Roman" w:cs="Times New Roman"/>
          <w:b w:val="0"/>
          <w:sz w:val="20"/>
          <w:szCs w:val="20"/>
        </w:rPr>
        <w:t>19</w:t>
      </w:r>
      <w:r w:rsidR="004B42FC">
        <w:rPr>
          <w:rStyle w:val="NormalBold"/>
          <w:b w:val="0"/>
          <w:sz w:val="20"/>
          <w:szCs w:val="20"/>
        </w:rPr>
        <w:tab/>
      </w:r>
      <w:r w:rsidR="00522918">
        <w:rPr>
          <w:rStyle w:val="NormalBold"/>
          <w:bCs/>
          <w:sz w:val="20"/>
          <w:szCs w:val="20"/>
        </w:rPr>
        <w:t>Student</w:t>
      </w:r>
      <w:r w:rsidR="004B42FC" w:rsidRPr="004B42FC">
        <w:rPr>
          <w:rStyle w:val="NormalBold"/>
          <w:bCs/>
          <w:sz w:val="20"/>
          <w:szCs w:val="20"/>
        </w:rPr>
        <w:t xml:space="preserve"> </w:t>
      </w:r>
      <w:r w:rsidR="004B42FC">
        <w:rPr>
          <w:rStyle w:val="NormalBold"/>
          <w:bCs/>
          <w:sz w:val="20"/>
          <w:szCs w:val="20"/>
        </w:rPr>
        <w:t>Intern</w:t>
      </w:r>
      <w:r w:rsidR="00522918">
        <w:rPr>
          <w:rStyle w:val="NormalBold"/>
          <w:bCs/>
          <w:sz w:val="20"/>
          <w:szCs w:val="20"/>
        </w:rPr>
        <w:t xml:space="preserve"> at Beijing Institute of Technology</w:t>
      </w:r>
      <w:r w:rsidR="00E81AA9">
        <w:rPr>
          <w:rStyle w:val="NormalBold"/>
          <w:bCs/>
          <w:sz w:val="20"/>
          <w:szCs w:val="20"/>
        </w:rPr>
        <w:tab/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11</w:t>
      </w:r>
      <w:r w:rsidR="00E81AA9">
        <w:rPr>
          <w:rStyle w:val="NormalBold"/>
          <w:b w:val="0"/>
          <w:sz w:val="20"/>
          <w:szCs w:val="20"/>
        </w:rPr>
        <w:t xml:space="preserve"> – 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0</w:t>
      </w:r>
      <w:r w:rsidR="00B27074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5</w:t>
      </w:r>
    </w:p>
    <w:p w14:paraId="7DA1071A" w14:textId="2B12ED34" w:rsidR="004B42FC" w:rsidRDefault="004B42FC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chool of Computer Science and Technology, Beijing Institute of Technology</w:t>
      </w:r>
    </w:p>
    <w:p w14:paraId="6B8D74DB" w14:textId="1022AF59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roject Title: Simultaneous Semantic Alignment Network for Heterogeneous Domain Adaptation</w:t>
      </w:r>
    </w:p>
    <w:p w14:paraId="3FFE80D2" w14:textId="76AABAE3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upervisor: Associate Professor Shuang Li</w:t>
      </w:r>
      <w:r w:rsidR="00B67850">
        <w:rPr>
          <w:rStyle w:val="NormalBold"/>
          <w:b w:val="0"/>
          <w:sz w:val="20"/>
          <w:szCs w:val="20"/>
          <w:lang w:eastAsia="zh-CN"/>
        </w:rPr>
        <w:t>, School of Computer Science and Technology</w:t>
      </w:r>
    </w:p>
    <w:p w14:paraId="2F9526B4" w14:textId="260B7669" w:rsidR="00BA1ECB" w:rsidRPr="0063217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Tackle </w:t>
      </w:r>
      <w:r w:rsidRPr="006732C6">
        <w:rPr>
          <w:bCs/>
          <w:sz w:val="20"/>
          <w:szCs w:val="20"/>
          <w:u w:val="thick"/>
          <w:lang w:eastAsia="zh-CN"/>
        </w:rPr>
        <w:t>Heterogeneous Domain Adaptation (HDA) problem</w:t>
      </w:r>
      <w:r>
        <w:rPr>
          <w:bCs/>
          <w:sz w:val="20"/>
          <w:szCs w:val="20"/>
          <w:lang w:eastAsia="zh-CN"/>
        </w:rPr>
        <w:t>, where the source and the target domains have heterogeneous feature representations</w:t>
      </w:r>
      <w:r w:rsidR="00C06654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 xml:space="preserve">and may also come from diverse modalities. </w:t>
      </w:r>
    </w:p>
    <w:p w14:paraId="07FA9492" w14:textId="2AD7A2B5" w:rsidR="00BA1ECB" w:rsidRPr="00004BF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</w:t>
      </w:r>
      <w:r w:rsidRPr="006732C6">
        <w:rPr>
          <w:bCs/>
          <w:sz w:val="20"/>
          <w:szCs w:val="20"/>
          <w:u w:val="thick"/>
          <w:lang w:eastAsia="zh-CN"/>
        </w:rPr>
        <w:t>knowledge distillation</w:t>
      </w:r>
      <w:r>
        <w:rPr>
          <w:bCs/>
          <w:sz w:val="20"/>
          <w:szCs w:val="20"/>
          <w:lang w:eastAsia="zh-CN"/>
        </w:rPr>
        <w:t xml:space="preserve"> to transfer the semantic knowledge between two domains. Together with </w:t>
      </w:r>
      <w:r w:rsidRPr="00D152DD">
        <w:rPr>
          <w:bCs/>
          <w:sz w:val="20"/>
          <w:szCs w:val="20"/>
          <w:u w:val="thick"/>
          <w:lang w:eastAsia="zh-CN"/>
        </w:rPr>
        <w:t>explicit semantic alignment</w:t>
      </w:r>
      <w:r>
        <w:rPr>
          <w:bCs/>
          <w:sz w:val="20"/>
          <w:szCs w:val="20"/>
          <w:lang w:eastAsia="zh-CN"/>
        </w:rPr>
        <w:t xml:space="preserve">, it enhances the adaptability of the purposed model. </w:t>
      </w:r>
    </w:p>
    <w:p w14:paraId="33225BF6" w14:textId="14E6099E" w:rsidR="00BA1ECB" w:rsidRPr="002E47C5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lastRenderedPageBreak/>
        <w:t xml:space="preserve">Leverage the </w:t>
      </w:r>
      <w:r w:rsidRPr="006732C6">
        <w:rPr>
          <w:bCs/>
          <w:sz w:val="20"/>
          <w:szCs w:val="20"/>
          <w:u w:val="thick"/>
          <w:lang w:eastAsia="zh-CN"/>
        </w:rPr>
        <w:t>three-prototype alignment</w:t>
      </w:r>
      <w:r>
        <w:rPr>
          <w:bCs/>
          <w:sz w:val="20"/>
          <w:szCs w:val="20"/>
          <w:lang w:eastAsia="zh-CN"/>
        </w:rPr>
        <w:t xml:space="preserve"> to explicitly transfer the semantic knowledge across domains. To mitigate the transferability degradation caused by false pseudo-labels, </w:t>
      </w:r>
      <w:r w:rsidR="00EA3476">
        <w:rPr>
          <w:bCs/>
          <w:sz w:val="20"/>
          <w:szCs w:val="20"/>
          <w:lang w:eastAsia="zh-CN"/>
        </w:rPr>
        <w:t xml:space="preserve">the </w:t>
      </w:r>
      <w:r>
        <w:rPr>
          <w:bCs/>
          <w:sz w:val="20"/>
          <w:szCs w:val="20"/>
          <w:lang w:eastAsia="zh-CN"/>
        </w:rPr>
        <w:t xml:space="preserve">geometric similarity is used to </w:t>
      </w:r>
      <w:r w:rsidRPr="006732C6">
        <w:rPr>
          <w:bCs/>
          <w:sz w:val="20"/>
          <w:szCs w:val="20"/>
          <w:u w:val="thick"/>
          <w:lang w:eastAsia="zh-CN"/>
        </w:rPr>
        <w:t>refine the pseudo-label assignment</w:t>
      </w:r>
      <w:r>
        <w:rPr>
          <w:bCs/>
          <w:sz w:val="20"/>
          <w:szCs w:val="20"/>
          <w:lang w:eastAsia="zh-CN"/>
        </w:rPr>
        <w:t>. The model yields</w:t>
      </w:r>
      <w:r w:rsidR="00EA3476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>state-of-the-art performance on several HDA datasets (NUSTAG – ImageNet</w:t>
      </w:r>
      <w:r w:rsidR="00C06654">
        <w:rPr>
          <w:bCs/>
          <w:sz w:val="20"/>
          <w:szCs w:val="20"/>
          <w:lang w:eastAsia="zh-CN"/>
        </w:rPr>
        <w:t>,</w:t>
      </w:r>
      <w:r>
        <w:rPr>
          <w:bCs/>
          <w:sz w:val="20"/>
          <w:szCs w:val="20"/>
          <w:lang w:eastAsia="zh-CN"/>
        </w:rPr>
        <w:t xml:space="preserve"> etc. ) and outperforms other HDA works by </w:t>
      </w:r>
      <w:r w:rsidRPr="002E4920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1</w:t>
      </w:r>
      <w:r w:rsidRPr="006732C6">
        <w:rPr>
          <w:bCs/>
          <w:sz w:val="20"/>
          <w:szCs w:val="20"/>
          <w:u w:val="thick"/>
          <w:lang w:eastAsia="zh-CN"/>
        </w:rPr>
        <w:t>~</w:t>
      </w:r>
      <w:r w:rsidRPr="002E4920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6</w:t>
      </w:r>
      <w:r w:rsidRPr="006732C6">
        <w:rPr>
          <w:bCs/>
          <w:sz w:val="20"/>
          <w:szCs w:val="20"/>
          <w:u w:val="thick"/>
          <w:lang w:eastAsia="zh-CN"/>
        </w:rPr>
        <w:t>%</w:t>
      </w:r>
      <w:r>
        <w:rPr>
          <w:bCs/>
          <w:sz w:val="20"/>
          <w:szCs w:val="20"/>
          <w:lang w:eastAsia="zh-CN"/>
        </w:rPr>
        <w:t xml:space="preserve">. </w:t>
      </w:r>
    </w:p>
    <w:p w14:paraId="0ED07D1F" w14:textId="13A7BEBB" w:rsidR="00BA1ECB" w:rsidRPr="00BA1ECB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omplete the paper in high-quality and the paper has been accepted </w:t>
      </w:r>
      <w:r w:rsidR="00C06654">
        <w:rPr>
          <w:bCs/>
          <w:sz w:val="20"/>
          <w:szCs w:val="20"/>
          <w:lang w:eastAsia="zh-CN"/>
        </w:rPr>
        <w:t xml:space="preserve">as </w:t>
      </w:r>
      <w:r w:rsidR="003B184F">
        <w:rPr>
          <w:bCs/>
          <w:sz w:val="20"/>
          <w:szCs w:val="20"/>
          <w:u w:val="thick"/>
          <w:lang w:eastAsia="zh-CN"/>
        </w:rPr>
        <w:t>full paper</w:t>
      </w:r>
      <w:r w:rsidR="00C06654">
        <w:rPr>
          <w:bCs/>
          <w:sz w:val="20"/>
          <w:szCs w:val="20"/>
          <w:lang w:eastAsia="zh-CN"/>
        </w:rPr>
        <w:t xml:space="preserve"> and published in</w:t>
      </w:r>
      <w:r>
        <w:rPr>
          <w:bCs/>
          <w:sz w:val="20"/>
          <w:szCs w:val="20"/>
          <w:lang w:eastAsia="zh-CN"/>
        </w:rPr>
        <w:t xml:space="preserve"> </w:t>
      </w:r>
      <w:r w:rsidRPr="006732C6">
        <w:rPr>
          <w:bCs/>
          <w:sz w:val="20"/>
          <w:szCs w:val="20"/>
          <w:u w:val="thick"/>
          <w:lang w:eastAsia="zh-CN"/>
        </w:rPr>
        <w:t>ACM MM’</w:t>
      </w:r>
      <w:r w:rsidRPr="005121C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2020</w:t>
      </w:r>
      <w:r w:rsidR="006732C6">
        <w:rPr>
          <w:bCs/>
          <w:sz w:val="20"/>
          <w:szCs w:val="20"/>
          <w:u w:val="thick"/>
          <w:lang w:eastAsia="zh-CN"/>
        </w:rPr>
        <w:t xml:space="preserve"> (CCF A)</w:t>
      </w:r>
      <w:r>
        <w:rPr>
          <w:bCs/>
          <w:sz w:val="20"/>
          <w:szCs w:val="20"/>
          <w:lang w:eastAsia="zh-CN"/>
        </w:rPr>
        <w:t xml:space="preserve">. The code is written using </w:t>
      </w:r>
      <w:r w:rsidR="00832614">
        <w:rPr>
          <w:rFonts w:hint="eastAsia"/>
          <w:bCs/>
          <w:sz w:val="20"/>
          <w:szCs w:val="20"/>
          <w:lang w:eastAsia="zh-CN"/>
        </w:rPr>
        <w:t>the</w:t>
      </w:r>
      <w:r w:rsidR="00832614">
        <w:rPr>
          <w:bCs/>
          <w:sz w:val="20"/>
          <w:szCs w:val="20"/>
          <w:lang w:eastAsia="zh-CN"/>
        </w:rPr>
        <w:t xml:space="preserve"> </w:t>
      </w:r>
      <w:proofErr w:type="spellStart"/>
      <w:r w:rsidRPr="006732C6">
        <w:rPr>
          <w:bCs/>
          <w:sz w:val="20"/>
          <w:szCs w:val="20"/>
          <w:u w:val="thick"/>
          <w:lang w:eastAsia="zh-CN"/>
        </w:rPr>
        <w:t>PyTorch</w:t>
      </w:r>
      <w:proofErr w:type="spellEnd"/>
      <w:r w:rsidRPr="006732C6">
        <w:rPr>
          <w:bCs/>
          <w:sz w:val="20"/>
          <w:szCs w:val="20"/>
          <w:u w:val="thick"/>
          <w:lang w:eastAsia="zh-CN"/>
        </w:rPr>
        <w:t xml:space="preserve"> framework</w:t>
      </w:r>
      <w:r w:rsidR="002347C9" w:rsidRPr="00D23C60">
        <w:rPr>
          <w:bCs/>
          <w:sz w:val="20"/>
          <w:szCs w:val="20"/>
          <w:lang w:eastAsia="zh-CN"/>
        </w:rPr>
        <w:t xml:space="preserve"> and is </w:t>
      </w:r>
      <w:r w:rsidR="002347C9">
        <w:rPr>
          <w:bCs/>
          <w:sz w:val="20"/>
          <w:szCs w:val="20"/>
          <w:u w:val="thick"/>
          <w:lang w:eastAsia="zh-CN"/>
        </w:rPr>
        <w:t>managed in Git</w:t>
      </w:r>
      <w:r>
        <w:rPr>
          <w:bCs/>
          <w:sz w:val="20"/>
          <w:szCs w:val="20"/>
          <w:lang w:eastAsia="zh-CN"/>
        </w:rPr>
        <w:t xml:space="preserve">. </w:t>
      </w:r>
    </w:p>
    <w:p w14:paraId="46006D09" w14:textId="2B5327DD" w:rsidR="0036315A" w:rsidRPr="00E81AA9" w:rsidRDefault="0036315A" w:rsidP="00E81AA9">
      <w:pPr>
        <w:tabs>
          <w:tab w:val="clear" w:pos="936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6F1E68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Pr="00204148">
        <w:rPr>
          <w:rStyle w:val="NormalBold"/>
          <w:b w:val="0"/>
          <w:sz w:val="20"/>
          <w:szCs w:val="20"/>
        </w:rPr>
        <w:t xml:space="preserve">                 </w:t>
      </w:r>
      <w:r w:rsidR="00BA1ECB">
        <w:rPr>
          <w:rStyle w:val="NormalBold"/>
          <w:bCs/>
          <w:sz w:val="20"/>
          <w:szCs w:val="20"/>
        </w:rPr>
        <w:t>Research and Development Engineer at University of Melbourne</w:t>
      </w:r>
      <w:r w:rsidR="00E81AA9">
        <w:rPr>
          <w:rStyle w:val="NormalBold"/>
          <w:bCs/>
          <w:sz w:val="20"/>
          <w:szCs w:val="20"/>
        </w:rPr>
        <w:tab/>
      </w:r>
      <w:r w:rsidR="00E81AA9" w:rsidRPr="004A291F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B50AEB">
        <w:rPr>
          <w:rStyle w:val="NormalBold"/>
          <w:rFonts w:ascii="Times New Roman" w:hAnsi="Times New Roman" w:cs="Times New Roman"/>
          <w:b w:val="0"/>
          <w:sz w:val="20"/>
          <w:szCs w:val="20"/>
        </w:rPr>
        <w:t>07</w:t>
      </w:r>
      <w:r w:rsidR="00E81AA9">
        <w:rPr>
          <w:rStyle w:val="NormalBold"/>
          <w:b w:val="0"/>
          <w:sz w:val="20"/>
          <w:szCs w:val="20"/>
        </w:rPr>
        <w:t xml:space="preserve"> – </w:t>
      </w:r>
      <w:r w:rsidR="00E81AA9" w:rsidRPr="00B50AEB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BC491B">
        <w:rPr>
          <w:rStyle w:val="NormalBold"/>
          <w:rFonts w:ascii="Times New Roman" w:hAnsi="Times New Roman" w:cs="Times New Roman"/>
          <w:b w:val="0"/>
          <w:sz w:val="20"/>
          <w:szCs w:val="20"/>
        </w:rPr>
        <w:t>11</w:t>
      </w:r>
    </w:p>
    <w:p w14:paraId="1963D9E6" w14:textId="375324DB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School of Computing and Information Systems, University of Melbourne</w:t>
      </w:r>
    </w:p>
    <w:p w14:paraId="26AB080D" w14:textId="255115A3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Project Title: Learning to </w:t>
      </w:r>
      <w:r w:rsidR="00BE3485">
        <w:rPr>
          <w:rStyle w:val="NormalBold"/>
          <w:b w:val="0"/>
          <w:sz w:val="20"/>
          <w:szCs w:val="20"/>
        </w:rPr>
        <w:t>R</w:t>
      </w:r>
      <w:r w:rsidRPr="00204148">
        <w:rPr>
          <w:rStyle w:val="NormalBold"/>
          <w:b w:val="0"/>
          <w:sz w:val="20"/>
          <w:szCs w:val="20"/>
        </w:rPr>
        <w:t xml:space="preserve">ank with </w:t>
      </w:r>
      <w:r w:rsidR="00BE3485">
        <w:rPr>
          <w:rStyle w:val="NormalBold"/>
          <w:b w:val="0"/>
          <w:sz w:val="20"/>
          <w:szCs w:val="20"/>
        </w:rPr>
        <w:t>S</w:t>
      </w:r>
      <w:r w:rsidRPr="00204148">
        <w:rPr>
          <w:rStyle w:val="NormalBold"/>
          <w:b w:val="0"/>
          <w:sz w:val="20"/>
          <w:szCs w:val="20"/>
        </w:rPr>
        <w:t xml:space="preserve">mall </w:t>
      </w:r>
      <w:r w:rsidR="00BE3485">
        <w:rPr>
          <w:rStyle w:val="NormalBold"/>
          <w:b w:val="0"/>
          <w:sz w:val="20"/>
          <w:szCs w:val="20"/>
        </w:rPr>
        <w:t>S</w:t>
      </w:r>
      <w:r w:rsidRPr="00204148">
        <w:rPr>
          <w:rStyle w:val="NormalBold"/>
          <w:b w:val="0"/>
          <w:sz w:val="20"/>
          <w:szCs w:val="20"/>
        </w:rPr>
        <w:t xml:space="preserve">et of </w:t>
      </w:r>
      <w:r w:rsidR="00BE3485">
        <w:rPr>
          <w:rStyle w:val="NormalBold"/>
          <w:b w:val="0"/>
          <w:sz w:val="20"/>
          <w:szCs w:val="20"/>
        </w:rPr>
        <w:t>G</w:t>
      </w:r>
      <w:r w:rsidRPr="00204148">
        <w:rPr>
          <w:rStyle w:val="NormalBold"/>
          <w:b w:val="0"/>
          <w:sz w:val="20"/>
          <w:szCs w:val="20"/>
        </w:rPr>
        <w:t xml:space="preserve">round </w:t>
      </w:r>
      <w:r w:rsidR="00BE3485">
        <w:rPr>
          <w:rStyle w:val="NormalBold"/>
          <w:b w:val="0"/>
          <w:sz w:val="20"/>
          <w:szCs w:val="20"/>
        </w:rPr>
        <w:t>T</w:t>
      </w:r>
      <w:r w:rsidRPr="00204148">
        <w:rPr>
          <w:rStyle w:val="NormalBold"/>
          <w:b w:val="0"/>
          <w:sz w:val="20"/>
          <w:szCs w:val="20"/>
        </w:rPr>
        <w:t xml:space="preserve">ruth </w:t>
      </w:r>
      <w:r w:rsidR="00BE3485">
        <w:rPr>
          <w:rStyle w:val="NormalBold"/>
          <w:b w:val="0"/>
          <w:sz w:val="20"/>
          <w:szCs w:val="20"/>
        </w:rPr>
        <w:t>D</w:t>
      </w:r>
      <w:r w:rsidRPr="00204148">
        <w:rPr>
          <w:rStyle w:val="NormalBold"/>
          <w:b w:val="0"/>
          <w:sz w:val="20"/>
          <w:szCs w:val="20"/>
        </w:rPr>
        <w:t>ata</w:t>
      </w:r>
    </w:p>
    <w:p w14:paraId="0AA6EE50" w14:textId="77777777" w:rsidR="00BA1ECB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Supervisor: Professor Rui Zhang, School of Computing and Information Systems</w:t>
      </w:r>
    </w:p>
    <w:p w14:paraId="1734B258" w14:textId="7933BEE3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Develop an </w:t>
      </w:r>
      <w:r w:rsidRPr="0004185E">
        <w:rPr>
          <w:bCs/>
          <w:sz w:val="20"/>
          <w:szCs w:val="20"/>
          <w:u w:val="thick"/>
          <w:lang w:eastAsia="zh-CN"/>
        </w:rPr>
        <w:t>academia searching platform</w:t>
      </w:r>
      <w:r>
        <w:rPr>
          <w:bCs/>
          <w:sz w:val="20"/>
          <w:szCs w:val="20"/>
          <w:lang w:eastAsia="zh-CN"/>
        </w:rPr>
        <w:t xml:space="preserve">. Challenges including </w:t>
      </w:r>
      <w:r w:rsidR="00EA45FD">
        <w:rPr>
          <w:bCs/>
          <w:sz w:val="20"/>
          <w:szCs w:val="20"/>
          <w:lang w:eastAsia="zh-CN"/>
        </w:rPr>
        <w:t>the</w:t>
      </w:r>
      <w:r w:rsidR="00EA3476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 xml:space="preserve">limited amount of ground truth ranking </w:t>
      </w:r>
      <w:r w:rsidR="00C06654">
        <w:rPr>
          <w:bCs/>
          <w:sz w:val="20"/>
          <w:szCs w:val="20"/>
          <w:lang w:eastAsia="zh-CN"/>
        </w:rPr>
        <w:t>data</w:t>
      </w:r>
      <w:r>
        <w:rPr>
          <w:bCs/>
          <w:sz w:val="20"/>
          <w:szCs w:val="20"/>
          <w:lang w:eastAsia="zh-CN"/>
        </w:rPr>
        <w:t xml:space="preserve">, and the searching platform should be able to search for researchers even if the query keywords don’t explicitly appear in the researcher’s papers. </w:t>
      </w:r>
    </w:p>
    <w:p w14:paraId="5BAA9C21" w14:textId="4632E1EA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Python NLTK and </w:t>
      </w:r>
      <w:proofErr w:type="spellStart"/>
      <w:r>
        <w:rPr>
          <w:bCs/>
          <w:sz w:val="20"/>
          <w:szCs w:val="20"/>
          <w:lang w:eastAsia="zh-CN"/>
        </w:rPr>
        <w:t>spaCy</w:t>
      </w:r>
      <w:proofErr w:type="spellEnd"/>
      <w:r>
        <w:rPr>
          <w:bCs/>
          <w:sz w:val="20"/>
          <w:szCs w:val="20"/>
          <w:lang w:eastAsia="zh-CN"/>
        </w:rPr>
        <w:t xml:space="preserve"> to pre-process the publication datasets with approximately </w:t>
      </w:r>
      <w:r w:rsidRPr="009B6E02">
        <w:rPr>
          <w:rFonts w:ascii="Times New Roman" w:hAnsi="Times New Roman" w:cs="Times New Roman"/>
          <w:bCs/>
          <w:sz w:val="20"/>
          <w:szCs w:val="20"/>
          <w:lang w:eastAsia="zh-CN"/>
        </w:rPr>
        <w:t>400</w:t>
      </w:r>
      <w:r>
        <w:rPr>
          <w:bCs/>
          <w:sz w:val="20"/>
          <w:szCs w:val="20"/>
          <w:lang w:eastAsia="zh-CN"/>
        </w:rPr>
        <w:t xml:space="preserve">k research papers and publications, and a term dataset retrieved from Wiki and MAG with </w:t>
      </w:r>
      <w:r w:rsidRPr="002947BD">
        <w:rPr>
          <w:rFonts w:ascii="Times New Roman" w:hAnsi="Times New Roman" w:cs="Times New Roman"/>
          <w:bCs/>
          <w:sz w:val="20"/>
          <w:szCs w:val="20"/>
          <w:lang w:eastAsia="zh-CN"/>
        </w:rPr>
        <w:t>20</w:t>
      </w:r>
      <w:r>
        <w:rPr>
          <w:bCs/>
          <w:sz w:val="20"/>
          <w:szCs w:val="20"/>
          <w:lang w:eastAsia="zh-CN"/>
        </w:rPr>
        <w:t xml:space="preserve"> million entries. The pre-processing steps including sentence token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, lemmat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ation, etc. </w:t>
      </w:r>
      <w:r w:rsidR="002244BA">
        <w:rPr>
          <w:bCs/>
          <w:sz w:val="20"/>
          <w:szCs w:val="20"/>
          <w:lang w:eastAsia="zh-CN"/>
        </w:rPr>
        <w:t xml:space="preserve">The </w:t>
      </w:r>
      <w:proofErr w:type="spellStart"/>
      <w:r>
        <w:rPr>
          <w:bCs/>
          <w:sz w:val="20"/>
          <w:szCs w:val="20"/>
          <w:lang w:eastAsia="zh-CN"/>
        </w:rPr>
        <w:t>BoW</w:t>
      </w:r>
      <w:proofErr w:type="spellEnd"/>
      <w:r>
        <w:rPr>
          <w:bCs/>
          <w:sz w:val="20"/>
          <w:szCs w:val="20"/>
          <w:lang w:eastAsia="zh-CN"/>
        </w:rPr>
        <w:t xml:space="preserve"> model is then used to build matrices, and Learning-to-Rank techniques like </w:t>
      </w:r>
      <w:r w:rsidRPr="00E65F68">
        <w:rPr>
          <w:bCs/>
          <w:sz w:val="20"/>
          <w:szCs w:val="20"/>
          <w:u w:val="thick"/>
          <w:lang w:eastAsia="zh-CN"/>
        </w:rPr>
        <w:t>Pseudo Relevance Feedback</w:t>
      </w:r>
      <w:r>
        <w:rPr>
          <w:bCs/>
          <w:sz w:val="20"/>
          <w:szCs w:val="20"/>
          <w:lang w:eastAsia="zh-CN"/>
        </w:rPr>
        <w:t xml:space="preserve"> is leveraged to transform the matrices. </w:t>
      </w:r>
    </w:p>
    <w:p w14:paraId="0A6096BE" w14:textId="5B368ED7" w:rsidR="0036315A" w:rsidRP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bCs/>
          <w:sz w:val="20"/>
          <w:szCs w:val="20"/>
          <w:lang w:eastAsia="zh-CN"/>
        </w:rPr>
      </w:pPr>
      <w:r w:rsidRPr="00E65F68">
        <w:rPr>
          <w:bCs/>
          <w:sz w:val="20"/>
          <w:szCs w:val="20"/>
          <w:u w:val="thick"/>
          <w:lang w:eastAsia="zh-CN"/>
        </w:rPr>
        <w:t>Several algorithms</w:t>
      </w:r>
      <w:r>
        <w:rPr>
          <w:bCs/>
          <w:sz w:val="20"/>
          <w:szCs w:val="20"/>
          <w:lang w:eastAsia="zh-CN"/>
        </w:rPr>
        <w:t xml:space="preserve"> are experimented </w:t>
      </w:r>
      <w:r w:rsidR="00832614">
        <w:rPr>
          <w:bCs/>
          <w:sz w:val="20"/>
          <w:szCs w:val="20"/>
          <w:lang w:eastAsia="zh-CN"/>
        </w:rPr>
        <w:t xml:space="preserve">with </w:t>
      </w:r>
      <w:r>
        <w:rPr>
          <w:bCs/>
          <w:sz w:val="20"/>
          <w:szCs w:val="20"/>
          <w:lang w:eastAsia="zh-CN"/>
        </w:rPr>
        <w:t>and analy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ed, including LSA, Non-negative Matrix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 and deep recommender system algorithm Neural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ation Machine. The </w:t>
      </w:r>
      <w:r w:rsidRPr="00E65F68">
        <w:rPr>
          <w:bCs/>
          <w:sz w:val="20"/>
          <w:szCs w:val="20"/>
          <w:u w:val="thick"/>
          <w:lang w:eastAsia="zh-CN"/>
        </w:rPr>
        <w:t>MAG Knowledge Base</w:t>
      </w:r>
      <w:r>
        <w:rPr>
          <w:bCs/>
          <w:sz w:val="20"/>
          <w:szCs w:val="20"/>
          <w:lang w:eastAsia="zh-CN"/>
        </w:rPr>
        <w:t xml:space="preserve"> with </w:t>
      </w:r>
      <w:r w:rsidRPr="005A7B74">
        <w:rPr>
          <w:rFonts w:ascii="Times New Roman" w:hAnsi="Times New Roman" w:cs="Times New Roman"/>
          <w:bCs/>
          <w:sz w:val="20"/>
          <w:szCs w:val="20"/>
          <w:lang w:eastAsia="zh-CN"/>
        </w:rPr>
        <w:t>20</w:t>
      </w:r>
      <w:r>
        <w:rPr>
          <w:bCs/>
          <w:sz w:val="20"/>
          <w:szCs w:val="20"/>
          <w:lang w:eastAsia="zh-CN"/>
        </w:rPr>
        <w:t xml:space="preserve"> billion entries is used to assist the result recommendation and ranking.</w:t>
      </w:r>
      <w:r w:rsidR="000E0256">
        <w:rPr>
          <w:bCs/>
          <w:sz w:val="20"/>
          <w:szCs w:val="20"/>
          <w:lang w:eastAsia="zh-CN"/>
        </w:rPr>
        <w:t xml:space="preserve"> </w:t>
      </w:r>
      <w:r w:rsidR="0036315A" w:rsidRPr="00BA1ECB">
        <w:rPr>
          <w:rStyle w:val="NormalBold"/>
          <w:b w:val="0"/>
          <w:sz w:val="20"/>
          <w:szCs w:val="20"/>
        </w:rPr>
        <w:tab/>
      </w:r>
    </w:p>
    <w:p w14:paraId="3683BD75" w14:textId="032D5C91" w:rsidR="0036315A" w:rsidRPr="00204148" w:rsidRDefault="0036315A" w:rsidP="00D007CD">
      <w:pPr>
        <w:tabs>
          <w:tab w:val="clear" w:pos="9360"/>
          <w:tab w:val="right" w:pos="10512"/>
        </w:tabs>
        <w:spacing w:before="80" w:after="80"/>
        <w:rPr>
          <w:rStyle w:val="NormalBold"/>
          <w:sz w:val="20"/>
          <w:szCs w:val="20"/>
        </w:rPr>
      </w:pPr>
      <w:r w:rsidRPr="00C853AE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Pr="00204148">
        <w:rPr>
          <w:rStyle w:val="NormalBold"/>
          <w:b w:val="0"/>
          <w:sz w:val="20"/>
          <w:szCs w:val="20"/>
        </w:rPr>
        <w:t xml:space="preserve">                 </w:t>
      </w:r>
      <w:r w:rsidR="00E4112F" w:rsidRPr="00E4112F">
        <w:rPr>
          <w:rStyle w:val="NormalBold"/>
          <w:bCs/>
          <w:sz w:val="20"/>
          <w:szCs w:val="20"/>
          <w:lang w:eastAsia="zh-CN"/>
        </w:rPr>
        <w:t>Dalyell Scholar</w:t>
      </w:r>
      <w:r w:rsidRPr="00204148">
        <w:rPr>
          <w:rStyle w:val="NormalBold"/>
          <w:sz w:val="20"/>
          <w:szCs w:val="20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 xml:space="preserve"> </w:t>
      </w:r>
      <w:r w:rsidR="000E03E3" w:rsidRPr="000E03E3">
        <w:rPr>
          <w:rStyle w:val="NormalBold"/>
          <w:bCs/>
          <w:sz w:val="20"/>
          <w:szCs w:val="20"/>
        </w:rPr>
        <w:t xml:space="preserve">at University of Sydney </w:t>
      </w:r>
      <w:r w:rsidRPr="00204148">
        <w:rPr>
          <w:rStyle w:val="NormalBold"/>
          <w:b w:val="0"/>
          <w:sz w:val="20"/>
          <w:szCs w:val="20"/>
        </w:rPr>
        <w:t>(</w:t>
      </w:r>
      <w:r w:rsidR="00E4112F">
        <w:rPr>
          <w:rStyle w:val="NormalBold"/>
          <w:b w:val="0"/>
          <w:sz w:val="20"/>
          <w:szCs w:val="20"/>
          <w:lang w:eastAsia="zh-CN"/>
        </w:rPr>
        <w:t>Talented Student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>)</w:t>
      </w:r>
      <w:r w:rsidR="00D007CD">
        <w:rPr>
          <w:rStyle w:val="NormalBold"/>
          <w:b w:val="0"/>
          <w:sz w:val="20"/>
          <w:szCs w:val="20"/>
        </w:rPr>
        <w:tab/>
      </w:r>
      <w:r w:rsidR="00D007CD" w:rsidRPr="009F12F4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="00D007CD">
        <w:rPr>
          <w:rStyle w:val="NormalBold"/>
          <w:b w:val="0"/>
          <w:sz w:val="20"/>
          <w:szCs w:val="20"/>
        </w:rPr>
        <w:t>.</w:t>
      </w:r>
      <w:r w:rsidR="00D007CD" w:rsidRPr="0095765C">
        <w:rPr>
          <w:rStyle w:val="NormalBold"/>
          <w:rFonts w:ascii="Times New Roman" w:hAnsi="Times New Roman" w:cs="Times New Roman"/>
          <w:b w:val="0"/>
          <w:sz w:val="20"/>
          <w:szCs w:val="20"/>
        </w:rPr>
        <w:t>03</w:t>
      </w:r>
      <w:r w:rsidR="00D007CD">
        <w:rPr>
          <w:rStyle w:val="NormalBold"/>
          <w:b w:val="0"/>
          <w:sz w:val="20"/>
          <w:szCs w:val="20"/>
        </w:rPr>
        <w:t xml:space="preserve"> – </w:t>
      </w:r>
      <w:r w:rsidR="00D007CD" w:rsidRPr="008D3C29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="00D007CD">
        <w:rPr>
          <w:rStyle w:val="NormalBold"/>
          <w:b w:val="0"/>
          <w:sz w:val="20"/>
          <w:szCs w:val="20"/>
        </w:rPr>
        <w:t>.</w:t>
      </w:r>
      <w:r w:rsidR="00D007CD" w:rsidRPr="008D3C29">
        <w:rPr>
          <w:rStyle w:val="NormalBold"/>
          <w:rFonts w:ascii="Times New Roman" w:hAnsi="Times New Roman" w:cs="Times New Roman"/>
          <w:b w:val="0"/>
          <w:sz w:val="20"/>
          <w:szCs w:val="20"/>
        </w:rPr>
        <w:t>07</w:t>
      </w:r>
    </w:p>
    <w:p w14:paraId="77080173" w14:textId="2C3D5693" w:rsidR="0036315A" w:rsidRPr="00204148" w:rsidRDefault="0036315A" w:rsidP="00E936BF">
      <w:pPr>
        <w:spacing w:before="80" w:after="80"/>
        <w:rPr>
          <w:b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</w:rPr>
        <w:t>School of Information Technology, University of Sydn</w:t>
      </w:r>
      <w:r w:rsidRPr="00204148">
        <w:rPr>
          <w:rStyle w:val="NormalBold"/>
          <w:b w:val="0"/>
          <w:sz w:val="20"/>
          <w:szCs w:val="20"/>
          <w:lang w:eastAsia="zh-CN"/>
        </w:rPr>
        <w:t>ey</w:t>
      </w:r>
    </w:p>
    <w:p w14:paraId="092C91B7" w14:textId="13465548" w:rsidR="0036315A" w:rsidRPr="00204148" w:rsidRDefault="0036315A" w:rsidP="00E936BF">
      <w:pPr>
        <w:spacing w:before="80" w:after="80"/>
        <w:ind w:left="1276" w:hanging="1276"/>
        <w:rPr>
          <w:sz w:val="20"/>
          <w:szCs w:val="20"/>
        </w:rPr>
      </w:pPr>
      <w:r w:rsidRPr="00204148">
        <w:rPr>
          <w:sz w:val="20"/>
          <w:szCs w:val="20"/>
        </w:rPr>
        <w:t xml:space="preserve">Project Title: Artificial </w:t>
      </w:r>
      <w:r w:rsidR="00BE3485">
        <w:rPr>
          <w:sz w:val="20"/>
          <w:szCs w:val="20"/>
          <w:lang w:eastAsia="zh-CN"/>
        </w:rPr>
        <w:t>I</w:t>
      </w:r>
      <w:r w:rsidRPr="00204148">
        <w:rPr>
          <w:sz w:val="20"/>
          <w:szCs w:val="20"/>
        </w:rPr>
        <w:t xml:space="preserve">ntelligence for </w:t>
      </w:r>
      <w:r w:rsidR="00BE3485">
        <w:rPr>
          <w:sz w:val="20"/>
          <w:szCs w:val="20"/>
        </w:rPr>
        <w:t>M</w:t>
      </w:r>
      <w:r w:rsidRPr="00204148">
        <w:rPr>
          <w:sz w:val="20"/>
          <w:szCs w:val="20"/>
        </w:rPr>
        <w:t xml:space="preserve">edical </w:t>
      </w:r>
      <w:r w:rsidR="00BE3485">
        <w:rPr>
          <w:sz w:val="20"/>
          <w:szCs w:val="20"/>
        </w:rPr>
        <w:t>S</w:t>
      </w:r>
      <w:r w:rsidRPr="00204148">
        <w:rPr>
          <w:sz w:val="20"/>
          <w:szCs w:val="20"/>
        </w:rPr>
        <w:t>creening using Graphonomics (</w:t>
      </w:r>
      <w:r w:rsidRPr="00204148">
        <w:rPr>
          <w:sz w:val="20"/>
          <w:szCs w:val="20"/>
          <w:lang w:eastAsia="zh-CN"/>
        </w:rPr>
        <w:t xml:space="preserve">App </w:t>
      </w:r>
      <w:r w:rsidR="00BE3485">
        <w:rPr>
          <w:sz w:val="20"/>
          <w:szCs w:val="20"/>
          <w:lang w:eastAsia="zh-CN"/>
        </w:rPr>
        <w:t>D</w:t>
      </w:r>
      <w:r w:rsidRPr="00204148">
        <w:rPr>
          <w:sz w:val="20"/>
          <w:szCs w:val="20"/>
          <w:lang w:eastAsia="zh-CN"/>
        </w:rPr>
        <w:t xml:space="preserve">evelopment and </w:t>
      </w:r>
      <w:r w:rsidR="00BE3485">
        <w:rPr>
          <w:sz w:val="20"/>
          <w:szCs w:val="20"/>
          <w:lang w:eastAsia="zh-CN"/>
        </w:rPr>
        <w:t>T</w:t>
      </w:r>
      <w:r w:rsidRPr="00204148">
        <w:rPr>
          <w:sz w:val="20"/>
          <w:szCs w:val="20"/>
          <w:lang w:eastAsia="zh-CN"/>
        </w:rPr>
        <w:t>esting</w:t>
      </w:r>
      <w:r w:rsidRPr="00204148">
        <w:rPr>
          <w:sz w:val="20"/>
          <w:szCs w:val="20"/>
        </w:rPr>
        <w:t>)</w:t>
      </w:r>
    </w:p>
    <w:p w14:paraId="3A2DC84B" w14:textId="091AA228" w:rsidR="0036315A" w:rsidRDefault="0036315A" w:rsidP="00E936BF">
      <w:pPr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>Supervisor: Associate Professor Simon Poon, School of Information Technology</w:t>
      </w:r>
    </w:p>
    <w:p w14:paraId="5DCB8B08" w14:textId="5712AD43" w:rsidR="002B6727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Carry out research on popular methods that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 </w:t>
      </w:r>
      <w:r w:rsidRPr="00502A1F">
        <w:rPr>
          <w:sz w:val="20"/>
          <w:szCs w:val="20"/>
          <w:u w:val="thick"/>
          <w:lang w:eastAsia="zh-CN"/>
        </w:rPr>
        <w:t xml:space="preserve">drawing </w:t>
      </w:r>
      <w:r w:rsidR="00502A1F" w:rsidRPr="00502A1F">
        <w:rPr>
          <w:sz w:val="20"/>
          <w:szCs w:val="20"/>
          <w:u w:val="thick"/>
          <w:lang w:eastAsia="zh-CN"/>
        </w:rPr>
        <w:t>patterns</w:t>
      </w:r>
      <w:r w:rsidR="005F6322">
        <w:rPr>
          <w:sz w:val="20"/>
          <w:szCs w:val="20"/>
          <w:u w:val="thick"/>
          <w:lang w:val="en-US" w:eastAsia="zh-CN"/>
        </w:rPr>
        <w:t xml:space="preserve"> and features</w:t>
      </w:r>
      <w:r w:rsidR="00502A1F">
        <w:rPr>
          <w:sz w:val="20"/>
          <w:szCs w:val="20"/>
          <w:lang w:eastAsia="zh-CN"/>
        </w:rPr>
        <w:t xml:space="preserve"> </w:t>
      </w:r>
      <w:r>
        <w:rPr>
          <w:sz w:val="20"/>
          <w:szCs w:val="20"/>
          <w:lang w:eastAsia="zh-CN"/>
        </w:rPr>
        <w:t xml:space="preserve">to </w:t>
      </w:r>
      <w:r w:rsidRPr="00432CE7">
        <w:rPr>
          <w:sz w:val="20"/>
          <w:szCs w:val="20"/>
          <w:u w:val="thick"/>
          <w:lang w:eastAsia="zh-CN"/>
        </w:rPr>
        <w:t>detect Parkinson Disease</w:t>
      </w:r>
      <w:r w:rsidR="009D3356">
        <w:rPr>
          <w:sz w:val="20"/>
          <w:szCs w:val="20"/>
          <w:lang w:eastAsia="zh-CN"/>
        </w:rPr>
        <w:t>.</w:t>
      </w:r>
    </w:p>
    <w:p w14:paraId="1688C3D8" w14:textId="545A35A5" w:rsidR="009E0BAB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n </w:t>
      </w:r>
      <w:r w:rsidRPr="00432CE7">
        <w:rPr>
          <w:sz w:val="20"/>
          <w:szCs w:val="20"/>
          <w:u w:val="thick"/>
          <w:lang w:eastAsia="zh-CN"/>
        </w:rPr>
        <w:t>Android App</w:t>
      </w:r>
      <w:r>
        <w:rPr>
          <w:sz w:val="20"/>
          <w:szCs w:val="20"/>
          <w:lang w:eastAsia="zh-CN"/>
        </w:rPr>
        <w:t xml:space="preserve"> that is capable to collect user’s drawing trace data on </w:t>
      </w:r>
      <w:r w:rsidR="00EA3476">
        <w:rPr>
          <w:sz w:val="20"/>
          <w:szCs w:val="20"/>
          <w:lang w:eastAsia="zh-CN"/>
        </w:rPr>
        <w:t>several</w:t>
      </w:r>
      <w:r>
        <w:rPr>
          <w:sz w:val="20"/>
          <w:szCs w:val="20"/>
          <w:lang w:eastAsia="zh-CN"/>
        </w:rPr>
        <w:t xml:space="preserve"> different pattern templates. </w:t>
      </w:r>
    </w:p>
    <w:p w14:paraId="5DCB1409" w14:textId="62EBE25C" w:rsidR="00767F25" w:rsidRPr="009F2D25" w:rsidRDefault="00767F25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anage data using SQLite</w:t>
      </w:r>
      <w:r w:rsidRPr="00D8146C">
        <w:rPr>
          <w:rFonts w:ascii="Times New Roman" w:hAnsi="Times New Roman" w:cs="Times New Roman"/>
          <w:sz w:val="20"/>
          <w:szCs w:val="20"/>
          <w:lang w:eastAsia="zh-CN"/>
        </w:rPr>
        <w:t>3</w:t>
      </w:r>
      <w:r>
        <w:rPr>
          <w:sz w:val="20"/>
          <w:szCs w:val="20"/>
          <w:lang w:eastAsia="zh-CN"/>
        </w:rPr>
        <w:t xml:space="preserve">, the data collected helps the lab to carry out further research on Parkinson Disease diagnosis. </w:t>
      </w:r>
    </w:p>
    <w:p w14:paraId="1B284D26" w14:textId="77777777" w:rsidR="00CC39D5" w:rsidRPr="00CC39D5" w:rsidRDefault="00CC39D5" w:rsidP="00E936BF">
      <w:pPr>
        <w:spacing w:before="80" w:after="80"/>
        <w:rPr>
          <w:sz w:val="2"/>
          <w:szCs w:val="2"/>
          <w:lang w:eastAsia="zh-CN"/>
        </w:rPr>
      </w:pPr>
    </w:p>
    <w:p w14:paraId="578D1EA0" w14:textId="415C4BC2" w:rsidR="0025794B" w:rsidRPr="00A25EEE" w:rsidRDefault="00FC313D" w:rsidP="0025794B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ublication</w:t>
      </w:r>
    </w:p>
    <w:p w14:paraId="1CDCC285" w14:textId="732028B3" w:rsidR="0065136C" w:rsidRDefault="0065136C" w:rsidP="0065136C">
      <w:pPr>
        <w:tabs>
          <w:tab w:val="clear" w:pos="9360"/>
          <w:tab w:val="left" w:pos="1238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bookmarkStart w:id="0" w:name="_Hlk59193652"/>
      <w:r w:rsidRPr="00DC480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</w:t>
      </w:r>
      <w:r w:rsidRPr="00B76774">
        <w:rPr>
          <w:rFonts w:hint="eastAsia"/>
          <w:sz w:val="20"/>
          <w:szCs w:val="20"/>
          <w:u w:val="thick"/>
          <w:lang w:eastAsia="zh-CN"/>
        </w:rPr>
        <w:t>iashu</w:t>
      </w:r>
      <w:r w:rsidRPr="00B76774">
        <w:rPr>
          <w:sz w:val="20"/>
          <w:szCs w:val="20"/>
          <w:u w:val="thick"/>
          <w:lang w:eastAsia="zh-CN"/>
        </w:rPr>
        <w:t xml:space="preserve"> Wu</w:t>
      </w:r>
      <w:r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Hongbo</w:t>
      </w:r>
      <w:proofErr w:type="spellEnd"/>
      <w:r>
        <w:rPr>
          <w:sz w:val="20"/>
          <w:szCs w:val="20"/>
          <w:lang w:eastAsia="zh-CN"/>
        </w:rPr>
        <w:t xml:space="preserve"> Wang, Hao Dai,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</w:t>
      </w:r>
      <w:r w:rsidR="001E7BB6">
        <w:rPr>
          <w:sz w:val="20"/>
          <w:szCs w:val="20"/>
          <w:lang w:eastAsia="zh-CN"/>
        </w:rPr>
        <w:t xml:space="preserve"> and</w:t>
      </w:r>
      <w:r>
        <w:rPr>
          <w:sz w:val="20"/>
          <w:szCs w:val="20"/>
          <w:lang w:eastAsia="zh-CN"/>
        </w:rPr>
        <w:t xml:space="preserve">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2E4B4748" wp14:editId="18FA701F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Research on </w:t>
      </w:r>
      <w:r w:rsidR="00FF5AA4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achine </w:t>
      </w:r>
      <w:r w:rsidR="00FF5AA4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earning-bas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ance </w:t>
      </w:r>
      <w:r w:rsidR="00FF5AA4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of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allel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ystem”, Journal of Integration Technology</w:t>
      </w:r>
      <w:r w:rsidR="004A6880">
        <w:rPr>
          <w:sz w:val="20"/>
          <w:szCs w:val="20"/>
          <w:lang w:eastAsia="zh-CN"/>
        </w:rPr>
        <w:t xml:space="preserve"> (Chinese Core Journal)</w:t>
      </w:r>
      <w:r>
        <w:rPr>
          <w:sz w:val="20"/>
          <w:szCs w:val="20"/>
          <w:lang w:eastAsia="zh-CN"/>
        </w:rPr>
        <w:t xml:space="preserve">, </w:t>
      </w:r>
      <w:r w:rsidRPr="00C2497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 xml:space="preserve">, </w:t>
      </w:r>
      <w:r w:rsidRPr="00C24974">
        <w:rPr>
          <w:rFonts w:ascii="Times New Roman" w:hAnsi="Times New Roman" w:cs="Times New Roman"/>
          <w:sz w:val="20"/>
          <w:szCs w:val="20"/>
          <w:lang w:eastAsia="zh-CN"/>
        </w:rPr>
        <w:t>9</w:t>
      </w:r>
      <w:r>
        <w:rPr>
          <w:sz w:val="20"/>
          <w:szCs w:val="20"/>
          <w:lang w:eastAsia="zh-CN"/>
        </w:rPr>
        <w:t>(</w:t>
      </w:r>
      <w:r w:rsidRPr="00A42F49">
        <w:rPr>
          <w:rFonts w:ascii="Times New Roman" w:hAnsi="Times New Roman" w:cs="Times New Roman"/>
          <w:sz w:val="20"/>
          <w:szCs w:val="20"/>
          <w:lang w:eastAsia="zh-CN"/>
        </w:rPr>
        <w:t>6</w:t>
      </w:r>
      <w:r>
        <w:rPr>
          <w:sz w:val="20"/>
          <w:szCs w:val="20"/>
          <w:lang w:eastAsia="zh-CN"/>
        </w:rPr>
        <w:t xml:space="preserve">): pp </w:t>
      </w:r>
      <w:r w:rsidRPr="00F97728">
        <w:rPr>
          <w:rFonts w:ascii="Times New Roman" w:eastAsia="华文仿宋" w:hAnsi="Times New Roman" w:cs="Times New Roman"/>
          <w:sz w:val="20"/>
          <w:szCs w:val="20"/>
          <w:lang w:eastAsia="zh-CN"/>
        </w:rPr>
        <w:t>71</w:t>
      </w:r>
      <w:r>
        <w:rPr>
          <w:sz w:val="20"/>
          <w:szCs w:val="20"/>
          <w:lang w:eastAsia="zh-CN"/>
        </w:rPr>
        <w:t>-</w:t>
      </w:r>
      <w:r w:rsidRPr="00F97728">
        <w:rPr>
          <w:rFonts w:ascii="Times New Roman" w:hAnsi="Times New Roman" w:cs="Times New Roman"/>
          <w:sz w:val="20"/>
          <w:szCs w:val="20"/>
          <w:lang w:eastAsia="zh-CN"/>
        </w:rPr>
        <w:t>83</w:t>
      </w:r>
      <w:r>
        <w:rPr>
          <w:sz w:val="20"/>
          <w:szCs w:val="20"/>
          <w:lang w:eastAsia="zh-CN"/>
        </w:rPr>
        <w:t xml:space="preserve">. </w:t>
      </w:r>
      <w:r w:rsidR="00EA3476">
        <w:rPr>
          <w:sz w:val="20"/>
          <w:szCs w:val="20"/>
          <w:lang w:eastAsia="zh-CN"/>
        </w:rPr>
        <w:t>DOI</w:t>
      </w:r>
      <w:r>
        <w:rPr>
          <w:sz w:val="20"/>
          <w:szCs w:val="20"/>
          <w:lang w:eastAsia="zh-CN"/>
        </w:rPr>
        <w:t xml:space="preserve">: </w:t>
      </w:r>
      <w:r w:rsidRPr="0047197E">
        <w:rPr>
          <w:rFonts w:ascii="Times New Roman" w:hAnsi="Times New Roman" w:cs="Times New Roman"/>
          <w:sz w:val="20"/>
          <w:szCs w:val="20"/>
          <w:lang w:eastAsia="zh-CN"/>
        </w:rPr>
        <w:t>10</w:t>
      </w:r>
      <w:r>
        <w:rPr>
          <w:sz w:val="20"/>
          <w:szCs w:val="20"/>
          <w:lang w:eastAsia="zh-CN"/>
        </w:rPr>
        <w:t>.</w:t>
      </w:r>
      <w:r w:rsidRPr="001E60C8">
        <w:rPr>
          <w:rFonts w:ascii="Times New Roman" w:hAnsi="Times New Roman" w:cs="Times New Roman"/>
          <w:sz w:val="20"/>
          <w:szCs w:val="20"/>
          <w:lang w:eastAsia="zh-CN"/>
        </w:rPr>
        <w:t>12146</w:t>
      </w:r>
      <w:r>
        <w:rPr>
          <w:sz w:val="20"/>
          <w:szCs w:val="20"/>
          <w:lang w:eastAsia="zh-CN"/>
        </w:rPr>
        <w:t>/j.issn.</w:t>
      </w:r>
      <w:r w:rsidRPr="000D4B57">
        <w:rPr>
          <w:rFonts w:ascii="Times New Roman" w:hAnsi="Times New Roman" w:cs="Times New Roman"/>
          <w:sz w:val="20"/>
          <w:szCs w:val="20"/>
          <w:lang w:eastAsia="zh-CN"/>
        </w:rPr>
        <w:t>2095</w:t>
      </w:r>
      <w:r>
        <w:rPr>
          <w:sz w:val="20"/>
          <w:szCs w:val="20"/>
          <w:lang w:eastAsia="zh-CN"/>
        </w:rPr>
        <w:t>-</w:t>
      </w:r>
      <w:r w:rsidRPr="000D4B57">
        <w:rPr>
          <w:rFonts w:ascii="Times New Roman" w:hAnsi="Times New Roman" w:cs="Times New Roman"/>
          <w:sz w:val="20"/>
          <w:szCs w:val="20"/>
          <w:lang w:eastAsia="zh-CN"/>
        </w:rPr>
        <w:t>3135</w:t>
      </w:r>
      <w:r>
        <w:rPr>
          <w:sz w:val="20"/>
          <w:szCs w:val="20"/>
          <w:lang w:eastAsia="zh-CN"/>
        </w:rPr>
        <w:t>.</w:t>
      </w:r>
      <w:r w:rsidRPr="00AE64DE">
        <w:rPr>
          <w:rFonts w:ascii="Times New Roman" w:hAnsi="Times New Roman" w:cs="Times New Roman"/>
          <w:sz w:val="20"/>
          <w:szCs w:val="20"/>
          <w:lang w:eastAsia="zh-CN"/>
        </w:rPr>
        <w:t>20200901001</w:t>
      </w:r>
    </w:p>
    <w:p w14:paraId="1CFD4150" w14:textId="266CC6DA" w:rsidR="0025794B" w:rsidRDefault="00D82EEF" w:rsidP="00DF38D9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4B2F4D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Shuang Li</w:t>
      </w:r>
      <w:r w:rsidR="009F2F51">
        <w:rPr>
          <w:sz w:val="20"/>
          <w:szCs w:val="20"/>
          <w:lang w:eastAsia="zh-CN"/>
        </w:rPr>
        <w:t xml:space="preserve"> </w:t>
      </w:r>
      <w:r w:rsidR="009F2F51" w:rsidRPr="009F2F51">
        <w:rPr>
          <w:noProof/>
          <w:sz w:val="20"/>
          <w:szCs w:val="20"/>
          <w:lang w:eastAsia="zh-CN"/>
        </w:rPr>
        <w:drawing>
          <wp:inline distT="0" distB="0" distL="0" distR="0" wp14:anchorId="12B32CFF" wp14:editId="160F7840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 w:rsidR="00C01DB4">
        <w:rPr>
          <w:sz w:val="20"/>
          <w:szCs w:val="20"/>
          <w:lang w:eastAsia="zh-CN"/>
        </w:rPr>
        <w:t>Binhui</w:t>
      </w:r>
      <w:proofErr w:type="spellEnd"/>
      <w:r w:rsidR="00C01DB4">
        <w:rPr>
          <w:sz w:val="20"/>
          <w:szCs w:val="20"/>
          <w:lang w:eastAsia="zh-CN"/>
        </w:rPr>
        <w:t xml:space="preserve"> </w:t>
      </w:r>
      <w:proofErr w:type="spellStart"/>
      <w:r w:rsidR="00C01DB4">
        <w:rPr>
          <w:sz w:val="20"/>
          <w:szCs w:val="20"/>
          <w:lang w:eastAsia="zh-CN"/>
        </w:rPr>
        <w:t>Xie</w:t>
      </w:r>
      <w:proofErr w:type="spellEnd"/>
      <w:r w:rsidR="00C01DB4">
        <w:rPr>
          <w:sz w:val="20"/>
          <w:szCs w:val="20"/>
          <w:lang w:eastAsia="zh-CN"/>
        </w:rPr>
        <w:t xml:space="preserve">, </w:t>
      </w:r>
      <w:r w:rsidR="00C01DB4" w:rsidRPr="00B76774">
        <w:rPr>
          <w:sz w:val="20"/>
          <w:szCs w:val="20"/>
          <w:u w:val="thick"/>
          <w:lang w:eastAsia="zh-CN"/>
        </w:rPr>
        <w:t>Jiashu Wu</w:t>
      </w:r>
      <w:r w:rsidR="00C01DB4">
        <w:rPr>
          <w:sz w:val="20"/>
          <w:szCs w:val="20"/>
          <w:lang w:eastAsia="zh-CN"/>
        </w:rPr>
        <w:t xml:space="preserve">, Ying Zhao, Chi Harold Liu and </w:t>
      </w:r>
      <w:proofErr w:type="spellStart"/>
      <w:r w:rsidR="00C01DB4">
        <w:rPr>
          <w:sz w:val="20"/>
          <w:szCs w:val="20"/>
          <w:lang w:eastAsia="zh-CN"/>
        </w:rPr>
        <w:t>Zhengming</w:t>
      </w:r>
      <w:proofErr w:type="spellEnd"/>
      <w:r w:rsidR="00C01DB4">
        <w:rPr>
          <w:sz w:val="20"/>
          <w:szCs w:val="20"/>
          <w:lang w:eastAsia="zh-CN"/>
        </w:rPr>
        <w:t xml:space="preserve"> Ding</w:t>
      </w:r>
      <w:r w:rsidR="008C5AA9">
        <w:rPr>
          <w:sz w:val="20"/>
          <w:szCs w:val="20"/>
          <w:lang w:eastAsia="zh-CN"/>
        </w:rPr>
        <w:t xml:space="preserve">, “Simultaneous Semantic Alignment Network for Heterogeneous Domain Adaptation”, ACM </w:t>
      </w:r>
      <w:r w:rsidR="003F0F65">
        <w:rPr>
          <w:sz w:val="20"/>
          <w:szCs w:val="20"/>
          <w:lang w:eastAsia="zh-CN"/>
        </w:rPr>
        <w:t xml:space="preserve">International Conference on </w:t>
      </w:r>
      <w:r w:rsidR="008C5AA9">
        <w:rPr>
          <w:sz w:val="20"/>
          <w:szCs w:val="20"/>
          <w:lang w:eastAsia="zh-CN"/>
        </w:rPr>
        <w:t>Multimedia (ACM</w:t>
      </w:r>
      <w:r w:rsidR="005239D0">
        <w:rPr>
          <w:sz w:val="20"/>
          <w:szCs w:val="20"/>
          <w:lang w:eastAsia="zh-CN"/>
        </w:rPr>
        <w:t xml:space="preserve"> </w:t>
      </w:r>
      <w:r w:rsidR="008C5AA9">
        <w:rPr>
          <w:sz w:val="20"/>
          <w:szCs w:val="20"/>
          <w:lang w:eastAsia="zh-CN"/>
        </w:rPr>
        <w:t xml:space="preserve">MM), </w:t>
      </w:r>
      <w:r w:rsidR="008C5AA9" w:rsidRPr="003D168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1D3382">
        <w:rPr>
          <w:sz w:val="20"/>
          <w:szCs w:val="20"/>
          <w:lang w:eastAsia="zh-CN"/>
        </w:rPr>
        <w:t>. (</w:t>
      </w:r>
      <w:r w:rsidR="00336CAB">
        <w:rPr>
          <w:b/>
          <w:bCs/>
          <w:sz w:val="20"/>
          <w:szCs w:val="20"/>
          <w:lang w:eastAsia="zh-CN"/>
        </w:rPr>
        <w:t>CCF A Conference</w:t>
      </w:r>
      <w:r w:rsidR="00533776">
        <w:rPr>
          <w:sz w:val="20"/>
          <w:szCs w:val="20"/>
          <w:lang w:eastAsia="zh-CN"/>
        </w:rPr>
        <w:t>,</w:t>
      </w:r>
      <w:r w:rsidR="0030239F">
        <w:rPr>
          <w:sz w:val="20"/>
          <w:szCs w:val="20"/>
          <w:lang w:eastAsia="zh-CN"/>
        </w:rPr>
        <w:t xml:space="preserve"> link:</w:t>
      </w:r>
      <w:r w:rsidR="009D3A78">
        <w:rPr>
          <w:sz w:val="20"/>
          <w:szCs w:val="20"/>
          <w:lang w:eastAsia="zh-CN"/>
        </w:rPr>
        <w:t xml:space="preserve"> </w:t>
      </w:r>
      <w:hyperlink r:id="rId13" w:history="1">
        <w:r w:rsidR="0037392C" w:rsidRPr="00DC6AD8">
          <w:rPr>
            <w:rStyle w:val="Hyperlink"/>
            <w:color w:val="auto"/>
            <w:u w:val="none"/>
          </w:rPr>
          <w:t>dl.acm.org/</w:t>
        </w:r>
        <w:proofErr w:type="spellStart"/>
        <w:r w:rsidR="0037392C" w:rsidRPr="00DC6AD8">
          <w:rPr>
            <w:rStyle w:val="Hyperlink"/>
            <w:color w:val="auto"/>
            <w:u w:val="none"/>
          </w:rPr>
          <w:t>doi</w:t>
        </w:r>
        <w:proofErr w:type="spellEnd"/>
        <w:r w:rsidR="0037392C" w:rsidRPr="00DC6AD8">
          <w:rPr>
            <w:rStyle w:val="Hyperlink"/>
            <w:color w:val="auto"/>
            <w:u w:val="none"/>
          </w:rPr>
          <w:t>/</w:t>
        </w:r>
        <w:r w:rsidR="0037392C" w:rsidRPr="00AC6041">
          <w:rPr>
            <w:rStyle w:val="Hyperlink"/>
            <w:rFonts w:ascii="Times New Roman" w:hAnsi="Times New Roman" w:cs="Times New Roman"/>
            <w:color w:val="auto"/>
            <w:u w:val="none"/>
          </w:rPr>
          <w:t>10</w:t>
        </w:r>
        <w:r w:rsidR="0037392C" w:rsidRPr="00DC6AD8">
          <w:rPr>
            <w:rStyle w:val="Hyperlink"/>
            <w:color w:val="auto"/>
            <w:u w:val="none"/>
          </w:rPr>
          <w:t>.</w:t>
        </w:r>
        <w:r w:rsidR="0037392C" w:rsidRPr="00AC6041">
          <w:rPr>
            <w:rStyle w:val="Hyperlink"/>
            <w:rFonts w:ascii="Times New Roman" w:hAnsi="Times New Roman" w:cs="Times New Roman"/>
            <w:color w:val="auto"/>
            <w:u w:val="none"/>
          </w:rPr>
          <w:t>1145</w:t>
        </w:r>
        <w:r w:rsidR="0037392C" w:rsidRPr="00DC6AD8">
          <w:rPr>
            <w:rStyle w:val="Hyperlink"/>
            <w:color w:val="auto"/>
            <w:u w:val="none"/>
          </w:rPr>
          <w:t>/</w:t>
        </w:r>
        <w:r w:rsidR="0037392C" w:rsidRPr="00FF27BE">
          <w:rPr>
            <w:rStyle w:val="Hyperlink"/>
            <w:rFonts w:ascii="Times New Roman" w:hAnsi="Times New Roman" w:cs="Times New Roman"/>
            <w:color w:val="auto"/>
            <w:u w:val="none"/>
          </w:rPr>
          <w:t>3394171</w:t>
        </w:r>
        <w:r w:rsidR="0037392C" w:rsidRPr="00DC6AD8">
          <w:rPr>
            <w:rStyle w:val="Hyperlink"/>
            <w:color w:val="auto"/>
            <w:u w:val="none"/>
          </w:rPr>
          <w:t>.</w:t>
        </w:r>
        <w:r w:rsidR="0037392C" w:rsidRPr="00FF27BE">
          <w:rPr>
            <w:rStyle w:val="Hyperlink"/>
            <w:rFonts w:ascii="Times New Roman" w:hAnsi="Times New Roman" w:cs="Times New Roman"/>
            <w:color w:val="auto"/>
            <w:u w:val="none"/>
          </w:rPr>
          <w:t>3413995</w:t>
        </w:r>
      </w:hyperlink>
      <w:r w:rsidR="001D3382">
        <w:rPr>
          <w:sz w:val="20"/>
          <w:szCs w:val="20"/>
          <w:lang w:eastAsia="zh-CN"/>
        </w:rPr>
        <w:t>)</w:t>
      </w:r>
    </w:p>
    <w:p w14:paraId="440CC561" w14:textId="1B57A126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iashu Wu</w:t>
      </w:r>
      <w:r>
        <w:rPr>
          <w:sz w:val="20"/>
          <w:szCs w:val="20"/>
          <w:lang w:eastAsia="zh-CN"/>
        </w:rPr>
        <w:t xml:space="preserve">,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487C3A6F" wp14:editId="60DA9A9A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Jinpe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Heka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Taorui</w:t>
      </w:r>
      <w:proofErr w:type="spellEnd"/>
      <w:r>
        <w:rPr>
          <w:sz w:val="20"/>
          <w:szCs w:val="20"/>
          <w:lang w:eastAsia="zh-CN"/>
        </w:rPr>
        <w:t xml:space="preserve"> Lin and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, “How does SSD </w:t>
      </w:r>
      <w:r w:rsidR="00FF5AA4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 for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s: An </w:t>
      </w:r>
      <w:r w:rsidR="00FF5AA4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mpirical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tudy”. (</w:t>
      </w:r>
      <w:r w:rsidR="00C468D5">
        <w:rPr>
          <w:sz w:val="20"/>
          <w:szCs w:val="20"/>
          <w:lang w:eastAsia="zh-CN"/>
        </w:rPr>
        <w:t>Under review at</w:t>
      </w:r>
      <w:r>
        <w:rPr>
          <w:sz w:val="20"/>
          <w:szCs w:val="20"/>
          <w:lang w:eastAsia="zh-CN"/>
        </w:rPr>
        <w:t xml:space="preserve"> The Computer Journal</w:t>
      </w:r>
      <w:r w:rsidR="00C468D5">
        <w:rPr>
          <w:sz w:val="20"/>
          <w:szCs w:val="20"/>
          <w:lang w:eastAsia="zh-CN"/>
        </w:rPr>
        <w:t xml:space="preserve">, </w:t>
      </w:r>
      <w:r w:rsidR="00C468D5" w:rsidRPr="00C468D5">
        <w:rPr>
          <w:b/>
          <w:bCs/>
          <w:sz w:val="20"/>
          <w:szCs w:val="20"/>
          <w:lang w:eastAsia="zh-CN"/>
        </w:rPr>
        <w:t>CCF B</w:t>
      </w:r>
      <w:r>
        <w:rPr>
          <w:sz w:val="20"/>
          <w:szCs w:val="20"/>
          <w:lang w:eastAsia="zh-CN"/>
        </w:rPr>
        <w:t>)</w:t>
      </w:r>
    </w:p>
    <w:p w14:paraId="7A8F005D" w14:textId="1C9ABE4E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="00B068D0" w:rsidRPr="00B76774">
        <w:rPr>
          <w:sz w:val="20"/>
          <w:szCs w:val="20"/>
          <w:u w:val="thick"/>
          <w:lang w:eastAsia="zh-CN"/>
        </w:rPr>
        <w:t>Jiashu Wu</w:t>
      </w:r>
      <w:r w:rsidR="00B068D0"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Huaxiao</w:t>
      </w:r>
      <w:proofErr w:type="spellEnd"/>
      <w:r>
        <w:rPr>
          <w:sz w:val="20"/>
          <w:szCs w:val="20"/>
          <w:lang w:eastAsia="zh-CN"/>
        </w:rPr>
        <w:t xml:space="preserve"> Rao, </w:t>
      </w:r>
      <w:proofErr w:type="spellStart"/>
      <w:r>
        <w:rPr>
          <w:sz w:val="20"/>
          <w:szCs w:val="20"/>
          <w:lang w:eastAsia="zh-CN"/>
        </w:rPr>
        <w:t>Xiaopeng</w:t>
      </w:r>
      <w:proofErr w:type="spellEnd"/>
      <w:r>
        <w:rPr>
          <w:sz w:val="20"/>
          <w:szCs w:val="20"/>
          <w:lang w:eastAsia="zh-CN"/>
        </w:rPr>
        <w:t xml:space="preserve"> Fan and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13E24A2F" wp14:editId="6B44AB90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Multidimensional </w:t>
      </w:r>
      <w:r w:rsidR="00B472B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B472B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>ecommen</w:t>
      </w:r>
      <w:r w:rsidR="00D87F19">
        <w:rPr>
          <w:sz w:val="20"/>
          <w:szCs w:val="20"/>
          <w:lang w:eastAsia="zh-CN"/>
        </w:rPr>
        <w:t>der</w:t>
      </w:r>
      <w:r>
        <w:rPr>
          <w:sz w:val="20"/>
          <w:szCs w:val="20"/>
          <w:lang w:eastAsia="zh-CN"/>
        </w:rPr>
        <w:t xml:space="preserve"> </w:t>
      </w:r>
      <w:r w:rsidR="00B472B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 based on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eature </w:t>
      </w:r>
      <w:r w:rsidR="00B472BC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erarchical </w:t>
      </w:r>
      <w:r w:rsidR="00B472BC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ing with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B</w:t>
      </w:r>
      <w:r>
        <w:rPr>
          <w:sz w:val="20"/>
          <w:szCs w:val="20"/>
          <w:lang w:eastAsia="zh-CN"/>
        </w:rPr>
        <w:t xml:space="preserve">ehaviour </w:t>
      </w:r>
      <w:r w:rsidR="00B472BC">
        <w:rPr>
          <w:sz w:val="20"/>
          <w:szCs w:val="20"/>
          <w:lang w:eastAsia="zh-CN"/>
        </w:rPr>
        <w:t>I</w:t>
      </w:r>
      <w:r>
        <w:rPr>
          <w:sz w:val="20"/>
          <w:szCs w:val="20"/>
          <w:lang w:eastAsia="zh-CN"/>
        </w:rPr>
        <w:t>nformation”. (</w:t>
      </w:r>
      <w:r w:rsidR="00C468D5">
        <w:rPr>
          <w:sz w:val="20"/>
          <w:szCs w:val="20"/>
          <w:lang w:eastAsia="zh-CN"/>
        </w:rPr>
        <w:t xml:space="preserve">Under review at </w:t>
      </w:r>
      <w:r>
        <w:rPr>
          <w:sz w:val="20"/>
          <w:szCs w:val="20"/>
          <w:lang w:eastAsia="zh-CN"/>
        </w:rPr>
        <w:t>the Journal of Integration Technology</w:t>
      </w:r>
      <w:r w:rsidR="00B4096A">
        <w:rPr>
          <w:sz w:val="20"/>
          <w:szCs w:val="20"/>
          <w:lang w:eastAsia="zh-CN"/>
        </w:rPr>
        <w:t xml:space="preserve"> (Chinese Core Journal)</w:t>
      </w:r>
      <w:r>
        <w:rPr>
          <w:sz w:val="20"/>
          <w:szCs w:val="20"/>
          <w:lang w:eastAsia="zh-CN"/>
        </w:rPr>
        <w:t>)</w:t>
      </w:r>
    </w:p>
    <w:p w14:paraId="2E15325F" w14:textId="22006177" w:rsidR="00CD575A" w:rsidRDefault="00CD575A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Pr="00CD575A"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iashu Wu</w:t>
      </w:r>
      <w:r w:rsidRPr="00CD575A">
        <w:rPr>
          <w:sz w:val="20"/>
          <w:szCs w:val="20"/>
          <w:lang w:eastAsia="zh-CN"/>
        </w:rPr>
        <w:t xml:space="preserve">, Yang Wang </w:t>
      </w:r>
      <w:r w:rsidR="00DF7975" w:rsidRPr="009F2F51">
        <w:rPr>
          <w:noProof/>
          <w:sz w:val="20"/>
          <w:szCs w:val="20"/>
          <w:lang w:eastAsia="zh-CN"/>
        </w:rPr>
        <w:drawing>
          <wp:inline distT="0" distB="0" distL="0" distR="0" wp14:anchorId="116E9A8A" wp14:editId="5B2B5D59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D575A">
        <w:rPr>
          <w:sz w:val="20"/>
          <w:szCs w:val="20"/>
          <w:lang w:eastAsia="zh-CN"/>
        </w:rPr>
        <w:t xml:space="preserve">, </w:t>
      </w:r>
      <w:proofErr w:type="spellStart"/>
      <w:r w:rsidRPr="00CD575A">
        <w:rPr>
          <w:sz w:val="20"/>
          <w:szCs w:val="20"/>
          <w:lang w:eastAsia="zh-CN"/>
        </w:rPr>
        <w:t>Ziyue</w:t>
      </w:r>
      <w:proofErr w:type="spellEnd"/>
      <w:r w:rsidRPr="00CD575A">
        <w:rPr>
          <w:sz w:val="20"/>
          <w:szCs w:val="20"/>
          <w:lang w:eastAsia="zh-CN"/>
        </w:rPr>
        <w:t xml:space="preserve"> Hu, </w:t>
      </w:r>
      <w:proofErr w:type="spellStart"/>
      <w:r w:rsidRPr="00CD575A">
        <w:rPr>
          <w:sz w:val="20"/>
          <w:szCs w:val="20"/>
          <w:lang w:eastAsia="zh-CN"/>
        </w:rPr>
        <w:t>Xiaopeng</w:t>
      </w:r>
      <w:proofErr w:type="spellEnd"/>
      <w:r w:rsidRPr="00CD575A">
        <w:rPr>
          <w:sz w:val="20"/>
          <w:szCs w:val="20"/>
          <w:lang w:eastAsia="zh-CN"/>
        </w:rPr>
        <w:t xml:space="preserve"> Fan, </w:t>
      </w:r>
      <w:proofErr w:type="spellStart"/>
      <w:r w:rsidRPr="00CD575A">
        <w:rPr>
          <w:sz w:val="20"/>
          <w:szCs w:val="20"/>
          <w:lang w:eastAsia="zh-CN"/>
        </w:rPr>
        <w:t>Kejiang</w:t>
      </w:r>
      <w:proofErr w:type="spellEnd"/>
      <w:r w:rsidRPr="00CD575A">
        <w:rPr>
          <w:sz w:val="20"/>
          <w:szCs w:val="20"/>
          <w:lang w:eastAsia="zh-CN"/>
        </w:rPr>
        <w:t xml:space="preserve"> Ye and </w:t>
      </w:r>
      <w:proofErr w:type="spellStart"/>
      <w:r w:rsidRPr="00CD575A">
        <w:rPr>
          <w:sz w:val="20"/>
          <w:szCs w:val="20"/>
          <w:lang w:eastAsia="zh-CN"/>
        </w:rPr>
        <w:t>Chengzhong</w:t>
      </w:r>
      <w:proofErr w:type="spellEnd"/>
      <w:r w:rsidRPr="00CD575A">
        <w:rPr>
          <w:sz w:val="20"/>
          <w:szCs w:val="20"/>
          <w:lang w:eastAsia="zh-CN"/>
        </w:rPr>
        <w:t xml:space="preserve"> Xu, “Towards </w:t>
      </w:r>
      <w:r w:rsidR="00352DFF">
        <w:rPr>
          <w:sz w:val="20"/>
          <w:szCs w:val="20"/>
          <w:lang w:eastAsia="zh-CN"/>
        </w:rPr>
        <w:t>F</w:t>
      </w:r>
      <w:r w:rsidRPr="00CD575A">
        <w:rPr>
          <w:sz w:val="20"/>
          <w:szCs w:val="20"/>
          <w:lang w:eastAsia="zh-CN"/>
        </w:rPr>
        <w:t xml:space="preserve">aster </w:t>
      </w:r>
      <w:r w:rsidR="00352DFF">
        <w:rPr>
          <w:sz w:val="20"/>
          <w:szCs w:val="20"/>
          <w:lang w:eastAsia="zh-CN"/>
        </w:rPr>
        <w:t>T</w:t>
      </w:r>
      <w:r w:rsidRPr="00CD575A">
        <w:rPr>
          <w:sz w:val="20"/>
          <w:szCs w:val="20"/>
          <w:lang w:eastAsia="zh-CN"/>
        </w:rPr>
        <w:t xml:space="preserve">heta-join: A </w:t>
      </w:r>
      <w:r w:rsidR="00352DFF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re-filtering and </w:t>
      </w:r>
      <w:r w:rsidR="00B472BC">
        <w:rPr>
          <w:sz w:val="20"/>
          <w:szCs w:val="20"/>
          <w:lang w:eastAsia="zh-CN"/>
        </w:rPr>
        <w:t>U</w:t>
      </w:r>
      <w:r w:rsidRPr="00CD575A">
        <w:rPr>
          <w:sz w:val="20"/>
          <w:szCs w:val="20"/>
          <w:lang w:eastAsia="zh-CN"/>
        </w:rPr>
        <w:t xml:space="preserve">nited </w:t>
      </w:r>
      <w:r w:rsidR="00B472BC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artitioning </w:t>
      </w:r>
      <w:r w:rsidR="00B472BC">
        <w:rPr>
          <w:sz w:val="20"/>
          <w:szCs w:val="20"/>
          <w:lang w:eastAsia="zh-CN"/>
        </w:rPr>
        <w:t>A</w:t>
      </w:r>
      <w:r w:rsidRPr="00CD575A">
        <w:rPr>
          <w:sz w:val="20"/>
          <w:szCs w:val="20"/>
          <w:lang w:eastAsia="zh-CN"/>
        </w:rPr>
        <w:t>pproach”. (</w:t>
      </w:r>
      <w:r w:rsidR="00C468D5">
        <w:rPr>
          <w:sz w:val="20"/>
          <w:szCs w:val="20"/>
          <w:lang w:eastAsia="zh-CN"/>
        </w:rPr>
        <w:t xml:space="preserve">Under </w:t>
      </w:r>
      <w:r w:rsidR="003E38B8">
        <w:rPr>
          <w:sz w:val="20"/>
          <w:szCs w:val="20"/>
          <w:lang w:eastAsia="zh-CN"/>
        </w:rPr>
        <w:t>submission</w:t>
      </w:r>
      <w:r w:rsidR="00C468D5">
        <w:rPr>
          <w:sz w:val="20"/>
          <w:szCs w:val="20"/>
          <w:lang w:eastAsia="zh-CN"/>
        </w:rPr>
        <w:t xml:space="preserve"> at</w:t>
      </w:r>
      <w:r w:rsidRPr="00CD575A">
        <w:rPr>
          <w:sz w:val="20"/>
          <w:szCs w:val="20"/>
          <w:lang w:eastAsia="zh-CN"/>
        </w:rPr>
        <w:t xml:space="preserve"> the IEEE Transaction</w:t>
      </w:r>
      <w:r w:rsidR="00C468D5">
        <w:rPr>
          <w:sz w:val="20"/>
          <w:szCs w:val="20"/>
          <w:lang w:eastAsia="zh-CN"/>
        </w:rPr>
        <w:t>s</w:t>
      </w:r>
      <w:r w:rsidRPr="00CD575A">
        <w:rPr>
          <w:sz w:val="20"/>
          <w:szCs w:val="20"/>
          <w:lang w:eastAsia="zh-CN"/>
        </w:rPr>
        <w:t xml:space="preserve"> </w:t>
      </w:r>
      <w:r w:rsidR="00C468D5">
        <w:rPr>
          <w:sz w:val="20"/>
          <w:szCs w:val="20"/>
          <w:lang w:eastAsia="zh-CN"/>
        </w:rPr>
        <w:t>on</w:t>
      </w:r>
      <w:r w:rsidRPr="00CD575A">
        <w:rPr>
          <w:sz w:val="20"/>
          <w:szCs w:val="20"/>
          <w:lang w:eastAsia="zh-CN"/>
        </w:rPr>
        <w:t xml:space="preserve"> Big Data</w:t>
      </w:r>
      <w:r w:rsidR="00C468D5">
        <w:rPr>
          <w:sz w:val="20"/>
          <w:szCs w:val="20"/>
          <w:lang w:eastAsia="zh-CN"/>
        </w:rPr>
        <w:t xml:space="preserve">, </w:t>
      </w:r>
      <w:r w:rsidR="00C468D5" w:rsidRPr="00C468D5">
        <w:rPr>
          <w:b/>
          <w:bCs/>
          <w:sz w:val="20"/>
          <w:szCs w:val="20"/>
          <w:lang w:eastAsia="zh-CN"/>
        </w:rPr>
        <w:t>CCF C</w:t>
      </w:r>
      <w:r w:rsidRPr="00CD575A">
        <w:rPr>
          <w:sz w:val="20"/>
          <w:szCs w:val="20"/>
          <w:lang w:eastAsia="zh-CN"/>
        </w:rPr>
        <w:t>)</w:t>
      </w:r>
    </w:p>
    <w:bookmarkEnd w:id="0"/>
    <w:p w14:paraId="0E8982B2" w14:textId="77777777" w:rsidR="00E03608" w:rsidRPr="003E39FE" w:rsidRDefault="00E03608" w:rsidP="00E03608">
      <w:pPr>
        <w:spacing w:before="100" w:after="100"/>
        <w:rPr>
          <w:sz w:val="2"/>
          <w:szCs w:val="2"/>
          <w:lang w:eastAsia="zh-CN"/>
        </w:rPr>
      </w:pPr>
    </w:p>
    <w:p w14:paraId="27C5895A" w14:textId="0FEAE4E8" w:rsidR="00E03608" w:rsidRPr="00A25EEE" w:rsidRDefault="00E03608" w:rsidP="00E03608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</w:t>
      </w:r>
      <w:r w:rsidR="00C72D0B">
        <w:rPr>
          <w:b w:val="0"/>
          <w:sz w:val="22"/>
          <w:szCs w:val="22"/>
          <w:lang w:eastAsia="zh-CN"/>
        </w:rPr>
        <w:t>atent</w:t>
      </w:r>
    </w:p>
    <w:p w14:paraId="34F4DE67" w14:textId="39E9D4C5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F1A89">
        <w:rPr>
          <w:rFonts w:ascii="Times New Roman" w:hAnsi="Times New Roman" w:cs="Times New Roman"/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 xml:space="preserve">A </w:t>
      </w:r>
      <w:r w:rsidR="006524FB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6524FB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6524FB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 based on </w:t>
      </w:r>
      <w:r w:rsidR="006524FB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ouble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e-filtering and </w:t>
      </w:r>
      <w:r w:rsidR="006524FB">
        <w:rPr>
          <w:sz w:val="20"/>
          <w:szCs w:val="20"/>
          <w:lang w:eastAsia="zh-CN"/>
        </w:rPr>
        <w:t>United</w:t>
      </w:r>
      <w:r>
        <w:rPr>
          <w:sz w:val="20"/>
          <w:szCs w:val="20"/>
          <w:lang w:eastAsia="zh-CN"/>
        </w:rPr>
        <w:t xml:space="preserve">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524FB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chanism (China Patent Submitted)</w:t>
      </w:r>
    </w:p>
    <w:p w14:paraId="4D792CD5" w14:textId="7D2F2D96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6B2DE2">
        <w:rPr>
          <w:rFonts w:ascii="Times New Roman" w:hAnsi="Times New Roman" w:cs="Times New Roman"/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 xml:space="preserve">A </w:t>
      </w:r>
      <w:r w:rsidR="000E3B3C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obabilistic </w:t>
      </w:r>
      <w:r w:rsidR="000E3B3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0E3B3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commender </w:t>
      </w:r>
      <w:r w:rsidR="000E3B3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ystem</w:t>
      </w:r>
      <w:r w:rsidR="00D67292">
        <w:rPr>
          <w:sz w:val="20"/>
          <w:szCs w:val="20"/>
          <w:lang w:eastAsia="zh-CN"/>
        </w:rPr>
        <w:t xml:space="preserve"> based on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F</w:t>
      </w:r>
      <w:r w:rsidR="00D67292">
        <w:rPr>
          <w:sz w:val="20"/>
          <w:szCs w:val="20"/>
          <w:lang w:eastAsia="zh-CN"/>
        </w:rPr>
        <w:t xml:space="preserve">eature </w:t>
      </w:r>
      <w:r w:rsidR="000E3B3C">
        <w:rPr>
          <w:sz w:val="20"/>
          <w:szCs w:val="20"/>
          <w:lang w:eastAsia="zh-CN"/>
        </w:rPr>
        <w:t>C</w:t>
      </w:r>
      <w:r w:rsidR="00D67292">
        <w:rPr>
          <w:sz w:val="20"/>
          <w:szCs w:val="20"/>
          <w:lang w:eastAsia="zh-CN"/>
        </w:rPr>
        <w:t xml:space="preserve">lustering and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B</w:t>
      </w:r>
      <w:r w:rsidR="00D67292">
        <w:rPr>
          <w:sz w:val="20"/>
          <w:szCs w:val="20"/>
          <w:lang w:eastAsia="zh-CN"/>
        </w:rPr>
        <w:t xml:space="preserve">ehaviour </w:t>
      </w:r>
      <w:r w:rsidR="000E3B3C">
        <w:rPr>
          <w:sz w:val="20"/>
          <w:szCs w:val="20"/>
          <w:lang w:eastAsia="zh-CN"/>
        </w:rPr>
        <w:t>I</w:t>
      </w:r>
      <w:r w:rsidR="00D67292">
        <w:rPr>
          <w:sz w:val="20"/>
          <w:szCs w:val="20"/>
          <w:lang w:eastAsia="zh-CN"/>
        </w:rPr>
        <w:t>nformation (China Patent Submitted)</w:t>
      </w:r>
    </w:p>
    <w:p w14:paraId="0AA78981" w14:textId="2F25B927" w:rsidR="00E03608" w:rsidRDefault="00E03608" w:rsidP="00DF38D9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lastRenderedPageBreak/>
        <w:t>2020</w:t>
      </w:r>
      <w:r w:rsidR="001B13C0">
        <w:rPr>
          <w:sz w:val="20"/>
          <w:szCs w:val="20"/>
          <w:lang w:eastAsia="zh-CN"/>
        </w:rPr>
        <w:tab/>
        <w:t xml:space="preserve">A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achine </w:t>
      </w:r>
      <w:r w:rsidR="00631304">
        <w:rPr>
          <w:sz w:val="20"/>
          <w:szCs w:val="20"/>
          <w:lang w:eastAsia="zh-CN"/>
        </w:rPr>
        <w:t>L</w:t>
      </w:r>
      <w:r w:rsidR="001B13C0">
        <w:rPr>
          <w:sz w:val="20"/>
          <w:szCs w:val="20"/>
          <w:lang w:eastAsia="zh-CN"/>
        </w:rPr>
        <w:t>earning</w:t>
      </w:r>
      <w:r w:rsidR="00631304">
        <w:rPr>
          <w:sz w:val="20"/>
          <w:szCs w:val="20"/>
          <w:lang w:eastAsia="zh-CN"/>
        </w:rPr>
        <w:t>-</w:t>
      </w:r>
      <w:r w:rsidR="001B13C0">
        <w:rPr>
          <w:sz w:val="20"/>
          <w:szCs w:val="20"/>
          <w:lang w:eastAsia="zh-CN"/>
        </w:rPr>
        <w:t xml:space="preserve">based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ulti-scenario </w:t>
      </w:r>
      <w:r w:rsidR="00631304">
        <w:rPr>
          <w:sz w:val="20"/>
          <w:szCs w:val="20"/>
          <w:lang w:eastAsia="zh-CN"/>
        </w:rPr>
        <w:t>D</w:t>
      </w:r>
      <w:r w:rsidR="001B13C0">
        <w:rPr>
          <w:sz w:val="20"/>
          <w:szCs w:val="20"/>
          <w:lang w:eastAsia="zh-CN"/>
        </w:rPr>
        <w:t xml:space="preserve">ynamic </w:t>
      </w:r>
      <w:r w:rsidR="00631304">
        <w:rPr>
          <w:sz w:val="20"/>
          <w:szCs w:val="20"/>
          <w:lang w:eastAsia="zh-CN"/>
        </w:rPr>
        <w:t>O</w:t>
      </w:r>
      <w:r w:rsidR="001B13C0">
        <w:rPr>
          <w:sz w:val="20"/>
          <w:szCs w:val="20"/>
          <w:lang w:eastAsia="zh-CN"/>
        </w:rPr>
        <w:t xml:space="preserve">nline </w:t>
      </w:r>
      <w:r w:rsidR="00631304">
        <w:rPr>
          <w:sz w:val="20"/>
          <w:szCs w:val="20"/>
          <w:lang w:eastAsia="zh-CN"/>
        </w:rPr>
        <w:t>R</w:t>
      </w:r>
      <w:r w:rsidR="001B13C0">
        <w:rPr>
          <w:sz w:val="20"/>
          <w:szCs w:val="20"/>
          <w:lang w:eastAsia="zh-CN"/>
        </w:rPr>
        <w:t xml:space="preserve">esource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 xml:space="preserve">llocation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>lgorithm</w:t>
      </w:r>
      <w:r w:rsidR="00F4676D">
        <w:rPr>
          <w:sz w:val="20"/>
          <w:szCs w:val="20"/>
          <w:lang w:eastAsia="zh-CN"/>
        </w:rPr>
        <w:t xml:space="preserve"> (</w:t>
      </w:r>
      <w:r w:rsidR="003F77F2">
        <w:rPr>
          <w:sz w:val="20"/>
          <w:szCs w:val="20"/>
          <w:lang w:eastAsia="zh-CN"/>
        </w:rPr>
        <w:t>CN</w:t>
      </w:r>
      <w:r w:rsidR="003F77F2" w:rsidRPr="00405908">
        <w:rPr>
          <w:rFonts w:ascii="Times New Roman" w:hAnsi="Times New Roman" w:cs="Times New Roman"/>
          <w:sz w:val="20"/>
          <w:szCs w:val="20"/>
          <w:lang w:eastAsia="zh-CN"/>
        </w:rPr>
        <w:t>202011428352</w:t>
      </w:r>
      <w:r w:rsidR="003F77F2">
        <w:rPr>
          <w:sz w:val="20"/>
          <w:szCs w:val="20"/>
          <w:lang w:eastAsia="zh-CN"/>
        </w:rPr>
        <w:t>.</w:t>
      </w:r>
      <w:r w:rsidR="003F77F2" w:rsidRPr="00372D6B">
        <w:rPr>
          <w:rFonts w:ascii="Times New Roman" w:hAnsi="Times New Roman" w:cs="Times New Roman"/>
          <w:sz w:val="20"/>
          <w:szCs w:val="20"/>
          <w:lang w:eastAsia="zh-CN"/>
        </w:rPr>
        <w:t>9</w:t>
      </w:r>
      <w:r w:rsidR="00392C97">
        <w:rPr>
          <w:sz w:val="20"/>
          <w:szCs w:val="20"/>
          <w:lang w:eastAsia="zh-CN"/>
        </w:rPr>
        <w:t>, PCT/CN</w:t>
      </w:r>
      <w:r w:rsidR="00392C97" w:rsidRPr="0073654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EE275C">
        <w:rPr>
          <w:rFonts w:ascii="Times New Roman" w:hAnsi="Times New Roman" w:cs="Times New Roman"/>
          <w:sz w:val="20"/>
          <w:szCs w:val="20"/>
          <w:lang w:eastAsia="zh-CN"/>
        </w:rPr>
        <w:t>139560</w:t>
      </w:r>
      <w:r w:rsidR="00F4676D">
        <w:rPr>
          <w:sz w:val="20"/>
          <w:szCs w:val="20"/>
          <w:lang w:eastAsia="zh-CN"/>
        </w:rPr>
        <w:t>)</w:t>
      </w:r>
    </w:p>
    <w:p w14:paraId="06C0449F" w14:textId="6D585586" w:rsidR="003F77F2" w:rsidRDefault="003F77F2" w:rsidP="008B2ED6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98382D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ock-free </w:t>
      </w:r>
      <w:r w:rsidR="006E14BF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gh </w:t>
      </w:r>
      <w:r w:rsidR="006E14BF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ncurrency </w:t>
      </w:r>
      <w:r w:rsidR="006E14BF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6E14BF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source </w:t>
      </w:r>
      <w:r w:rsidR="006E14BF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E14BF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>lgorithm (CN</w:t>
      </w:r>
      <w:r w:rsidRPr="00CA2FCC">
        <w:rPr>
          <w:rFonts w:ascii="Times New Roman" w:hAnsi="Times New Roman" w:cs="Times New Roman"/>
          <w:sz w:val="20"/>
          <w:szCs w:val="20"/>
          <w:lang w:eastAsia="zh-CN"/>
        </w:rPr>
        <w:t>202011384022</w:t>
      </w:r>
      <w:r>
        <w:rPr>
          <w:sz w:val="20"/>
          <w:szCs w:val="20"/>
          <w:lang w:eastAsia="zh-CN"/>
        </w:rPr>
        <w:t>.</w:t>
      </w:r>
      <w:r w:rsidRPr="009F5C18">
        <w:rPr>
          <w:rFonts w:ascii="Times New Roman" w:hAnsi="Times New Roman" w:cs="Times New Roman"/>
          <w:sz w:val="20"/>
          <w:szCs w:val="20"/>
          <w:lang w:eastAsia="zh-CN"/>
        </w:rPr>
        <w:t>4</w:t>
      </w:r>
      <w:r>
        <w:rPr>
          <w:sz w:val="20"/>
          <w:szCs w:val="20"/>
          <w:lang w:eastAsia="zh-CN"/>
        </w:rPr>
        <w:t>)</w:t>
      </w:r>
    </w:p>
    <w:p w14:paraId="4D3540B0" w14:textId="69785687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1D4C5E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1D4C5E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1D4C5E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odel’s 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aining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thod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C0647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7B4D5A">
        <w:rPr>
          <w:rFonts w:ascii="Times New Roman" w:hAnsi="Times New Roman" w:cs="Times New Roman"/>
          <w:sz w:val="20"/>
          <w:szCs w:val="20"/>
          <w:lang w:eastAsia="zh-CN"/>
        </w:rPr>
        <w:t>202011403845</w:t>
      </w:r>
      <w:r>
        <w:rPr>
          <w:sz w:val="20"/>
          <w:szCs w:val="20"/>
          <w:lang w:eastAsia="zh-CN"/>
        </w:rPr>
        <w:t>.</w:t>
      </w:r>
      <w:r w:rsidRPr="007B4D5A">
        <w:rPr>
          <w:rFonts w:ascii="Times New Roman" w:hAnsi="Times New Roman" w:cs="Times New Roman"/>
          <w:sz w:val="20"/>
          <w:szCs w:val="20"/>
          <w:lang w:eastAsia="zh-CN"/>
        </w:rPr>
        <w:t>7</w:t>
      </w:r>
      <w:r w:rsidR="00392C97">
        <w:rPr>
          <w:sz w:val="20"/>
          <w:szCs w:val="20"/>
          <w:lang w:eastAsia="zh-CN"/>
        </w:rPr>
        <w:t>, PCT/CN</w:t>
      </w:r>
      <w:r w:rsidR="00392C97" w:rsidRPr="007B4D5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5F5E80">
        <w:rPr>
          <w:rFonts w:ascii="Times New Roman" w:hAnsi="Times New Roman" w:cs="Times New Roman"/>
          <w:sz w:val="20"/>
          <w:szCs w:val="20"/>
          <w:lang w:eastAsia="zh-CN"/>
        </w:rPr>
        <w:t>140016</w:t>
      </w:r>
      <w:r>
        <w:rPr>
          <w:sz w:val="20"/>
          <w:szCs w:val="20"/>
          <w:lang w:eastAsia="zh-CN"/>
        </w:rPr>
        <w:t>)</w:t>
      </w:r>
    </w:p>
    <w:p w14:paraId="1C22A994" w14:textId="2589CED7" w:rsidR="003F77F2" w:rsidRDefault="003F77F2" w:rsidP="00C8016C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C0647">
        <w:rPr>
          <w:sz w:val="20"/>
          <w:szCs w:val="20"/>
          <w:lang w:eastAsia="zh-CN"/>
        </w:rPr>
        <w:t>K</w:t>
      </w:r>
      <w:r>
        <w:rPr>
          <w:sz w:val="20"/>
          <w:szCs w:val="20"/>
          <w:lang w:eastAsia="zh-CN"/>
        </w:rPr>
        <w:t>nowledge</w:t>
      </w:r>
      <w:r w:rsidR="00DD7483">
        <w:rPr>
          <w:sz w:val="20"/>
          <w:szCs w:val="20"/>
          <w:lang w:eastAsia="zh-CN"/>
        </w:rPr>
        <w:t>-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ee-based </w:t>
      </w:r>
      <w:r w:rsidR="007C0647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7C0647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7C0647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 and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>evice (CN</w:t>
      </w:r>
      <w:r w:rsidRPr="00714FBB">
        <w:rPr>
          <w:rFonts w:ascii="Times New Roman" w:hAnsi="Times New Roman" w:cs="Times New Roman"/>
          <w:sz w:val="20"/>
          <w:szCs w:val="20"/>
          <w:lang w:eastAsia="zh-CN"/>
        </w:rPr>
        <w:t>202011433146</w:t>
      </w:r>
      <w:r>
        <w:rPr>
          <w:sz w:val="20"/>
          <w:szCs w:val="20"/>
          <w:lang w:eastAsia="zh-CN"/>
        </w:rPr>
        <w:t>.</w:t>
      </w:r>
      <w:r w:rsidRPr="00714FBB">
        <w:rPr>
          <w:rFonts w:ascii="Times New Roman" w:hAnsi="Times New Roman" w:cs="Times New Roman"/>
          <w:sz w:val="20"/>
          <w:szCs w:val="20"/>
          <w:lang w:eastAsia="zh-CN"/>
        </w:rPr>
        <w:t>7</w:t>
      </w:r>
      <w:r w:rsidR="00392C97">
        <w:rPr>
          <w:sz w:val="20"/>
          <w:szCs w:val="20"/>
          <w:lang w:eastAsia="zh-CN"/>
        </w:rPr>
        <w:t>, PCT/CN</w:t>
      </w:r>
      <w:r w:rsidR="00392C97" w:rsidRPr="0048082C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EB7FD3">
        <w:rPr>
          <w:rFonts w:ascii="Times New Roman" w:hAnsi="Times New Roman" w:cs="Times New Roman"/>
          <w:sz w:val="20"/>
          <w:szCs w:val="20"/>
          <w:lang w:eastAsia="zh-CN"/>
        </w:rPr>
        <w:t>139264</w:t>
      </w:r>
      <w:r>
        <w:rPr>
          <w:sz w:val="20"/>
          <w:szCs w:val="20"/>
          <w:lang w:eastAsia="zh-CN"/>
        </w:rPr>
        <w:t>)</w:t>
      </w:r>
    </w:p>
    <w:p w14:paraId="4E04423D" w14:textId="34E5D3F4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65141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ock-fre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adlock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voidance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and its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lated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65141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mputer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adable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217DF3">
        <w:rPr>
          <w:rFonts w:ascii="Times New Roman" w:hAnsi="Times New Roman" w:cs="Times New Roman"/>
          <w:sz w:val="20"/>
          <w:szCs w:val="20"/>
          <w:lang w:eastAsia="zh-CN"/>
        </w:rPr>
        <w:t>202011438337</w:t>
      </w:r>
      <w:r>
        <w:rPr>
          <w:sz w:val="20"/>
          <w:szCs w:val="20"/>
          <w:lang w:eastAsia="zh-CN"/>
        </w:rPr>
        <w:t>.</w:t>
      </w:r>
      <w:r w:rsidRPr="00321B69">
        <w:rPr>
          <w:rFonts w:ascii="Times New Roman" w:hAnsi="Times New Roman" w:cs="Times New Roman"/>
          <w:sz w:val="20"/>
          <w:szCs w:val="20"/>
          <w:lang w:eastAsia="zh-CN"/>
        </w:rPr>
        <w:t>2</w:t>
      </w:r>
      <w:r w:rsidR="00392C97">
        <w:rPr>
          <w:sz w:val="20"/>
          <w:szCs w:val="20"/>
          <w:lang w:eastAsia="zh-CN"/>
        </w:rPr>
        <w:t>, PCT/CN</w:t>
      </w:r>
      <w:r w:rsidR="00392C97" w:rsidRPr="0047285C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3A5735">
        <w:rPr>
          <w:rFonts w:ascii="Times New Roman" w:hAnsi="Times New Roman" w:cs="Times New Roman"/>
          <w:sz w:val="20"/>
          <w:szCs w:val="20"/>
          <w:lang w:eastAsia="zh-CN"/>
        </w:rPr>
        <w:t>139345</w:t>
      </w:r>
      <w:r>
        <w:rPr>
          <w:sz w:val="20"/>
          <w:szCs w:val="20"/>
          <w:lang w:eastAsia="zh-CN"/>
        </w:rPr>
        <w:t>)</w:t>
      </w:r>
    </w:p>
    <w:p w14:paraId="5611F626" w14:textId="558B568A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 xml:space="preserve">nlin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ata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ream </w:t>
      </w:r>
      <w:r w:rsidR="00765141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, </w:t>
      </w:r>
      <w:r w:rsidR="00765141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763B05">
        <w:rPr>
          <w:rFonts w:ascii="Times New Roman" w:hAnsi="Times New Roman" w:cs="Times New Roman"/>
          <w:sz w:val="20"/>
          <w:szCs w:val="20"/>
          <w:lang w:eastAsia="zh-CN"/>
        </w:rPr>
        <w:t>202011435327</w:t>
      </w:r>
      <w:r>
        <w:rPr>
          <w:sz w:val="20"/>
          <w:szCs w:val="20"/>
          <w:lang w:eastAsia="zh-CN"/>
        </w:rPr>
        <w:t>.</w:t>
      </w:r>
      <w:r w:rsidRPr="00FA11F0">
        <w:rPr>
          <w:rFonts w:ascii="Times New Roman" w:hAnsi="Times New Roman" w:cs="Times New Roman"/>
          <w:sz w:val="20"/>
          <w:szCs w:val="20"/>
          <w:lang w:eastAsia="zh-CN"/>
        </w:rPr>
        <w:t>3</w:t>
      </w:r>
      <w:r>
        <w:rPr>
          <w:sz w:val="20"/>
          <w:szCs w:val="20"/>
          <w:lang w:eastAsia="zh-CN"/>
        </w:rPr>
        <w:t>)</w:t>
      </w:r>
    </w:p>
    <w:p w14:paraId="2246AC7D" w14:textId="77777777" w:rsidR="003E39FE" w:rsidRPr="003E39FE" w:rsidRDefault="003E39FE" w:rsidP="003E39FE">
      <w:pPr>
        <w:spacing w:before="100" w:after="100"/>
        <w:rPr>
          <w:sz w:val="2"/>
          <w:szCs w:val="2"/>
          <w:lang w:eastAsia="zh-CN"/>
        </w:rPr>
      </w:pPr>
    </w:p>
    <w:p w14:paraId="375650FD" w14:textId="504A9CC8" w:rsidR="00816BCB" w:rsidRPr="00522918" w:rsidRDefault="008B2709" w:rsidP="0052291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Inter</w:t>
      </w:r>
      <w:r w:rsidR="00EA3A74">
        <w:rPr>
          <w:b w:val="0"/>
          <w:sz w:val="22"/>
          <w:szCs w:val="22"/>
          <w:lang w:eastAsia="zh-CN"/>
        </w:rPr>
        <w:t>nship</w:t>
      </w:r>
      <w:r w:rsidRPr="00A25EEE">
        <w:rPr>
          <w:b w:val="0"/>
          <w:sz w:val="22"/>
          <w:szCs w:val="22"/>
          <w:lang w:eastAsia="zh-CN"/>
        </w:rPr>
        <w:t xml:space="preserve"> Experience</w:t>
      </w:r>
    </w:p>
    <w:p w14:paraId="14EE1856" w14:textId="0890D55F" w:rsidR="002E47C5" w:rsidRDefault="002E47C5" w:rsidP="00BA4812">
      <w:pPr>
        <w:tabs>
          <w:tab w:val="clear" w:pos="9360"/>
          <w:tab w:val="left" w:pos="1250"/>
          <w:tab w:val="right" w:pos="10512"/>
        </w:tabs>
        <w:rPr>
          <w:sz w:val="20"/>
          <w:szCs w:val="20"/>
          <w:lang w:eastAsia="zh-CN"/>
        </w:rPr>
      </w:pPr>
      <w:r w:rsidRPr="008B7E41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2E47C5">
        <w:rPr>
          <w:b/>
          <w:bCs/>
          <w:sz w:val="20"/>
          <w:szCs w:val="20"/>
          <w:lang w:eastAsia="zh-CN"/>
        </w:rPr>
        <w:t>Software Engineer at Melbourne eResearch Group</w:t>
      </w:r>
      <w:r w:rsidR="00A472B1">
        <w:rPr>
          <w:b/>
          <w:bCs/>
          <w:sz w:val="20"/>
          <w:szCs w:val="20"/>
          <w:lang w:eastAsia="zh-CN"/>
        </w:rPr>
        <w:tab/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A472B1" w:rsidRPr="00A472B1">
        <w:rPr>
          <w:sz w:val="20"/>
          <w:szCs w:val="20"/>
          <w:lang w:eastAsia="zh-CN"/>
        </w:rPr>
        <w:t>.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03</w:t>
      </w:r>
      <w:r w:rsidR="00A472B1" w:rsidRPr="00A472B1">
        <w:rPr>
          <w:sz w:val="20"/>
          <w:szCs w:val="20"/>
          <w:lang w:eastAsia="zh-CN"/>
        </w:rPr>
        <w:t xml:space="preserve"> – 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A472B1" w:rsidRPr="00A472B1">
        <w:rPr>
          <w:sz w:val="20"/>
          <w:szCs w:val="20"/>
          <w:lang w:eastAsia="zh-CN"/>
        </w:rPr>
        <w:t>.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06</w:t>
      </w:r>
    </w:p>
    <w:p w14:paraId="78410C1D" w14:textId="2D1C1EAF" w:rsid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 </w:t>
      </w:r>
      <w:r w:rsidRPr="0054089A">
        <w:rPr>
          <w:sz w:val="20"/>
          <w:szCs w:val="20"/>
          <w:u w:val="thick"/>
          <w:lang w:eastAsia="zh-CN"/>
        </w:rPr>
        <w:t>me</w:t>
      </w:r>
      <w:r w:rsidR="007C2218" w:rsidRPr="0054089A">
        <w:rPr>
          <w:sz w:val="20"/>
          <w:szCs w:val="20"/>
          <w:u w:val="thick"/>
          <w:lang w:eastAsia="zh-CN"/>
        </w:rPr>
        <w:t>e</w:t>
      </w:r>
      <w:r w:rsidRPr="0054089A">
        <w:rPr>
          <w:sz w:val="20"/>
          <w:szCs w:val="20"/>
          <w:u w:val="thick"/>
          <w:lang w:eastAsia="zh-CN"/>
        </w:rPr>
        <w:t xml:space="preserve">ting speaker </w:t>
      </w:r>
      <w:proofErr w:type="spellStart"/>
      <w:r w:rsidRPr="0054089A">
        <w:rPr>
          <w:sz w:val="20"/>
          <w:szCs w:val="20"/>
          <w:u w:val="thick"/>
          <w:lang w:eastAsia="zh-CN"/>
        </w:rPr>
        <w:t>diari</w:t>
      </w:r>
      <w:r w:rsidR="00CC31BB" w:rsidRPr="0054089A">
        <w:rPr>
          <w:sz w:val="20"/>
          <w:szCs w:val="20"/>
          <w:u w:val="thick"/>
          <w:lang w:eastAsia="zh-CN"/>
        </w:rPr>
        <w:t>s</w:t>
      </w:r>
      <w:r w:rsidRPr="0054089A">
        <w:rPr>
          <w:sz w:val="20"/>
          <w:szCs w:val="20"/>
          <w:u w:val="thick"/>
          <w:lang w:eastAsia="zh-CN"/>
        </w:rPr>
        <w:t>ation</w:t>
      </w:r>
      <w:proofErr w:type="spellEnd"/>
      <w:r>
        <w:rPr>
          <w:sz w:val="20"/>
          <w:szCs w:val="20"/>
          <w:lang w:eastAsia="zh-CN"/>
        </w:rPr>
        <w:t xml:space="preserve"> </w:t>
      </w:r>
      <w:r w:rsidRPr="0054089A">
        <w:rPr>
          <w:sz w:val="20"/>
          <w:szCs w:val="20"/>
          <w:u w:val="thick"/>
          <w:lang w:eastAsia="zh-CN"/>
        </w:rPr>
        <w:t>Android App</w:t>
      </w:r>
      <w:r>
        <w:rPr>
          <w:sz w:val="20"/>
          <w:szCs w:val="20"/>
          <w:lang w:eastAsia="zh-CN"/>
        </w:rPr>
        <w:t xml:space="preserve">. The app will then be used by </w:t>
      </w:r>
      <w:r w:rsidR="005F7387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 xml:space="preserve">UniMelb Library for research purposes. </w:t>
      </w:r>
    </w:p>
    <w:p w14:paraId="7BE58A08" w14:textId="60430905" w:rsidR="0008468A" w:rsidRP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The app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s Material Design Components, as well as Google ML Speech API. </w:t>
      </w:r>
      <w:r w:rsidR="00B00994">
        <w:rPr>
          <w:sz w:val="20"/>
          <w:szCs w:val="20"/>
          <w:lang w:eastAsia="zh-CN"/>
        </w:rPr>
        <w:t xml:space="preserve">Well-commented </w:t>
      </w:r>
      <w:r w:rsidR="00326DE5">
        <w:rPr>
          <w:sz w:val="20"/>
          <w:szCs w:val="20"/>
          <w:lang w:eastAsia="zh-CN"/>
        </w:rPr>
        <w:t xml:space="preserve">Java </w:t>
      </w:r>
      <w:r w:rsidR="00B00994">
        <w:rPr>
          <w:sz w:val="20"/>
          <w:szCs w:val="20"/>
          <w:lang w:eastAsia="zh-CN"/>
        </w:rPr>
        <w:t>code and the documentation</w:t>
      </w:r>
      <w:r w:rsidR="00B92861">
        <w:rPr>
          <w:sz w:val="20"/>
          <w:szCs w:val="20"/>
          <w:lang w:eastAsia="zh-CN"/>
        </w:rPr>
        <w:t xml:space="preserve"> are </w:t>
      </w:r>
      <w:r w:rsidR="00B00994">
        <w:rPr>
          <w:sz w:val="20"/>
          <w:szCs w:val="20"/>
          <w:lang w:eastAsia="zh-CN"/>
        </w:rPr>
        <w:t xml:space="preserve">publicly available. </w:t>
      </w:r>
      <w:r w:rsidR="00326DE5">
        <w:rPr>
          <w:sz w:val="20"/>
          <w:szCs w:val="20"/>
          <w:lang w:eastAsia="zh-CN"/>
        </w:rPr>
        <w:t xml:space="preserve">The project is managed using Git. </w:t>
      </w:r>
    </w:p>
    <w:p w14:paraId="397F7896" w14:textId="6765E1DE" w:rsidR="008B2709" w:rsidRPr="00204148" w:rsidRDefault="008B2709" w:rsidP="00BA4812">
      <w:pPr>
        <w:tabs>
          <w:tab w:val="clear" w:pos="9360"/>
          <w:tab w:val="right" w:pos="10512"/>
        </w:tabs>
        <w:rPr>
          <w:sz w:val="20"/>
          <w:szCs w:val="20"/>
          <w:lang w:eastAsia="zh-CN"/>
        </w:rPr>
      </w:pPr>
      <w:r w:rsidRPr="00666171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Pr="00204148">
        <w:rPr>
          <w:sz w:val="20"/>
          <w:szCs w:val="20"/>
          <w:lang w:eastAsia="zh-CN"/>
        </w:rPr>
        <w:t xml:space="preserve">                 </w:t>
      </w:r>
      <w:r w:rsidRPr="00204148">
        <w:rPr>
          <w:b/>
          <w:sz w:val="20"/>
          <w:szCs w:val="20"/>
          <w:lang w:eastAsia="zh-CN"/>
        </w:rPr>
        <w:t>Mentor at School of Information Technology, University of Sydne</w:t>
      </w:r>
      <w:r w:rsidR="001D0822" w:rsidRPr="00204148">
        <w:rPr>
          <w:b/>
          <w:sz w:val="20"/>
          <w:szCs w:val="20"/>
          <w:lang w:eastAsia="zh-CN"/>
        </w:rPr>
        <w:t>y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EC17E0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="001D0822" w:rsidRPr="00204148">
        <w:rPr>
          <w:sz w:val="20"/>
          <w:szCs w:val="20"/>
          <w:lang w:eastAsia="zh-CN"/>
        </w:rPr>
        <w:t>.</w:t>
      </w:r>
      <w:r w:rsidR="00E020F1" w:rsidRPr="00D33B30">
        <w:rPr>
          <w:rFonts w:ascii="Times New Roman" w:hAnsi="Times New Roman" w:cs="Times New Roman"/>
          <w:sz w:val="20"/>
          <w:szCs w:val="20"/>
          <w:lang w:eastAsia="zh-CN"/>
        </w:rPr>
        <w:t>0</w:t>
      </w:r>
      <w:r w:rsidR="001D0822" w:rsidRPr="00D33B30">
        <w:rPr>
          <w:rFonts w:ascii="Times New Roman" w:hAnsi="Times New Roman" w:cs="Times New Roman"/>
          <w:sz w:val="20"/>
          <w:szCs w:val="20"/>
          <w:lang w:eastAsia="zh-CN"/>
        </w:rPr>
        <w:t>3</w:t>
      </w:r>
      <w:r w:rsidR="001D0822" w:rsidRPr="00204148">
        <w:rPr>
          <w:sz w:val="20"/>
          <w:szCs w:val="20"/>
          <w:lang w:eastAsia="zh-CN"/>
        </w:rPr>
        <w:t xml:space="preserve"> – </w:t>
      </w:r>
      <w:r w:rsidR="001D0822" w:rsidRPr="0060090A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="001D0822" w:rsidRPr="00204148">
        <w:rPr>
          <w:sz w:val="20"/>
          <w:szCs w:val="20"/>
          <w:lang w:eastAsia="zh-CN"/>
        </w:rPr>
        <w:t>.</w:t>
      </w:r>
      <w:r w:rsidR="001D0822" w:rsidRPr="00FA3941">
        <w:rPr>
          <w:rFonts w:ascii="Times New Roman" w:hAnsi="Times New Roman" w:cs="Times New Roman"/>
          <w:sz w:val="20"/>
          <w:szCs w:val="20"/>
          <w:lang w:eastAsia="zh-CN"/>
        </w:rPr>
        <w:t>11</w:t>
      </w:r>
    </w:p>
    <w:p w14:paraId="5C86002C" w14:textId="271DA6A5" w:rsidR="00B36F7A" w:rsidRPr="003C1113" w:rsidRDefault="008B2709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Mentor for course INFO</w:t>
      </w:r>
      <w:r w:rsidRPr="00E153BD">
        <w:rPr>
          <w:rFonts w:ascii="Times New Roman" w:hAnsi="Times New Roman" w:cs="Times New Roman"/>
          <w:sz w:val="20"/>
          <w:szCs w:val="20"/>
          <w:lang w:eastAsia="zh-CN"/>
        </w:rPr>
        <w:t>1003</w:t>
      </w:r>
      <w:r w:rsidRPr="003C1113">
        <w:rPr>
          <w:sz w:val="20"/>
          <w:szCs w:val="20"/>
          <w:lang w:eastAsia="zh-CN"/>
        </w:rPr>
        <w:t xml:space="preserve"> Website Design, INFO</w:t>
      </w:r>
      <w:r w:rsidRPr="00A57EA8">
        <w:rPr>
          <w:rFonts w:ascii="Times New Roman" w:hAnsi="Times New Roman" w:cs="Times New Roman"/>
          <w:sz w:val="20"/>
          <w:szCs w:val="20"/>
          <w:lang w:eastAsia="zh-CN"/>
        </w:rPr>
        <w:t>1103</w:t>
      </w:r>
      <w:r w:rsidRPr="003C1113">
        <w:rPr>
          <w:sz w:val="20"/>
          <w:szCs w:val="20"/>
          <w:lang w:eastAsia="zh-CN"/>
        </w:rPr>
        <w:t xml:space="preserve"> Java Programming </w:t>
      </w:r>
      <w:r w:rsidRPr="003C1113">
        <w:rPr>
          <w:noProof/>
          <w:sz w:val="20"/>
          <w:szCs w:val="20"/>
          <w:lang w:eastAsia="zh-CN"/>
        </w:rPr>
        <w:t>and</w:t>
      </w:r>
      <w:r w:rsidRPr="003C1113">
        <w:rPr>
          <w:sz w:val="20"/>
          <w:szCs w:val="20"/>
          <w:lang w:eastAsia="zh-CN"/>
        </w:rPr>
        <w:t xml:space="preserve"> INFO</w:t>
      </w:r>
      <w:r w:rsidRPr="00BC4EE9">
        <w:rPr>
          <w:rFonts w:ascii="Times New Roman" w:hAnsi="Times New Roman" w:cs="Times New Roman"/>
          <w:sz w:val="20"/>
          <w:szCs w:val="20"/>
          <w:lang w:eastAsia="zh-CN"/>
        </w:rPr>
        <w:t>1105</w:t>
      </w:r>
      <w:r w:rsidRPr="003C1113">
        <w:rPr>
          <w:sz w:val="20"/>
          <w:szCs w:val="20"/>
          <w:lang w:eastAsia="zh-CN"/>
        </w:rPr>
        <w:t xml:space="preserve"> Data Structure</w:t>
      </w:r>
      <w:r w:rsidR="00310B0A" w:rsidRPr="003C1113">
        <w:rPr>
          <w:sz w:val="20"/>
          <w:szCs w:val="20"/>
          <w:lang w:eastAsia="zh-CN"/>
        </w:rPr>
        <w:t>s</w:t>
      </w:r>
      <w:r w:rsidRPr="003C1113">
        <w:rPr>
          <w:sz w:val="20"/>
          <w:szCs w:val="20"/>
          <w:lang w:eastAsia="zh-CN"/>
        </w:rPr>
        <w:t>.</w:t>
      </w:r>
    </w:p>
    <w:p w14:paraId="6A41EAFB" w14:textId="028DD768" w:rsidR="008B2709" w:rsidRPr="003C1113" w:rsidRDefault="00B36F7A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H</w:t>
      </w:r>
      <w:r w:rsidR="008B2709" w:rsidRPr="003C1113">
        <w:rPr>
          <w:sz w:val="20"/>
          <w:szCs w:val="20"/>
          <w:lang w:eastAsia="zh-CN"/>
        </w:rPr>
        <w:t>elp tutor to answer questions, share my experience with students, demonstrat</w:t>
      </w:r>
      <w:r w:rsidR="00467698">
        <w:rPr>
          <w:sz w:val="20"/>
          <w:szCs w:val="20"/>
          <w:lang w:eastAsia="zh-CN"/>
        </w:rPr>
        <w:t>ing</w:t>
      </w:r>
      <w:r w:rsidR="008B2709" w:rsidRPr="003C1113">
        <w:rPr>
          <w:sz w:val="20"/>
          <w:szCs w:val="20"/>
          <w:lang w:eastAsia="zh-CN"/>
        </w:rPr>
        <w:t xml:space="preserve"> </w:t>
      </w:r>
      <w:r w:rsidR="00F92743">
        <w:rPr>
          <w:sz w:val="20"/>
          <w:szCs w:val="20"/>
          <w:lang w:eastAsia="zh-CN"/>
        </w:rPr>
        <w:t>excellent</w:t>
      </w:r>
      <w:r w:rsidR="008B2709" w:rsidRPr="003C1113">
        <w:rPr>
          <w:sz w:val="20"/>
          <w:szCs w:val="20"/>
          <w:lang w:eastAsia="zh-CN"/>
        </w:rPr>
        <w:t xml:space="preserve"> communication skill and interpersonal skill. </w:t>
      </w:r>
    </w:p>
    <w:p w14:paraId="27F3C9C0" w14:textId="77777777" w:rsidR="00A7182C" w:rsidRPr="00A7182C" w:rsidRDefault="00A7182C" w:rsidP="0036315A">
      <w:pPr>
        <w:jc w:val="both"/>
        <w:rPr>
          <w:sz w:val="2"/>
          <w:szCs w:val="2"/>
          <w:lang w:eastAsia="zh-CN"/>
        </w:rPr>
      </w:pPr>
    </w:p>
    <w:p w14:paraId="5AFFBFE4" w14:textId="0CD32327" w:rsidR="00956917" w:rsidRPr="00A25EEE" w:rsidRDefault="002C2FD8" w:rsidP="001B1C8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Project</w:t>
      </w:r>
    </w:p>
    <w:p w14:paraId="2C1DAC5E" w14:textId="47E34A75" w:rsidR="003A61F4" w:rsidRDefault="00F60CA6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noProof/>
          <w:sz w:val="20"/>
          <w:szCs w:val="20"/>
          <w:lang w:eastAsia="zh-CN"/>
        </w:rPr>
        <w:t xml:space="preserve">Kaggle </w:t>
      </w:r>
      <w:r w:rsidR="003A61F4">
        <w:rPr>
          <w:rStyle w:val="NormalBold"/>
          <w:noProof/>
          <w:sz w:val="20"/>
          <w:szCs w:val="20"/>
          <w:lang w:eastAsia="zh-CN"/>
        </w:rPr>
        <w:t xml:space="preserve">Twitter </w:t>
      </w:r>
      <w:r>
        <w:rPr>
          <w:rStyle w:val="NormalBold"/>
          <w:noProof/>
          <w:sz w:val="20"/>
          <w:szCs w:val="20"/>
          <w:lang w:eastAsia="zh-CN"/>
        </w:rPr>
        <w:t>Author Attribution</w:t>
      </w:r>
      <w:r w:rsidR="009A7F33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A61F4">
        <w:rPr>
          <w:rStyle w:val="NormalBold"/>
          <w:b w:val="0"/>
          <w:sz w:val="20"/>
          <w:szCs w:val="20"/>
          <w:lang w:eastAsia="zh-CN"/>
        </w:rPr>
        <w:tab/>
      </w:r>
      <w:r w:rsidR="003A61F4" w:rsidRPr="00A75932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3A61F4">
        <w:rPr>
          <w:rStyle w:val="NormalBold"/>
          <w:b w:val="0"/>
          <w:sz w:val="20"/>
          <w:szCs w:val="20"/>
          <w:lang w:eastAsia="zh-CN"/>
        </w:rPr>
        <w:t>.</w:t>
      </w:r>
      <w:r w:rsidR="003A61F4" w:rsidRPr="005538F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7</w:t>
      </w:r>
      <w:r w:rsidR="003A61F4">
        <w:rPr>
          <w:rStyle w:val="NormalBold"/>
          <w:b w:val="0"/>
          <w:sz w:val="20"/>
          <w:szCs w:val="20"/>
          <w:lang w:eastAsia="zh-CN"/>
        </w:rPr>
        <w:t xml:space="preserve"> – </w:t>
      </w:r>
      <w:r w:rsidR="003A61F4" w:rsidRPr="0081468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3A61F4">
        <w:rPr>
          <w:rStyle w:val="NormalBold"/>
          <w:b w:val="0"/>
          <w:sz w:val="20"/>
          <w:szCs w:val="20"/>
          <w:lang w:eastAsia="zh-CN"/>
        </w:rPr>
        <w:t>.</w:t>
      </w:r>
      <w:r w:rsidR="003A61F4" w:rsidRPr="00E21687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9</w:t>
      </w:r>
    </w:p>
    <w:p w14:paraId="03FD1F5F" w14:textId="2C7B7B03" w:rsidR="00303D7F" w:rsidRPr="00F42822" w:rsidRDefault="003A61F4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 xml:space="preserve">Use Python to clean and process </w:t>
      </w:r>
      <w:r w:rsidRPr="00A37874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300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k Tweets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, conduct 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feature engineer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and feature selection. Uti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e SMOTE </w:t>
      </w:r>
      <w:r w:rsidR="009C241F">
        <w:rPr>
          <w:rStyle w:val="NormalBold"/>
          <w:b w:val="0"/>
          <w:sz w:val="20"/>
          <w:szCs w:val="20"/>
          <w:lang w:eastAsia="zh-CN"/>
        </w:rPr>
        <w:t xml:space="preserve">algorithm 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to solve the sample imbalance problem. </w:t>
      </w:r>
    </w:p>
    <w:p w14:paraId="0310B82C" w14:textId="01D8FF58" w:rsidR="00033221" w:rsidRDefault="00033221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>Experiment</w:t>
      </w:r>
      <w:r w:rsidR="00E521CC">
        <w:rPr>
          <w:rStyle w:val="NormalBold"/>
          <w:b w:val="0"/>
          <w:sz w:val="20"/>
          <w:szCs w:val="20"/>
          <w:lang w:eastAsia="zh-CN"/>
        </w:rPr>
        <w:t>ing</w:t>
      </w:r>
      <w:r w:rsidR="0013018A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>algorithms includ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SVM, RF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CNN</w:t>
      </w:r>
      <w:proofErr w:type="spellEnd"/>
      <w:r w:rsidRPr="00F42822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RNN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nd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FastText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. </w:t>
      </w:r>
      <w:r w:rsidR="00810036" w:rsidRPr="00F42822">
        <w:rPr>
          <w:rStyle w:val="NormalBold"/>
          <w:b w:val="0"/>
          <w:sz w:val="20"/>
          <w:szCs w:val="20"/>
          <w:lang w:eastAsia="zh-CN"/>
        </w:rPr>
        <w:t xml:space="preserve">Successfully 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achieve </w:t>
      </w:r>
      <w:r w:rsidR="001826E3" w:rsidRPr="00B77F19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3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% classification accuracy, and rank </w:t>
      </w:r>
      <w:r w:rsidR="001826E3" w:rsidRPr="0055464F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>/</w:t>
      </w:r>
      <w:r w:rsidR="001826E3" w:rsidRPr="00846779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 on Kaggle.</w:t>
      </w:r>
      <w:r w:rsidR="00FD4EB2">
        <w:rPr>
          <w:rStyle w:val="NormalBold"/>
          <w:b w:val="0"/>
          <w:sz w:val="20"/>
          <w:szCs w:val="20"/>
          <w:lang w:eastAsia="zh-CN"/>
        </w:rPr>
        <w:t xml:space="preserve"> </w:t>
      </w:r>
    </w:p>
    <w:p w14:paraId="3F4B344D" w14:textId="2D9CBACA" w:rsidR="00A602F1" w:rsidRPr="00706C8B" w:rsidRDefault="00175FE8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proofErr w:type="spellStart"/>
      <w:r w:rsidRPr="00175FE8">
        <w:rPr>
          <w:rStyle w:val="NormalBold"/>
          <w:bCs/>
          <w:sz w:val="20"/>
          <w:szCs w:val="20"/>
          <w:lang w:eastAsia="zh-CN"/>
        </w:rPr>
        <w:t>BitBox</w:t>
      </w:r>
      <w:proofErr w:type="spellEnd"/>
      <w:r w:rsidRPr="00175FE8">
        <w:rPr>
          <w:rStyle w:val="NormalBold"/>
          <w:bCs/>
          <w:sz w:val="20"/>
          <w:szCs w:val="20"/>
          <w:lang w:eastAsia="zh-CN"/>
        </w:rPr>
        <w:t xml:space="preserve"> Distributed File System</w:t>
      </w:r>
      <w:r w:rsidR="009B6E92">
        <w:rPr>
          <w:rStyle w:val="NormalBold"/>
          <w:bCs/>
          <w:sz w:val="20"/>
          <w:szCs w:val="20"/>
          <w:lang w:eastAsia="zh-CN"/>
        </w:rPr>
        <w:tab/>
      </w:r>
      <w:r w:rsidR="009B6E92" w:rsidRPr="00E74522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.</w:t>
      </w:r>
      <w:r w:rsidR="009B6E92" w:rsidRPr="007D225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3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-</w:t>
      </w:r>
      <w:r w:rsidR="009B6E92" w:rsidRPr="00A4193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.</w:t>
      </w:r>
      <w:r w:rsidR="009B6E92" w:rsidRPr="00A4193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6</w:t>
      </w:r>
    </w:p>
    <w:p w14:paraId="446D3A58" w14:textId="2ED1A3F5" w:rsidR="00A93EFB" w:rsidRDefault="00706C8B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706C8B">
        <w:rPr>
          <w:rStyle w:val="NormalBold"/>
          <w:b w:val="0"/>
          <w:sz w:val="20"/>
          <w:szCs w:val="20"/>
          <w:lang w:eastAsia="zh-CN"/>
        </w:rPr>
        <w:t>Use</w:t>
      </w:r>
      <w:r w:rsidR="00B07726">
        <w:rPr>
          <w:rStyle w:val="NormalBold"/>
          <w:b w:val="0"/>
          <w:sz w:val="20"/>
          <w:szCs w:val="20"/>
          <w:lang w:eastAsia="zh-CN"/>
        </w:rPr>
        <w:t xml:space="preserve"> Java to implement a distributed file system, capable of synchron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ing file directories between peers in a decentra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ed network</w:t>
      </w:r>
      <w:r w:rsidR="0075461F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00EEEF8" w14:textId="5D7960DA" w:rsidR="0075461F" w:rsidRPr="00706C8B" w:rsidRDefault="00901B64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Clients can securely communicate with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="00D55FE6">
        <w:rPr>
          <w:rStyle w:val="NormalBold"/>
          <w:b w:val="0"/>
          <w:sz w:val="20"/>
          <w:szCs w:val="20"/>
          <w:lang w:eastAsia="zh-CN"/>
        </w:rPr>
        <w:t>BitBox</w:t>
      </w:r>
      <w:proofErr w:type="spellEnd"/>
      <w:r w:rsidR="00D55FE6">
        <w:rPr>
          <w:rStyle w:val="NormalBold"/>
          <w:b w:val="0"/>
          <w:sz w:val="20"/>
          <w:szCs w:val="20"/>
          <w:lang w:eastAsia="zh-CN"/>
        </w:rPr>
        <w:t xml:space="preserve"> peers, using </w:t>
      </w:r>
      <w:r w:rsidR="002A2485">
        <w:rPr>
          <w:rStyle w:val="NormalBold"/>
          <w:b w:val="0"/>
          <w:sz w:val="20"/>
          <w:szCs w:val="20"/>
          <w:lang w:eastAsia="zh-CN"/>
        </w:rPr>
        <w:t xml:space="preserve">RSA </w:t>
      </w:r>
      <w:r w:rsidR="00D55FE6">
        <w:rPr>
          <w:rStyle w:val="NormalBold"/>
          <w:b w:val="0"/>
          <w:sz w:val="20"/>
          <w:szCs w:val="20"/>
          <w:lang w:eastAsia="zh-CN"/>
        </w:rPr>
        <w:t>public-private key c</w:t>
      </w:r>
      <w:r w:rsidR="00B91068">
        <w:rPr>
          <w:rStyle w:val="NormalBold"/>
          <w:b w:val="0"/>
          <w:sz w:val="20"/>
          <w:szCs w:val="20"/>
          <w:lang w:eastAsia="zh-CN"/>
        </w:rPr>
        <w:t>r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yptography. </w:t>
      </w:r>
    </w:p>
    <w:p w14:paraId="20426DA5" w14:textId="77777777" w:rsidR="00CD6C18" w:rsidRPr="00CD6C18" w:rsidRDefault="00CD6C18" w:rsidP="00CD6C18">
      <w:pPr>
        <w:spacing w:before="80" w:after="80"/>
        <w:jc w:val="both"/>
        <w:rPr>
          <w:rStyle w:val="NormalBold"/>
          <w:b w:val="0"/>
          <w:sz w:val="2"/>
          <w:szCs w:val="2"/>
          <w:lang w:eastAsia="zh-CN"/>
        </w:rPr>
      </w:pPr>
    </w:p>
    <w:p w14:paraId="37642BAB" w14:textId="70ABD7D1" w:rsidR="00F107FB" w:rsidRPr="00A25EEE" w:rsidRDefault="008F349E" w:rsidP="00F107FB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Technical Ability</w:t>
      </w:r>
    </w:p>
    <w:p w14:paraId="17E62767" w14:textId="0E75669B" w:rsidR="00FF7183" w:rsidRPr="00204148" w:rsidRDefault="005875AF" w:rsidP="00F638FA">
      <w:pPr>
        <w:tabs>
          <w:tab w:val="clear" w:pos="9360"/>
          <w:tab w:val="left" w:pos="1870"/>
        </w:tabs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Programming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>
        <w:rPr>
          <w:rStyle w:val="NormalBold"/>
          <w:b w:val="0"/>
          <w:bCs/>
          <w:sz w:val="20"/>
          <w:szCs w:val="20"/>
          <w:lang w:eastAsia="zh-CN"/>
        </w:rPr>
        <w:t>–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Mainly use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Python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(NumPy, NLTK, Matplotlib, </w:t>
      </w:r>
      <w:proofErr w:type="spellStart"/>
      <w:r w:rsidR="00F638FA">
        <w:rPr>
          <w:rStyle w:val="NormalBold"/>
          <w:b w:val="0"/>
          <w:sz w:val="20"/>
          <w:szCs w:val="20"/>
          <w:lang w:eastAsia="zh-CN"/>
        </w:rPr>
        <w:t>Sklearn</w:t>
      </w:r>
      <w:proofErr w:type="spellEnd"/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="00F638FA">
        <w:rPr>
          <w:rStyle w:val="NormalBold"/>
          <w:b w:val="0"/>
          <w:sz w:val="20"/>
          <w:szCs w:val="20"/>
          <w:lang w:eastAsia="zh-CN"/>
        </w:rPr>
        <w:t>PyTorch</w:t>
      </w:r>
      <w:proofErr w:type="spellEnd"/>
      <w:r w:rsidR="00F638FA">
        <w:rPr>
          <w:rStyle w:val="NormalBold"/>
          <w:b w:val="0"/>
          <w:sz w:val="20"/>
          <w:szCs w:val="20"/>
          <w:lang w:eastAsia="zh-CN"/>
        </w:rPr>
        <w:t>, Pandas etc.)</w:t>
      </w:r>
      <w:r w:rsidR="0054089A">
        <w:rPr>
          <w:rStyle w:val="NormalBold"/>
          <w:b w:val="0"/>
          <w:sz w:val="20"/>
          <w:szCs w:val="20"/>
          <w:lang w:eastAsia="zh-CN"/>
        </w:rPr>
        <w:t>,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Java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SQL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R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 (hypothesis testing, statistical analysis, plotting, time series analysis</w:t>
      </w:r>
      <w:r w:rsidR="00E8019D">
        <w:rPr>
          <w:rStyle w:val="NormalBold"/>
          <w:b w:val="0"/>
          <w:sz w:val="20"/>
          <w:szCs w:val="20"/>
          <w:lang w:val="en-US" w:eastAsia="zh-CN"/>
        </w:rPr>
        <w:t>,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 etc.), a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ble to use C, </w:t>
      </w:r>
      <w:r w:rsidR="00F638FA">
        <w:rPr>
          <w:rStyle w:val="NormalBold"/>
          <w:b w:val="0"/>
          <w:sz w:val="20"/>
          <w:szCs w:val="20"/>
          <w:lang w:eastAsia="zh-CN"/>
        </w:rPr>
        <w:t>Haskell, and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MATLAB</w:t>
      </w:r>
      <w:r w:rsidR="00F638FA">
        <w:rPr>
          <w:rStyle w:val="NormalBold"/>
          <w:b w:val="0"/>
          <w:sz w:val="20"/>
          <w:szCs w:val="20"/>
          <w:lang w:eastAsia="zh-CN"/>
        </w:rPr>
        <w:t>.</w:t>
      </w:r>
    </w:p>
    <w:p w14:paraId="345A4D13" w14:textId="747A328F" w:rsidR="00006CE9" w:rsidRPr="00204148" w:rsidRDefault="006F6F39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Cs/>
          <w:sz w:val="20"/>
          <w:szCs w:val="20"/>
          <w:lang w:eastAsia="zh-CN"/>
        </w:rPr>
        <w:t>Technical Skills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DA0FF9">
        <w:rPr>
          <w:rStyle w:val="NormalBold"/>
          <w:b w:val="0"/>
          <w:sz w:val="20"/>
          <w:szCs w:val="20"/>
          <w:lang w:eastAsia="zh-CN"/>
        </w:rPr>
        <w:t>–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3E141B">
        <w:rPr>
          <w:rStyle w:val="NormalBold"/>
          <w:b w:val="0"/>
          <w:sz w:val="20"/>
          <w:szCs w:val="20"/>
          <w:lang w:eastAsia="zh-CN"/>
        </w:rPr>
        <w:t>Database</w:t>
      </w:r>
      <w:r w:rsidR="00930CD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Data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ining, </w:t>
      </w:r>
      <w:r w:rsidR="006E65D2">
        <w:rPr>
          <w:rStyle w:val="NormalBold"/>
          <w:b w:val="0"/>
          <w:sz w:val="20"/>
          <w:szCs w:val="20"/>
          <w:lang w:eastAsia="zh-CN"/>
        </w:rPr>
        <w:t>D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ta </w:t>
      </w:r>
      <w:r w:rsidR="006E65D2">
        <w:rPr>
          <w:rStyle w:val="NormalBold"/>
          <w:b w:val="0"/>
          <w:sz w:val="20"/>
          <w:szCs w:val="20"/>
          <w:lang w:eastAsia="zh-CN"/>
        </w:rPr>
        <w:t>A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nalysis, </w:t>
      </w:r>
      <w:r w:rsidR="006E65D2">
        <w:rPr>
          <w:rStyle w:val="NormalBold"/>
          <w:b w:val="0"/>
          <w:sz w:val="20"/>
          <w:szCs w:val="20"/>
          <w:lang w:eastAsia="zh-CN"/>
        </w:rPr>
        <w:t>S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tatistics,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chine </w:t>
      </w:r>
      <w:r w:rsidR="006E65D2">
        <w:rPr>
          <w:rStyle w:val="NormalBold"/>
          <w:b w:val="0"/>
          <w:sz w:val="20"/>
          <w:szCs w:val="20"/>
          <w:lang w:eastAsia="zh-CN"/>
        </w:rPr>
        <w:t>L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>earning</w:t>
      </w:r>
      <w:r w:rsidR="00273E2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767F25">
        <w:rPr>
          <w:rStyle w:val="NormalBold"/>
          <w:b w:val="0"/>
          <w:sz w:val="20"/>
          <w:szCs w:val="20"/>
          <w:lang w:eastAsia="zh-CN"/>
        </w:rPr>
        <w:t xml:space="preserve">Deep Learning, </w:t>
      </w:r>
      <w:r w:rsidR="00273E2B">
        <w:rPr>
          <w:rStyle w:val="NormalBold"/>
          <w:b w:val="0"/>
          <w:sz w:val="20"/>
          <w:szCs w:val="20"/>
          <w:lang w:eastAsia="zh-CN"/>
        </w:rPr>
        <w:t>Distributed Systems</w:t>
      </w:r>
      <w:r w:rsidR="006E65D2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177A9C32" w14:textId="77777777" w:rsidR="00CD6C18" w:rsidRPr="00CD6C18" w:rsidRDefault="00CD6C18" w:rsidP="003F34BE">
      <w:pPr>
        <w:rPr>
          <w:b/>
          <w:bCs/>
          <w:sz w:val="2"/>
          <w:szCs w:val="2"/>
          <w:lang w:eastAsia="zh-CN"/>
        </w:rPr>
      </w:pPr>
    </w:p>
    <w:p w14:paraId="216D26BC" w14:textId="1F044899" w:rsidR="00854C84" w:rsidRPr="00A25EEE" w:rsidRDefault="004A5425" w:rsidP="00854C84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Language Ability</w:t>
      </w:r>
    </w:p>
    <w:p w14:paraId="3C17BD6E" w14:textId="6500CF89" w:rsidR="00944818" w:rsidRPr="00204148" w:rsidRDefault="002D5218" w:rsidP="00E15D50">
      <w:pPr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sz w:val="20"/>
          <w:szCs w:val="20"/>
          <w:lang w:eastAsia="zh-CN"/>
        </w:rPr>
        <w:t>C</w:t>
      </w:r>
      <w:r w:rsidR="00ED3213" w:rsidRPr="00204148">
        <w:rPr>
          <w:rStyle w:val="NormalBold"/>
          <w:sz w:val="20"/>
          <w:szCs w:val="20"/>
          <w:lang w:eastAsia="zh-CN"/>
        </w:rPr>
        <w:t>hinese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</w:t>
      </w:r>
      <w:r w:rsidRPr="00204148">
        <w:rPr>
          <w:rStyle w:val="NormalBold"/>
          <w:b w:val="0"/>
          <w:sz w:val="20"/>
          <w:szCs w:val="20"/>
          <w:lang w:eastAsia="zh-CN"/>
        </w:rPr>
        <w:t>Native Speaker</w:t>
      </w:r>
    </w:p>
    <w:p w14:paraId="5526EE9F" w14:textId="3D6DF21F" w:rsidR="007F3C2C" w:rsidRDefault="00630209" w:rsidP="00E15D50">
      <w:pPr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English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 </w:t>
      </w:r>
      <w:r w:rsidR="0035517B" w:rsidRPr="00D45F81">
        <w:rPr>
          <w:rStyle w:val="NormalBold"/>
          <w:b w:val="0"/>
          <w:sz w:val="20"/>
          <w:szCs w:val="20"/>
          <w:u w:val="thick"/>
          <w:lang w:eastAsia="zh-CN"/>
        </w:rPr>
        <w:t>IELTS Academic</w:t>
      </w:r>
      <w:r w:rsidR="001211A8" w:rsidRPr="00D45F81">
        <w:rPr>
          <w:rStyle w:val="NormalBold"/>
          <w:b w:val="0"/>
          <w:sz w:val="20"/>
          <w:szCs w:val="20"/>
          <w:u w:val="thick"/>
          <w:lang w:eastAsia="zh-CN"/>
        </w:rPr>
        <w:t xml:space="preserve"> </w:t>
      </w:r>
      <w:r w:rsidR="004A76EC" w:rsidRPr="00D45F81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7</w:t>
      </w:r>
      <w:r w:rsidR="004A76EC" w:rsidRPr="00D45F81">
        <w:rPr>
          <w:rStyle w:val="NormalBold"/>
          <w:b w:val="0"/>
          <w:sz w:val="20"/>
          <w:szCs w:val="20"/>
          <w:u w:val="thick"/>
          <w:lang w:eastAsia="zh-CN"/>
        </w:rPr>
        <w:t>.</w:t>
      </w:r>
      <w:r w:rsidR="004A76EC" w:rsidRPr="00D45F81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with reading </w:t>
      </w:r>
      <w:r w:rsidR="00A90952" w:rsidRPr="00EB5516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8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EB5516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listening </w:t>
      </w:r>
      <w:r w:rsidR="00A90952" w:rsidRPr="00D2069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8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D2069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speaking </w:t>
      </w:r>
      <w:r w:rsidR="00A90952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 and w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 xml:space="preserve">riting </w:t>
      </w:r>
      <w:r w:rsidR="007F3C2C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7F3C2C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</w:p>
    <w:p w14:paraId="1D11B162" w14:textId="44166982" w:rsidR="00764C17" w:rsidRPr="00204148" w:rsidRDefault="00764C17" w:rsidP="00764C17">
      <w:pPr>
        <w:tabs>
          <w:tab w:val="clear" w:pos="9360"/>
          <w:tab w:val="left" w:pos="1321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>CET</w:t>
      </w:r>
      <w:r w:rsidRPr="00464E0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4</w:t>
      </w:r>
      <w:r>
        <w:rPr>
          <w:rStyle w:val="NormalBold"/>
          <w:b w:val="0"/>
          <w:sz w:val="20"/>
          <w:szCs w:val="20"/>
          <w:lang w:eastAsia="zh-CN"/>
        </w:rPr>
        <w:t xml:space="preserve"> overall </w:t>
      </w:r>
      <w:r w:rsidRPr="00464E0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65</w:t>
      </w:r>
      <w:r>
        <w:rPr>
          <w:rStyle w:val="NormalBold"/>
          <w:b w:val="0"/>
          <w:sz w:val="20"/>
          <w:szCs w:val="20"/>
          <w:lang w:eastAsia="zh-CN"/>
        </w:rPr>
        <w:t xml:space="preserve">, achieved </w:t>
      </w:r>
      <w:r w:rsidR="00AF5F8D">
        <w:rPr>
          <w:rStyle w:val="NormalBold"/>
          <w:b w:val="0"/>
          <w:sz w:val="20"/>
          <w:szCs w:val="20"/>
          <w:lang w:eastAsia="zh-CN"/>
        </w:rPr>
        <w:t xml:space="preserve">a 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full mark in reading</w:t>
      </w:r>
      <w:r w:rsidR="006920ED" w:rsidRPr="006920ED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6920ED">
        <w:rPr>
          <w:rStyle w:val="NormalBold"/>
          <w:b w:val="0"/>
          <w:sz w:val="20"/>
          <w:szCs w:val="20"/>
          <w:u w:val="thick"/>
          <w:lang w:eastAsia="zh-CN"/>
        </w:rPr>
        <w:t>pass during semester 1 in undergraduate year 1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</w:p>
    <w:p w14:paraId="5960E960" w14:textId="2BF6F504" w:rsidR="006C36A7" w:rsidRDefault="005C7E70" w:rsidP="00C650F4">
      <w:pPr>
        <w:spacing w:before="80" w:after="80"/>
        <w:ind w:left="1260" w:hanging="12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  <w:lang w:eastAsia="zh-CN"/>
        </w:rPr>
        <w:t xml:space="preserve">                           </w:t>
      </w:r>
      <w:r w:rsidR="004865DD" w:rsidRPr="007F6DFF">
        <w:rPr>
          <w:rStyle w:val="NormalBold"/>
          <w:b w:val="0"/>
          <w:sz w:val="20"/>
          <w:szCs w:val="20"/>
          <w:u w:val="thick"/>
          <w:lang w:eastAsia="zh-CN"/>
        </w:rPr>
        <w:t>Oversea study experience</w:t>
      </w:r>
      <w:r w:rsidR="004865DD">
        <w:rPr>
          <w:rStyle w:val="NormalBold"/>
          <w:b w:val="0"/>
          <w:sz w:val="20"/>
          <w:szCs w:val="20"/>
          <w:lang w:eastAsia="zh-CN"/>
        </w:rPr>
        <w:t xml:space="preserve">, 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studied in Sydney Australia for </w:t>
      </w:r>
      <w:r w:rsidR="00C650F4">
        <w:rPr>
          <w:rStyle w:val="NormalBold"/>
          <w:b w:val="0"/>
          <w:sz w:val="20"/>
          <w:szCs w:val="20"/>
          <w:lang w:eastAsia="zh-CN"/>
        </w:rPr>
        <w:t>3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years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and Melbourne Australia for</w:t>
      </w:r>
      <w:r w:rsidR="00C650F4">
        <w:rPr>
          <w:rStyle w:val="NormalBold"/>
          <w:b w:val="0"/>
          <w:sz w:val="20"/>
          <w:szCs w:val="20"/>
          <w:lang w:eastAsia="zh-CN"/>
        </w:rPr>
        <w:t xml:space="preserve"> 2 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>year</w:t>
      </w:r>
      <w:r w:rsidR="00B00994">
        <w:rPr>
          <w:rStyle w:val="NormalBold"/>
          <w:b w:val="0"/>
          <w:sz w:val="20"/>
          <w:szCs w:val="20"/>
          <w:lang w:eastAsia="zh-CN"/>
        </w:rPr>
        <w:t xml:space="preserve">s. </w:t>
      </w:r>
    </w:p>
    <w:p w14:paraId="03B4D580" w14:textId="77777777" w:rsidR="003A6D9A" w:rsidRPr="00204148" w:rsidRDefault="003A6D9A" w:rsidP="00C650F4">
      <w:pPr>
        <w:spacing w:before="80" w:after="80"/>
        <w:ind w:left="1260" w:hanging="1260"/>
        <w:rPr>
          <w:sz w:val="20"/>
          <w:szCs w:val="20"/>
          <w:lang w:eastAsia="zh-CN"/>
        </w:rPr>
      </w:pPr>
    </w:p>
    <w:sectPr w:rsidR="003A6D9A" w:rsidRPr="00204148" w:rsidSect="006F0359">
      <w:headerReference w:type="default" r:id="rId14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9C22E9" w14:textId="77777777" w:rsidR="00E21338" w:rsidRDefault="00E21338" w:rsidP="00950AB5">
      <w:pPr>
        <w:spacing w:before="0" w:after="0"/>
      </w:pPr>
      <w:r>
        <w:separator/>
      </w:r>
    </w:p>
  </w:endnote>
  <w:endnote w:type="continuationSeparator" w:id="0">
    <w:p w14:paraId="23CECF5D" w14:textId="77777777" w:rsidR="00E21338" w:rsidRDefault="00E21338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华文仿宋">
    <w:altName w:val="STFa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575FAC" w14:textId="77777777" w:rsidR="00E21338" w:rsidRDefault="00E21338" w:rsidP="00950AB5">
      <w:pPr>
        <w:spacing w:before="0" w:after="0"/>
      </w:pPr>
      <w:r>
        <w:separator/>
      </w:r>
    </w:p>
  </w:footnote>
  <w:footnote w:type="continuationSeparator" w:id="0">
    <w:p w14:paraId="781D4CAE" w14:textId="77777777" w:rsidR="00E21338" w:rsidRDefault="00E21338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97BFB" w14:textId="378CB732" w:rsidR="00A40303" w:rsidRDefault="00A40303" w:rsidP="00A40303">
    <w:pPr>
      <w:pStyle w:val="Header"/>
      <w:tabs>
        <w:tab w:val="clear" w:pos="4680"/>
        <w:tab w:val="clear" w:pos="9360"/>
        <w:tab w:val="center" w:pos="5256"/>
        <w:tab w:val="right" w:pos="10512"/>
      </w:tabs>
      <w:rPr>
        <w:lang w:eastAsia="zh-CN"/>
      </w:rPr>
    </w:pPr>
    <w:r>
      <w:t>J</w:t>
    </w:r>
    <w:r>
      <w:rPr>
        <w:rFonts w:hint="eastAsia"/>
        <w:lang w:eastAsia="zh-CN"/>
      </w:rPr>
      <w:t>iashu</w:t>
    </w:r>
    <w:r>
      <w:t xml:space="preserve"> Wu</w:t>
    </w:r>
    <w:r>
      <w:tab/>
      <w:t>R</w:t>
    </w:r>
    <w:r w:rsidR="00C34A51" w:rsidRPr="00C34A51">
      <w:t>é</w:t>
    </w:r>
    <w:r>
      <w:t>sum</w:t>
    </w:r>
    <w:r w:rsidR="00C34A51" w:rsidRPr="00C34A51">
      <w:t>é</w:t>
    </w:r>
    <w:r>
      <w:tab/>
    </w:r>
    <w:r w:rsidRPr="0037175F">
      <w:rPr>
        <w:rFonts w:ascii="Times New Roman" w:hAnsi="Times New Roman" w:cs="Times New Roman"/>
      </w:rPr>
      <w:t>2021.0</w:t>
    </w:r>
    <w:r w:rsidR="00EC6C63">
      <w:rPr>
        <w:rFonts w:ascii="Times New Roman" w:hAnsi="Times New Roman" w:cs="Times New Roman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828D5"/>
    <w:multiLevelType w:val="hybridMultilevel"/>
    <w:tmpl w:val="43E8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C0B6B"/>
    <w:multiLevelType w:val="hybridMultilevel"/>
    <w:tmpl w:val="98962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51F2F"/>
    <w:multiLevelType w:val="hybridMultilevel"/>
    <w:tmpl w:val="2A70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373B6"/>
    <w:multiLevelType w:val="hybridMultilevel"/>
    <w:tmpl w:val="C0702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52CFA"/>
    <w:multiLevelType w:val="hybridMultilevel"/>
    <w:tmpl w:val="63927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A2C7F"/>
    <w:multiLevelType w:val="hybridMultilevel"/>
    <w:tmpl w:val="70A6F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97593"/>
    <w:multiLevelType w:val="hybridMultilevel"/>
    <w:tmpl w:val="CAC8E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9" w15:restartNumberingAfterBreak="0">
    <w:nsid w:val="57A9456E"/>
    <w:multiLevelType w:val="hybridMultilevel"/>
    <w:tmpl w:val="AF5CF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"/>
  </w:num>
  <w:num w:numId="3">
    <w:abstractNumId w:val="6"/>
  </w:num>
  <w:num w:numId="4">
    <w:abstractNumId w:val="20"/>
  </w:num>
  <w:num w:numId="5">
    <w:abstractNumId w:val="18"/>
  </w:num>
  <w:num w:numId="6">
    <w:abstractNumId w:val="10"/>
  </w:num>
  <w:num w:numId="7">
    <w:abstractNumId w:val="11"/>
  </w:num>
  <w:num w:numId="8">
    <w:abstractNumId w:val="7"/>
  </w:num>
  <w:num w:numId="9">
    <w:abstractNumId w:val="0"/>
  </w:num>
  <w:num w:numId="10">
    <w:abstractNumId w:val="21"/>
  </w:num>
  <w:num w:numId="11">
    <w:abstractNumId w:val="16"/>
  </w:num>
  <w:num w:numId="12">
    <w:abstractNumId w:val="15"/>
  </w:num>
  <w:num w:numId="13">
    <w:abstractNumId w:val="3"/>
  </w:num>
  <w:num w:numId="14">
    <w:abstractNumId w:val="13"/>
  </w:num>
  <w:num w:numId="15">
    <w:abstractNumId w:val="9"/>
  </w:num>
  <w:num w:numId="16">
    <w:abstractNumId w:val="5"/>
  </w:num>
  <w:num w:numId="17">
    <w:abstractNumId w:val="12"/>
  </w:num>
  <w:num w:numId="18">
    <w:abstractNumId w:val="4"/>
  </w:num>
  <w:num w:numId="19">
    <w:abstractNumId w:val="19"/>
  </w:num>
  <w:num w:numId="20">
    <w:abstractNumId w:val="1"/>
  </w:num>
  <w:num w:numId="21">
    <w:abstractNumId w:val="8"/>
  </w:num>
  <w:num w:numId="22">
    <w:abstractNumId w:val="17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sjQzMzE0N7cwMDZX0lEKTi0uzszPAykwrwUANxz1DCwAAAA="/>
  </w:docVars>
  <w:rsids>
    <w:rsidRoot w:val="00D20E39"/>
    <w:rsid w:val="000014D9"/>
    <w:rsid w:val="00004BFE"/>
    <w:rsid w:val="000065DB"/>
    <w:rsid w:val="00006CE9"/>
    <w:rsid w:val="0000717A"/>
    <w:rsid w:val="000079DC"/>
    <w:rsid w:val="00007C6B"/>
    <w:rsid w:val="0001214D"/>
    <w:rsid w:val="00012BAA"/>
    <w:rsid w:val="000154AB"/>
    <w:rsid w:val="00020381"/>
    <w:rsid w:val="0002054B"/>
    <w:rsid w:val="000215CB"/>
    <w:rsid w:val="00024FED"/>
    <w:rsid w:val="00025392"/>
    <w:rsid w:val="00030080"/>
    <w:rsid w:val="000315F3"/>
    <w:rsid w:val="00031620"/>
    <w:rsid w:val="0003241F"/>
    <w:rsid w:val="00033221"/>
    <w:rsid w:val="00033682"/>
    <w:rsid w:val="00034A43"/>
    <w:rsid w:val="00040891"/>
    <w:rsid w:val="0004185E"/>
    <w:rsid w:val="00043C68"/>
    <w:rsid w:val="00045292"/>
    <w:rsid w:val="000455ED"/>
    <w:rsid w:val="00047667"/>
    <w:rsid w:val="0005001B"/>
    <w:rsid w:val="00051250"/>
    <w:rsid w:val="00051EDD"/>
    <w:rsid w:val="00052DF5"/>
    <w:rsid w:val="00054128"/>
    <w:rsid w:val="00055737"/>
    <w:rsid w:val="00055897"/>
    <w:rsid w:val="00056E24"/>
    <w:rsid w:val="00057774"/>
    <w:rsid w:val="00057B7D"/>
    <w:rsid w:val="00057DC9"/>
    <w:rsid w:val="00061ABD"/>
    <w:rsid w:val="0006241B"/>
    <w:rsid w:val="000640B4"/>
    <w:rsid w:val="000659B9"/>
    <w:rsid w:val="00067AB3"/>
    <w:rsid w:val="0007244C"/>
    <w:rsid w:val="000727B1"/>
    <w:rsid w:val="000733D3"/>
    <w:rsid w:val="00073A1A"/>
    <w:rsid w:val="00074D86"/>
    <w:rsid w:val="000761C3"/>
    <w:rsid w:val="00076E59"/>
    <w:rsid w:val="00081906"/>
    <w:rsid w:val="00082350"/>
    <w:rsid w:val="000832D6"/>
    <w:rsid w:val="00083A68"/>
    <w:rsid w:val="00083BD3"/>
    <w:rsid w:val="00083E57"/>
    <w:rsid w:val="0008468A"/>
    <w:rsid w:val="0008759D"/>
    <w:rsid w:val="000905A7"/>
    <w:rsid w:val="00090887"/>
    <w:rsid w:val="000914A0"/>
    <w:rsid w:val="00091837"/>
    <w:rsid w:val="00091D5A"/>
    <w:rsid w:val="0009203B"/>
    <w:rsid w:val="00094234"/>
    <w:rsid w:val="00096457"/>
    <w:rsid w:val="000A0B4B"/>
    <w:rsid w:val="000A1DFE"/>
    <w:rsid w:val="000A3D5E"/>
    <w:rsid w:val="000A4B57"/>
    <w:rsid w:val="000B2C00"/>
    <w:rsid w:val="000B3AF7"/>
    <w:rsid w:val="000B5F1F"/>
    <w:rsid w:val="000B7317"/>
    <w:rsid w:val="000B7854"/>
    <w:rsid w:val="000C083C"/>
    <w:rsid w:val="000C27A8"/>
    <w:rsid w:val="000C2E81"/>
    <w:rsid w:val="000C4141"/>
    <w:rsid w:val="000C468A"/>
    <w:rsid w:val="000C4A6A"/>
    <w:rsid w:val="000C5B97"/>
    <w:rsid w:val="000C7A88"/>
    <w:rsid w:val="000D1B1E"/>
    <w:rsid w:val="000D1D77"/>
    <w:rsid w:val="000D3CA9"/>
    <w:rsid w:val="000D4B57"/>
    <w:rsid w:val="000D5C1C"/>
    <w:rsid w:val="000D7258"/>
    <w:rsid w:val="000D7880"/>
    <w:rsid w:val="000E0256"/>
    <w:rsid w:val="000E03E3"/>
    <w:rsid w:val="000E22BF"/>
    <w:rsid w:val="000E252E"/>
    <w:rsid w:val="000E3B3C"/>
    <w:rsid w:val="000E54B8"/>
    <w:rsid w:val="000E692E"/>
    <w:rsid w:val="000F0FDB"/>
    <w:rsid w:val="000F1116"/>
    <w:rsid w:val="000F3301"/>
    <w:rsid w:val="000F395E"/>
    <w:rsid w:val="000F4DD6"/>
    <w:rsid w:val="000F4DD7"/>
    <w:rsid w:val="000F5914"/>
    <w:rsid w:val="000F5B2C"/>
    <w:rsid w:val="000F5F6C"/>
    <w:rsid w:val="00100F8A"/>
    <w:rsid w:val="00102637"/>
    <w:rsid w:val="00103105"/>
    <w:rsid w:val="00103780"/>
    <w:rsid w:val="00111237"/>
    <w:rsid w:val="00111CA1"/>
    <w:rsid w:val="00111E3A"/>
    <w:rsid w:val="001148CD"/>
    <w:rsid w:val="001211A8"/>
    <w:rsid w:val="001217EF"/>
    <w:rsid w:val="00123ABC"/>
    <w:rsid w:val="00127CC5"/>
    <w:rsid w:val="0013018A"/>
    <w:rsid w:val="001316E1"/>
    <w:rsid w:val="0013178B"/>
    <w:rsid w:val="00133D45"/>
    <w:rsid w:val="00135343"/>
    <w:rsid w:val="00135F84"/>
    <w:rsid w:val="00141AD4"/>
    <w:rsid w:val="00143346"/>
    <w:rsid w:val="0014392A"/>
    <w:rsid w:val="00143F82"/>
    <w:rsid w:val="00145332"/>
    <w:rsid w:val="00146780"/>
    <w:rsid w:val="00147D7E"/>
    <w:rsid w:val="00153D63"/>
    <w:rsid w:val="00155883"/>
    <w:rsid w:val="00156390"/>
    <w:rsid w:val="00160141"/>
    <w:rsid w:val="00160778"/>
    <w:rsid w:val="001700F3"/>
    <w:rsid w:val="001729B2"/>
    <w:rsid w:val="00172E6A"/>
    <w:rsid w:val="001759A2"/>
    <w:rsid w:val="00175A8F"/>
    <w:rsid w:val="00175FE8"/>
    <w:rsid w:val="0017767F"/>
    <w:rsid w:val="00180F9D"/>
    <w:rsid w:val="001816F0"/>
    <w:rsid w:val="0018214C"/>
    <w:rsid w:val="001826E3"/>
    <w:rsid w:val="00183D02"/>
    <w:rsid w:val="00186018"/>
    <w:rsid w:val="00187444"/>
    <w:rsid w:val="00193227"/>
    <w:rsid w:val="0019457A"/>
    <w:rsid w:val="001954EC"/>
    <w:rsid w:val="001A08C8"/>
    <w:rsid w:val="001A1161"/>
    <w:rsid w:val="001A3DCB"/>
    <w:rsid w:val="001A7232"/>
    <w:rsid w:val="001A740D"/>
    <w:rsid w:val="001B00A4"/>
    <w:rsid w:val="001B13C0"/>
    <w:rsid w:val="001B1C88"/>
    <w:rsid w:val="001B7EDF"/>
    <w:rsid w:val="001C2D7E"/>
    <w:rsid w:val="001C3A76"/>
    <w:rsid w:val="001C54C0"/>
    <w:rsid w:val="001C7176"/>
    <w:rsid w:val="001D0822"/>
    <w:rsid w:val="001D1C65"/>
    <w:rsid w:val="001D1F65"/>
    <w:rsid w:val="001D2A15"/>
    <w:rsid w:val="001D3382"/>
    <w:rsid w:val="001D4C5E"/>
    <w:rsid w:val="001D6A15"/>
    <w:rsid w:val="001D6AFC"/>
    <w:rsid w:val="001D6FA0"/>
    <w:rsid w:val="001E2D24"/>
    <w:rsid w:val="001E460E"/>
    <w:rsid w:val="001E4E57"/>
    <w:rsid w:val="001E5E0C"/>
    <w:rsid w:val="001E60C8"/>
    <w:rsid w:val="001E6E2E"/>
    <w:rsid w:val="001E7947"/>
    <w:rsid w:val="001E7966"/>
    <w:rsid w:val="001E7BB6"/>
    <w:rsid w:val="001F1FEB"/>
    <w:rsid w:val="001F318D"/>
    <w:rsid w:val="001F5643"/>
    <w:rsid w:val="001F6019"/>
    <w:rsid w:val="00201F02"/>
    <w:rsid w:val="00202C12"/>
    <w:rsid w:val="002031CE"/>
    <w:rsid w:val="00204148"/>
    <w:rsid w:val="00211903"/>
    <w:rsid w:val="00212C31"/>
    <w:rsid w:val="002136EB"/>
    <w:rsid w:val="002141FA"/>
    <w:rsid w:val="00214891"/>
    <w:rsid w:val="0021514E"/>
    <w:rsid w:val="00217DF3"/>
    <w:rsid w:val="002202AD"/>
    <w:rsid w:val="0022120C"/>
    <w:rsid w:val="0022121B"/>
    <w:rsid w:val="00222102"/>
    <w:rsid w:val="002244BA"/>
    <w:rsid w:val="00224CB7"/>
    <w:rsid w:val="00225F0E"/>
    <w:rsid w:val="00226A23"/>
    <w:rsid w:val="00226B42"/>
    <w:rsid w:val="00226F5C"/>
    <w:rsid w:val="00230715"/>
    <w:rsid w:val="002317F5"/>
    <w:rsid w:val="0023316B"/>
    <w:rsid w:val="0023366D"/>
    <w:rsid w:val="00234644"/>
    <w:rsid w:val="002347C9"/>
    <w:rsid w:val="00234979"/>
    <w:rsid w:val="002370C9"/>
    <w:rsid w:val="00241A7A"/>
    <w:rsid w:val="0024489A"/>
    <w:rsid w:val="00252DC6"/>
    <w:rsid w:val="00253752"/>
    <w:rsid w:val="002556CC"/>
    <w:rsid w:val="0025625F"/>
    <w:rsid w:val="0025794B"/>
    <w:rsid w:val="002579CA"/>
    <w:rsid w:val="00257C88"/>
    <w:rsid w:val="002610C9"/>
    <w:rsid w:val="002658F8"/>
    <w:rsid w:val="00265A5C"/>
    <w:rsid w:val="00266805"/>
    <w:rsid w:val="002713BF"/>
    <w:rsid w:val="00272438"/>
    <w:rsid w:val="00273B55"/>
    <w:rsid w:val="00273E2B"/>
    <w:rsid w:val="00274259"/>
    <w:rsid w:val="00274626"/>
    <w:rsid w:val="002747D4"/>
    <w:rsid w:val="00274D88"/>
    <w:rsid w:val="002754F9"/>
    <w:rsid w:val="00275D8F"/>
    <w:rsid w:val="002762E8"/>
    <w:rsid w:val="00280F79"/>
    <w:rsid w:val="00281172"/>
    <w:rsid w:val="002811B3"/>
    <w:rsid w:val="00281826"/>
    <w:rsid w:val="00282760"/>
    <w:rsid w:val="00283BCE"/>
    <w:rsid w:val="00284E56"/>
    <w:rsid w:val="0028525D"/>
    <w:rsid w:val="00285C99"/>
    <w:rsid w:val="00286F1F"/>
    <w:rsid w:val="002911ED"/>
    <w:rsid w:val="002947BD"/>
    <w:rsid w:val="002957C1"/>
    <w:rsid w:val="002A0E91"/>
    <w:rsid w:val="002A1349"/>
    <w:rsid w:val="002A17A0"/>
    <w:rsid w:val="002A17F2"/>
    <w:rsid w:val="002A1D4F"/>
    <w:rsid w:val="002A2485"/>
    <w:rsid w:val="002A2812"/>
    <w:rsid w:val="002A5560"/>
    <w:rsid w:val="002A7E3B"/>
    <w:rsid w:val="002B1A16"/>
    <w:rsid w:val="002B273A"/>
    <w:rsid w:val="002B3C76"/>
    <w:rsid w:val="002B6382"/>
    <w:rsid w:val="002B6727"/>
    <w:rsid w:val="002C2D51"/>
    <w:rsid w:val="002C2E8D"/>
    <w:rsid w:val="002C2FD8"/>
    <w:rsid w:val="002C6D9D"/>
    <w:rsid w:val="002C7BB0"/>
    <w:rsid w:val="002D1700"/>
    <w:rsid w:val="002D4CFB"/>
    <w:rsid w:val="002D5218"/>
    <w:rsid w:val="002D5A69"/>
    <w:rsid w:val="002D5AEC"/>
    <w:rsid w:val="002E086C"/>
    <w:rsid w:val="002E1758"/>
    <w:rsid w:val="002E22B1"/>
    <w:rsid w:val="002E29F4"/>
    <w:rsid w:val="002E3842"/>
    <w:rsid w:val="002E3F74"/>
    <w:rsid w:val="002E47C5"/>
    <w:rsid w:val="002E4920"/>
    <w:rsid w:val="002E50F0"/>
    <w:rsid w:val="002E53AE"/>
    <w:rsid w:val="002E7105"/>
    <w:rsid w:val="002E756B"/>
    <w:rsid w:val="002F02AA"/>
    <w:rsid w:val="002F27A5"/>
    <w:rsid w:val="002F3024"/>
    <w:rsid w:val="002F5424"/>
    <w:rsid w:val="002F552A"/>
    <w:rsid w:val="002F61BD"/>
    <w:rsid w:val="002F7056"/>
    <w:rsid w:val="003004D4"/>
    <w:rsid w:val="003012CA"/>
    <w:rsid w:val="003015F6"/>
    <w:rsid w:val="0030239F"/>
    <w:rsid w:val="00303D7F"/>
    <w:rsid w:val="00304BC3"/>
    <w:rsid w:val="00310303"/>
    <w:rsid w:val="00310B0A"/>
    <w:rsid w:val="00313773"/>
    <w:rsid w:val="003138AE"/>
    <w:rsid w:val="00313F6C"/>
    <w:rsid w:val="0031535D"/>
    <w:rsid w:val="00315C23"/>
    <w:rsid w:val="00320F6C"/>
    <w:rsid w:val="00321B69"/>
    <w:rsid w:val="00322F94"/>
    <w:rsid w:val="00324CA8"/>
    <w:rsid w:val="00326DE5"/>
    <w:rsid w:val="00331D19"/>
    <w:rsid w:val="0033687B"/>
    <w:rsid w:val="00336CAB"/>
    <w:rsid w:val="0033783C"/>
    <w:rsid w:val="003416DF"/>
    <w:rsid w:val="00341C74"/>
    <w:rsid w:val="00344338"/>
    <w:rsid w:val="0034596A"/>
    <w:rsid w:val="00347651"/>
    <w:rsid w:val="00350494"/>
    <w:rsid w:val="00351CC0"/>
    <w:rsid w:val="00352DFF"/>
    <w:rsid w:val="00353578"/>
    <w:rsid w:val="00353A64"/>
    <w:rsid w:val="0035432E"/>
    <w:rsid w:val="0035517B"/>
    <w:rsid w:val="0035663C"/>
    <w:rsid w:val="0036299D"/>
    <w:rsid w:val="0036315A"/>
    <w:rsid w:val="003661CE"/>
    <w:rsid w:val="003671F5"/>
    <w:rsid w:val="00367902"/>
    <w:rsid w:val="0037175F"/>
    <w:rsid w:val="00371832"/>
    <w:rsid w:val="00372D6B"/>
    <w:rsid w:val="003733ED"/>
    <w:rsid w:val="0037392C"/>
    <w:rsid w:val="00374640"/>
    <w:rsid w:val="00376C79"/>
    <w:rsid w:val="00383C67"/>
    <w:rsid w:val="00384852"/>
    <w:rsid w:val="00385539"/>
    <w:rsid w:val="003879F8"/>
    <w:rsid w:val="00390ACF"/>
    <w:rsid w:val="00390BAC"/>
    <w:rsid w:val="00392C97"/>
    <w:rsid w:val="00393473"/>
    <w:rsid w:val="00393C52"/>
    <w:rsid w:val="00395F5D"/>
    <w:rsid w:val="003A0D8A"/>
    <w:rsid w:val="003A21C7"/>
    <w:rsid w:val="003A22F9"/>
    <w:rsid w:val="003A3C3B"/>
    <w:rsid w:val="003A49E6"/>
    <w:rsid w:val="003A5735"/>
    <w:rsid w:val="003A61F4"/>
    <w:rsid w:val="003A6D9A"/>
    <w:rsid w:val="003B0502"/>
    <w:rsid w:val="003B0AA9"/>
    <w:rsid w:val="003B1744"/>
    <w:rsid w:val="003B184F"/>
    <w:rsid w:val="003B25AF"/>
    <w:rsid w:val="003B4C1C"/>
    <w:rsid w:val="003B6503"/>
    <w:rsid w:val="003C1113"/>
    <w:rsid w:val="003C1139"/>
    <w:rsid w:val="003C22AB"/>
    <w:rsid w:val="003C3D1A"/>
    <w:rsid w:val="003C61D8"/>
    <w:rsid w:val="003C621C"/>
    <w:rsid w:val="003C7495"/>
    <w:rsid w:val="003D0EDF"/>
    <w:rsid w:val="003D0F6F"/>
    <w:rsid w:val="003D168A"/>
    <w:rsid w:val="003D36DF"/>
    <w:rsid w:val="003D6981"/>
    <w:rsid w:val="003E0802"/>
    <w:rsid w:val="003E141B"/>
    <w:rsid w:val="003E16F3"/>
    <w:rsid w:val="003E2AB5"/>
    <w:rsid w:val="003E38B8"/>
    <w:rsid w:val="003E39FE"/>
    <w:rsid w:val="003E4E21"/>
    <w:rsid w:val="003E4F52"/>
    <w:rsid w:val="003E7606"/>
    <w:rsid w:val="003F0F65"/>
    <w:rsid w:val="003F1FDA"/>
    <w:rsid w:val="003F2CB8"/>
    <w:rsid w:val="003F34BE"/>
    <w:rsid w:val="003F665A"/>
    <w:rsid w:val="003F77F2"/>
    <w:rsid w:val="00400470"/>
    <w:rsid w:val="004009B6"/>
    <w:rsid w:val="00401B32"/>
    <w:rsid w:val="0040226B"/>
    <w:rsid w:val="0040296A"/>
    <w:rsid w:val="00403E68"/>
    <w:rsid w:val="00404F11"/>
    <w:rsid w:val="00404F58"/>
    <w:rsid w:val="00405908"/>
    <w:rsid w:val="00407CA6"/>
    <w:rsid w:val="00410B48"/>
    <w:rsid w:val="00413E60"/>
    <w:rsid w:val="0041547D"/>
    <w:rsid w:val="00415825"/>
    <w:rsid w:val="00416440"/>
    <w:rsid w:val="0042002E"/>
    <w:rsid w:val="004202CF"/>
    <w:rsid w:val="00420ADA"/>
    <w:rsid w:val="00422B2D"/>
    <w:rsid w:val="00423295"/>
    <w:rsid w:val="004233CF"/>
    <w:rsid w:val="00424CB0"/>
    <w:rsid w:val="004268EC"/>
    <w:rsid w:val="00427608"/>
    <w:rsid w:val="00427EB2"/>
    <w:rsid w:val="00432CE7"/>
    <w:rsid w:val="00433179"/>
    <w:rsid w:val="00433544"/>
    <w:rsid w:val="004378F3"/>
    <w:rsid w:val="00437A22"/>
    <w:rsid w:val="00437A3A"/>
    <w:rsid w:val="00443D7B"/>
    <w:rsid w:val="0044465A"/>
    <w:rsid w:val="004466C5"/>
    <w:rsid w:val="00446D19"/>
    <w:rsid w:val="00451F44"/>
    <w:rsid w:val="00453ABA"/>
    <w:rsid w:val="0045427D"/>
    <w:rsid w:val="004550C9"/>
    <w:rsid w:val="00457BB4"/>
    <w:rsid w:val="00457C28"/>
    <w:rsid w:val="004601E1"/>
    <w:rsid w:val="00460B3E"/>
    <w:rsid w:val="004610C7"/>
    <w:rsid w:val="00463052"/>
    <w:rsid w:val="00463D14"/>
    <w:rsid w:val="00464206"/>
    <w:rsid w:val="00464E08"/>
    <w:rsid w:val="00465119"/>
    <w:rsid w:val="00465876"/>
    <w:rsid w:val="00466045"/>
    <w:rsid w:val="00467698"/>
    <w:rsid w:val="0047197E"/>
    <w:rsid w:val="00471A7F"/>
    <w:rsid w:val="004721C2"/>
    <w:rsid w:val="0047285C"/>
    <w:rsid w:val="00475CC5"/>
    <w:rsid w:val="00480811"/>
    <w:rsid w:val="0048082C"/>
    <w:rsid w:val="00484524"/>
    <w:rsid w:val="004865DD"/>
    <w:rsid w:val="00486BCA"/>
    <w:rsid w:val="004871DC"/>
    <w:rsid w:val="004920FE"/>
    <w:rsid w:val="0049334F"/>
    <w:rsid w:val="00497052"/>
    <w:rsid w:val="00497851"/>
    <w:rsid w:val="004A1128"/>
    <w:rsid w:val="004A240D"/>
    <w:rsid w:val="004A291F"/>
    <w:rsid w:val="004A3A01"/>
    <w:rsid w:val="004A40B4"/>
    <w:rsid w:val="004A40EC"/>
    <w:rsid w:val="004A5425"/>
    <w:rsid w:val="004A5C75"/>
    <w:rsid w:val="004A6880"/>
    <w:rsid w:val="004A76EC"/>
    <w:rsid w:val="004B00EF"/>
    <w:rsid w:val="004B2229"/>
    <w:rsid w:val="004B2F4D"/>
    <w:rsid w:val="004B3F27"/>
    <w:rsid w:val="004B42FC"/>
    <w:rsid w:val="004B4F2A"/>
    <w:rsid w:val="004C1398"/>
    <w:rsid w:val="004C1F43"/>
    <w:rsid w:val="004C3B8D"/>
    <w:rsid w:val="004C6502"/>
    <w:rsid w:val="004C6568"/>
    <w:rsid w:val="004C7585"/>
    <w:rsid w:val="004D631F"/>
    <w:rsid w:val="004D6B17"/>
    <w:rsid w:val="004D6D23"/>
    <w:rsid w:val="004D76B6"/>
    <w:rsid w:val="004E0392"/>
    <w:rsid w:val="004E270F"/>
    <w:rsid w:val="004E2D24"/>
    <w:rsid w:val="004E3468"/>
    <w:rsid w:val="004E6213"/>
    <w:rsid w:val="00500DE0"/>
    <w:rsid w:val="00502949"/>
    <w:rsid w:val="00502A1F"/>
    <w:rsid w:val="005030BE"/>
    <w:rsid w:val="00507911"/>
    <w:rsid w:val="00510E8C"/>
    <w:rsid w:val="00511CC9"/>
    <w:rsid w:val="005121C2"/>
    <w:rsid w:val="00512BC9"/>
    <w:rsid w:val="00513B9B"/>
    <w:rsid w:val="00520578"/>
    <w:rsid w:val="005206DE"/>
    <w:rsid w:val="00521748"/>
    <w:rsid w:val="00522918"/>
    <w:rsid w:val="005239D0"/>
    <w:rsid w:val="00524BB9"/>
    <w:rsid w:val="00526BAC"/>
    <w:rsid w:val="00527510"/>
    <w:rsid w:val="0053240B"/>
    <w:rsid w:val="00533776"/>
    <w:rsid w:val="00533E72"/>
    <w:rsid w:val="005351B4"/>
    <w:rsid w:val="00536066"/>
    <w:rsid w:val="0054089A"/>
    <w:rsid w:val="00540DC6"/>
    <w:rsid w:val="00541B6A"/>
    <w:rsid w:val="00543E98"/>
    <w:rsid w:val="00545F3A"/>
    <w:rsid w:val="00550DA0"/>
    <w:rsid w:val="00551450"/>
    <w:rsid w:val="005518BB"/>
    <w:rsid w:val="005529CD"/>
    <w:rsid w:val="005538F8"/>
    <w:rsid w:val="0055464F"/>
    <w:rsid w:val="005570D7"/>
    <w:rsid w:val="00560487"/>
    <w:rsid w:val="005654A4"/>
    <w:rsid w:val="00570826"/>
    <w:rsid w:val="00570A52"/>
    <w:rsid w:val="00571185"/>
    <w:rsid w:val="00571299"/>
    <w:rsid w:val="005719AC"/>
    <w:rsid w:val="00571F43"/>
    <w:rsid w:val="005729C5"/>
    <w:rsid w:val="00574B9C"/>
    <w:rsid w:val="00575423"/>
    <w:rsid w:val="00575D02"/>
    <w:rsid w:val="005763E4"/>
    <w:rsid w:val="00580803"/>
    <w:rsid w:val="00582C18"/>
    <w:rsid w:val="005832FD"/>
    <w:rsid w:val="0058464E"/>
    <w:rsid w:val="00584A53"/>
    <w:rsid w:val="00585DCA"/>
    <w:rsid w:val="00586571"/>
    <w:rsid w:val="00586616"/>
    <w:rsid w:val="005875AF"/>
    <w:rsid w:val="00587E6E"/>
    <w:rsid w:val="00590A69"/>
    <w:rsid w:val="00592D33"/>
    <w:rsid w:val="005938B0"/>
    <w:rsid w:val="00595516"/>
    <w:rsid w:val="00595D1F"/>
    <w:rsid w:val="005A4578"/>
    <w:rsid w:val="005A7188"/>
    <w:rsid w:val="005A7B74"/>
    <w:rsid w:val="005B042A"/>
    <w:rsid w:val="005B33D0"/>
    <w:rsid w:val="005B46DF"/>
    <w:rsid w:val="005B6D78"/>
    <w:rsid w:val="005B7341"/>
    <w:rsid w:val="005C1BF1"/>
    <w:rsid w:val="005C3BE6"/>
    <w:rsid w:val="005C4AE8"/>
    <w:rsid w:val="005C6B71"/>
    <w:rsid w:val="005C7E70"/>
    <w:rsid w:val="005D3409"/>
    <w:rsid w:val="005D3BB7"/>
    <w:rsid w:val="005D3F5D"/>
    <w:rsid w:val="005D472D"/>
    <w:rsid w:val="005D763C"/>
    <w:rsid w:val="005E0517"/>
    <w:rsid w:val="005E29F7"/>
    <w:rsid w:val="005E316D"/>
    <w:rsid w:val="005E5B6D"/>
    <w:rsid w:val="005E5E08"/>
    <w:rsid w:val="005E7031"/>
    <w:rsid w:val="005E78C3"/>
    <w:rsid w:val="005F10A0"/>
    <w:rsid w:val="005F2383"/>
    <w:rsid w:val="005F26FB"/>
    <w:rsid w:val="005F3DCA"/>
    <w:rsid w:val="005F50D0"/>
    <w:rsid w:val="005F54CB"/>
    <w:rsid w:val="005F5E80"/>
    <w:rsid w:val="005F6322"/>
    <w:rsid w:val="005F71F0"/>
    <w:rsid w:val="005F7387"/>
    <w:rsid w:val="00600139"/>
    <w:rsid w:val="0060074C"/>
    <w:rsid w:val="0060090A"/>
    <w:rsid w:val="00600DEF"/>
    <w:rsid w:val="006020CC"/>
    <w:rsid w:val="00604FFC"/>
    <w:rsid w:val="00606833"/>
    <w:rsid w:val="0061097F"/>
    <w:rsid w:val="00610A66"/>
    <w:rsid w:val="00611134"/>
    <w:rsid w:val="00611650"/>
    <w:rsid w:val="00612956"/>
    <w:rsid w:val="00612974"/>
    <w:rsid w:val="006138E1"/>
    <w:rsid w:val="00614C9F"/>
    <w:rsid w:val="00615E3C"/>
    <w:rsid w:val="00616379"/>
    <w:rsid w:val="00616B0F"/>
    <w:rsid w:val="0061711B"/>
    <w:rsid w:val="00617526"/>
    <w:rsid w:val="00624A71"/>
    <w:rsid w:val="00624B05"/>
    <w:rsid w:val="0062691B"/>
    <w:rsid w:val="00627136"/>
    <w:rsid w:val="00630209"/>
    <w:rsid w:val="00631304"/>
    <w:rsid w:val="0063217E"/>
    <w:rsid w:val="006339F6"/>
    <w:rsid w:val="006342B4"/>
    <w:rsid w:val="00636CAA"/>
    <w:rsid w:val="00647197"/>
    <w:rsid w:val="00647BA5"/>
    <w:rsid w:val="0065136C"/>
    <w:rsid w:val="006524FB"/>
    <w:rsid w:val="0065368F"/>
    <w:rsid w:val="006552B5"/>
    <w:rsid w:val="00660491"/>
    <w:rsid w:val="0066359B"/>
    <w:rsid w:val="00664721"/>
    <w:rsid w:val="006650CB"/>
    <w:rsid w:val="00666171"/>
    <w:rsid w:val="00667C46"/>
    <w:rsid w:val="00667D1B"/>
    <w:rsid w:val="0067292F"/>
    <w:rsid w:val="006730FE"/>
    <w:rsid w:val="006732C6"/>
    <w:rsid w:val="00675C93"/>
    <w:rsid w:val="00677CCB"/>
    <w:rsid w:val="00680049"/>
    <w:rsid w:val="006840EB"/>
    <w:rsid w:val="0068470F"/>
    <w:rsid w:val="00685F72"/>
    <w:rsid w:val="00687CE4"/>
    <w:rsid w:val="006920ED"/>
    <w:rsid w:val="0069444A"/>
    <w:rsid w:val="00694F26"/>
    <w:rsid w:val="0069741E"/>
    <w:rsid w:val="0069796E"/>
    <w:rsid w:val="00697E58"/>
    <w:rsid w:val="006A03D8"/>
    <w:rsid w:val="006A3535"/>
    <w:rsid w:val="006A4AEE"/>
    <w:rsid w:val="006A530E"/>
    <w:rsid w:val="006A5E58"/>
    <w:rsid w:val="006A687D"/>
    <w:rsid w:val="006A734A"/>
    <w:rsid w:val="006A790C"/>
    <w:rsid w:val="006B06F7"/>
    <w:rsid w:val="006B2DE2"/>
    <w:rsid w:val="006B4B02"/>
    <w:rsid w:val="006B7E9A"/>
    <w:rsid w:val="006C0587"/>
    <w:rsid w:val="006C10E9"/>
    <w:rsid w:val="006C36A7"/>
    <w:rsid w:val="006C593F"/>
    <w:rsid w:val="006C5D50"/>
    <w:rsid w:val="006C6CC5"/>
    <w:rsid w:val="006C6FFE"/>
    <w:rsid w:val="006C76DB"/>
    <w:rsid w:val="006D1A71"/>
    <w:rsid w:val="006D2763"/>
    <w:rsid w:val="006D6058"/>
    <w:rsid w:val="006D6606"/>
    <w:rsid w:val="006D6A55"/>
    <w:rsid w:val="006D6B3F"/>
    <w:rsid w:val="006D6CE4"/>
    <w:rsid w:val="006E03AB"/>
    <w:rsid w:val="006E14BF"/>
    <w:rsid w:val="006E1FA2"/>
    <w:rsid w:val="006E2E60"/>
    <w:rsid w:val="006E3E6B"/>
    <w:rsid w:val="006E3F43"/>
    <w:rsid w:val="006E5C15"/>
    <w:rsid w:val="006E61C2"/>
    <w:rsid w:val="006E65D2"/>
    <w:rsid w:val="006E68D1"/>
    <w:rsid w:val="006E7B49"/>
    <w:rsid w:val="006F0359"/>
    <w:rsid w:val="006F147B"/>
    <w:rsid w:val="006F1E05"/>
    <w:rsid w:val="006F1E68"/>
    <w:rsid w:val="006F595E"/>
    <w:rsid w:val="006F5CA6"/>
    <w:rsid w:val="006F63C5"/>
    <w:rsid w:val="006F6AB1"/>
    <w:rsid w:val="006F6F39"/>
    <w:rsid w:val="007002D2"/>
    <w:rsid w:val="00700504"/>
    <w:rsid w:val="0070299E"/>
    <w:rsid w:val="00703E44"/>
    <w:rsid w:val="007047FD"/>
    <w:rsid w:val="00704A6E"/>
    <w:rsid w:val="00704E58"/>
    <w:rsid w:val="0070582A"/>
    <w:rsid w:val="00706348"/>
    <w:rsid w:val="00706753"/>
    <w:rsid w:val="00706C8B"/>
    <w:rsid w:val="00710A3A"/>
    <w:rsid w:val="00710C64"/>
    <w:rsid w:val="00710D87"/>
    <w:rsid w:val="00712864"/>
    <w:rsid w:val="00713224"/>
    <w:rsid w:val="00714FBB"/>
    <w:rsid w:val="00715D3B"/>
    <w:rsid w:val="00716610"/>
    <w:rsid w:val="00720380"/>
    <w:rsid w:val="00722E68"/>
    <w:rsid w:val="00722E71"/>
    <w:rsid w:val="007252C6"/>
    <w:rsid w:val="00725955"/>
    <w:rsid w:val="00726CE7"/>
    <w:rsid w:val="00726E69"/>
    <w:rsid w:val="00734A8B"/>
    <w:rsid w:val="00735A7E"/>
    <w:rsid w:val="00736544"/>
    <w:rsid w:val="00736C29"/>
    <w:rsid w:val="00743BC4"/>
    <w:rsid w:val="00746978"/>
    <w:rsid w:val="007500EB"/>
    <w:rsid w:val="00750D73"/>
    <w:rsid w:val="00751D99"/>
    <w:rsid w:val="007525ED"/>
    <w:rsid w:val="007538B5"/>
    <w:rsid w:val="00753962"/>
    <w:rsid w:val="0075461F"/>
    <w:rsid w:val="0075569E"/>
    <w:rsid w:val="00755FB9"/>
    <w:rsid w:val="00756B05"/>
    <w:rsid w:val="00760763"/>
    <w:rsid w:val="00760B4B"/>
    <w:rsid w:val="00760E8D"/>
    <w:rsid w:val="0076129D"/>
    <w:rsid w:val="0076156E"/>
    <w:rsid w:val="00762281"/>
    <w:rsid w:val="0076281F"/>
    <w:rsid w:val="00763B05"/>
    <w:rsid w:val="00763F73"/>
    <w:rsid w:val="00763FA9"/>
    <w:rsid w:val="00764C17"/>
    <w:rsid w:val="00765141"/>
    <w:rsid w:val="00765650"/>
    <w:rsid w:val="00767232"/>
    <w:rsid w:val="00767F25"/>
    <w:rsid w:val="0077139B"/>
    <w:rsid w:val="007717E0"/>
    <w:rsid w:val="007724AA"/>
    <w:rsid w:val="007734F2"/>
    <w:rsid w:val="00777B2F"/>
    <w:rsid w:val="007827AC"/>
    <w:rsid w:val="00782AC7"/>
    <w:rsid w:val="00782C0E"/>
    <w:rsid w:val="0079006E"/>
    <w:rsid w:val="0079022E"/>
    <w:rsid w:val="007913E0"/>
    <w:rsid w:val="0079270F"/>
    <w:rsid w:val="00793F43"/>
    <w:rsid w:val="00794555"/>
    <w:rsid w:val="00795FE9"/>
    <w:rsid w:val="007A30CC"/>
    <w:rsid w:val="007A3510"/>
    <w:rsid w:val="007A3765"/>
    <w:rsid w:val="007A6CA8"/>
    <w:rsid w:val="007A7C63"/>
    <w:rsid w:val="007B064C"/>
    <w:rsid w:val="007B1427"/>
    <w:rsid w:val="007B2C0D"/>
    <w:rsid w:val="007B4D5A"/>
    <w:rsid w:val="007B57B1"/>
    <w:rsid w:val="007B6F71"/>
    <w:rsid w:val="007B71C4"/>
    <w:rsid w:val="007C0647"/>
    <w:rsid w:val="007C0FD2"/>
    <w:rsid w:val="007C1F50"/>
    <w:rsid w:val="007C2218"/>
    <w:rsid w:val="007C2FC4"/>
    <w:rsid w:val="007C3965"/>
    <w:rsid w:val="007C4696"/>
    <w:rsid w:val="007C51BF"/>
    <w:rsid w:val="007C7046"/>
    <w:rsid w:val="007D0394"/>
    <w:rsid w:val="007D04FA"/>
    <w:rsid w:val="007D2254"/>
    <w:rsid w:val="007D3241"/>
    <w:rsid w:val="007D525B"/>
    <w:rsid w:val="007D5BA2"/>
    <w:rsid w:val="007E08FB"/>
    <w:rsid w:val="007E2187"/>
    <w:rsid w:val="007E2EAE"/>
    <w:rsid w:val="007E3454"/>
    <w:rsid w:val="007E3E91"/>
    <w:rsid w:val="007E5217"/>
    <w:rsid w:val="007F050D"/>
    <w:rsid w:val="007F1852"/>
    <w:rsid w:val="007F1A89"/>
    <w:rsid w:val="007F2074"/>
    <w:rsid w:val="007F2656"/>
    <w:rsid w:val="007F279A"/>
    <w:rsid w:val="007F2D7C"/>
    <w:rsid w:val="007F3C2C"/>
    <w:rsid w:val="007F3D28"/>
    <w:rsid w:val="007F6450"/>
    <w:rsid w:val="007F6DFF"/>
    <w:rsid w:val="007F7625"/>
    <w:rsid w:val="008009A1"/>
    <w:rsid w:val="00802B95"/>
    <w:rsid w:val="00803AF2"/>
    <w:rsid w:val="00804440"/>
    <w:rsid w:val="0080562B"/>
    <w:rsid w:val="00806F02"/>
    <w:rsid w:val="00810036"/>
    <w:rsid w:val="00810F07"/>
    <w:rsid w:val="008124E4"/>
    <w:rsid w:val="008140AB"/>
    <w:rsid w:val="0081468C"/>
    <w:rsid w:val="00815479"/>
    <w:rsid w:val="00816BCB"/>
    <w:rsid w:val="008200F0"/>
    <w:rsid w:val="00822F12"/>
    <w:rsid w:val="00827A1C"/>
    <w:rsid w:val="00830EB8"/>
    <w:rsid w:val="0083187B"/>
    <w:rsid w:val="0083252C"/>
    <w:rsid w:val="00832614"/>
    <w:rsid w:val="00834EDD"/>
    <w:rsid w:val="0083739A"/>
    <w:rsid w:val="00837ED6"/>
    <w:rsid w:val="008432ED"/>
    <w:rsid w:val="00846779"/>
    <w:rsid w:val="00846D81"/>
    <w:rsid w:val="008474DB"/>
    <w:rsid w:val="00850E4A"/>
    <w:rsid w:val="00850E90"/>
    <w:rsid w:val="0085120C"/>
    <w:rsid w:val="0085433E"/>
    <w:rsid w:val="00854C84"/>
    <w:rsid w:val="00860AFE"/>
    <w:rsid w:val="00860CA9"/>
    <w:rsid w:val="0086290C"/>
    <w:rsid w:val="00862DB9"/>
    <w:rsid w:val="00862EBD"/>
    <w:rsid w:val="00863D4E"/>
    <w:rsid w:val="00864592"/>
    <w:rsid w:val="00865B9E"/>
    <w:rsid w:val="00866590"/>
    <w:rsid w:val="0086677D"/>
    <w:rsid w:val="00866D27"/>
    <w:rsid w:val="00873E00"/>
    <w:rsid w:val="00875FDA"/>
    <w:rsid w:val="0088102D"/>
    <w:rsid w:val="00883823"/>
    <w:rsid w:val="00883C10"/>
    <w:rsid w:val="00884594"/>
    <w:rsid w:val="00884F2B"/>
    <w:rsid w:val="00885069"/>
    <w:rsid w:val="00886F03"/>
    <w:rsid w:val="00892989"/>
    <w:rsid w:val="008943CC"/>
    <w:rsid w:val="008968FE"/>
    <w:rsid w:val="008A07F8"/>
    <w:rsid w:val="008A0C49"/>
    <w:rsid w:val="008A2786"/>
    <w:rsid w:val="008A3AC6"/>
    <w:rsid w:val="008A3C07"/>
    <w:rsid w:val="008A61A2"/>
    <w:rsid w:val="008B135D"/>
    <w:rsid w:val="008B14D4"/>
    <w:rsid w:val="008B2709"/>
    <w:rsid w:val="008B2ED6"/>
    <w:rsid w:val="008B3683"/>
    <w:rsid w:val="008B3DC1"/>
    <w:rsid w:val="008B5A4F"/>
    <w:rsid w:val="008B5C6B"/>
    <w:rsid w:val="008B6EFD"/>
    <w:rsid w:val="008B7195"/>
    <w:rsid w:val="008B7E41"/>
    <w:rsid w:val="008C0F50"/>
    <w:rsid w:val="008C1E53"/>
    <w:rsid w:val="008C34E6"/>
    <w:rsid w:val="008C4FF5"/>
    <w:rsid w:val="008C5AA9"/>
    <w:rsid w:val="008C6FDA"/>
    <w:rsid w:val="008D1AEA"/>
    <w:rsid w:val="008D1CBA"/>
    <w:rsid w:val="008D2BAF"/>
    <w:rsid w:val="008D3C29"/>
    <w:rsid w:val="008D6EF7"/>
    <w:rsid w:val="008E09A9"/>
    <w:rsid w:val="008E33DC"/>
    <w:rsid w:val="008E3A91"/>
    <w:rsid w:val="008E6CF6"/>
    <w:rsid w:val="008E7B68"/>
    <w:rsid w:val="008F07A8"/>
    <w:rsid w:val="008F2998"/>
    <w:rsid w:val="008F2EB9"/>
    <w:rsid w:val="008F349E"/>
    <w:rsid w:val="00901289"/>
    <w:rsid w:val="009016B5"/>
    <w:rsid w:val="00901B1A"/>
    <w:rsid w:val="00901B64"/>
    <w:rsid w:val="00902250"/>
    <w:rsid w:val="009037AC"/>
    <w:rsid w:val="00911DB6"/>
    <w:rsid w:val="00912359"/>
    <w:rsid w:val="009128C7"/>
    <w:rsid w:val="009132AF"/>
    <w:rsid w:val="009148B8"/>
    <w:rsid w:val="00915EF6"/>
    <w:rsid w:val="00916FC3"/>
    <w:rsid w:val="009201CE"/>
    <w:rsid w:val="00925233"/>
    <w:rsid w:val="00925E47"/>
    <w:rsid w:val="00926C82"/>
    <w:rsid w:val="00930034"/>
    <w:rsid w:val="009308BA"/>
    <w:rsid w:val="00930CDB"/>
    <w:rsid w:val="00931339"/>
    <w:rsid w:val="009326D3"/>
    <w:rsid w:val="00934AB4"/>
    <w:rsid w:val="00934FF3"/>
    <w:rsid w:val="0093568B"/>
    <w:rsid w:val="00937B6E"/>
    <w:rsid w:val="00940163"/>
    <w:rsid w:val="00941B3E"/>
    <w:rsid w:val="0094271E"/>
    <w:rsid w:val="00942A97"/>
    <w:rsid w:val="00944818"/>
    <w:rsid w:val="00947041"/>
    <w:rsid w:val="00950AB5"/>
    <w:rsid w:val="00951176"/>
    <w:rsid w:val="00954655"/>
    <w:rsid w:val="00955797"/>
    <w:rsid w:val="00956917"/>
    <w:rsid w:val="00957059"/>
    <w:rsid w:val="0095765C"/>
    <w:rsid w:val="00961AE0"/>
    <w:rsid w:val="0096389B"/>
    <w:rsid w:val="00965A85"/>
    <w:rsid w:val="00970513"/>
    <w:rsid w:val="00970E59"/>
    <w:rsid w:val="00972105"/>
    <w:rsid w:val="00972811"/>
    <w:rsid w:val="0097369A"/>
    <w:rsid w:val="00974867"/>
    <w:rsid w:val="009807AD"/>
    <w:rsid w:val="00982430"/>
    <w:rsid w:val="009834C5"/>
    <w:rsid w:val="0098382D"/>
    <w:rsid w:val="009847F7"/>
    <w:rsid w:val="00984D4B"/>
    <w:rsid w:val="009874CC"/>
    <w:rsid w:val="00992565"/>
    <w:rsid w:val="0099527E"/>
    <w:rsid w:val="009A7F33"/>
    <w:rsid w:val="009B22F4"/>
    <w:rsid w:val="009B327F"/>
    <w:rsid w:val="009B6E02"/>
    <w:rsid w:val="009B6E92"/>
    <w:rsid w:val="009C241F"/>
    <w:rsid w:val="009C2442"/>
    <w:rsid w:val="009C45F7"/>
    <w:rsid w:val="009C4DF5"/>
    <w:rsid w:val="009C6FCA"/>
    <w:rsid w:val="009D056A"/>
    <w:rsid w:val="009D1DB2"/>
    <w:rsid w:val="009D279D"/>
    <w:rsid w:val="009D3356"/>
    <w:rsid w:val="009D3A78"/>
    <w:rsid w:val="009D462D"/>
    <w:rsid w:val="009D4C80"/>
    <w:rsid w:val="009D5897"/>
    <w:rsid w:val="009D6C2A"/>
    <w:rsid w:val="009E0BAB"/>
    <w:rsid w:val="009E0F95"/>
    <w:rsid w:val="009E3AAD"/>
    <w:rsid w:val="009E3AD1"/>
    <w:rsid w:val="009F089A"/>
    <w:rsid w:val="009F0E56"/>
    <w:rsid w:val="009F11C0"/>
    <w:rsid w:val="009F12F4"/>
    <w:rsid w:val="009F260D"/>
    <w:rsid w:val="009F277C"/>
    <w:rsid w:val="009F2D25"/>
    <w:rsid w:val="009F2F51"/>
    <w:rsid w:val="009F3ADB"/>
    <w:rsid w:val="009F3DB0"/>
    <w:rsid w:val="009F5C18"/>
    <w:rsid w:val="009F66AD"/>
    <w:rsid w:val="00A04AC9"/>
    <w:rsid w:val="00A069FC"/>
    <w:rsid w:val="00A1024E"/>
    <w:rsid w:val="00A11C55"/>
    <w:rsid w:val="00A13237"/>
    <w:rsid w:val="00A14616"/>
    <w:rsid w:val="00A1486E"/>
    <w:rsid w:val="00A14F43"/>
    <w:rsid w:val="00A1716C"/>
    <w:rsid w:val="00A17B69"/>
    <w:rsid w:val="00A17EF3"/>
    <w:rsid w:val="00A22B13"/>
    <w:rsid w:val="00A23498"/>
    <w:rsid w:val="00A25EEE"/>
    <w:rsid w:val="00A26357"/>
    <w:rsid w:val="00A265E1"/>
    <w:rsid w:val="00A32037"/>
    <w:rsid w:val="00A33AA9"/>
    <w:rsid w:val="00A34E54"/>
    <w:rsid w:val="00A34E6A"/>
    <w:rsid w:val="00A35928"/>
    <w:rsid w:val="00A35EF5"/>
    <w:rsid w:val="00A37874"/>
    <w:rsid w:val="00A40303"/>
    <w:rsid w:val="00A40F4E"/>
    <w:rsid w:val="00A4193C"/>
    <w:rsid w:val="00A41C0B"/>
    <w:rsid w:val="00A4248A"/>
    <w:rsid w:val="00A42F49"/>
    <w:rsid w:val="00A441FE"/>
    <w:rsid w:val="00A4702B"/>
    <w:rsid w:val="00A472B1"/>
    <w:rsid w:val="00A47CCC"/>
    <w:rsid w:val="00A5210A"/>
    <w:rsid w:val="00A531CD"/>
    <w:rsid w:val="00A57EA8"/>
    <w:rsid w:val="00A602F1"/>
    <w:rsid w:val="00A60D85"/>
    <w:rsid w:val="00A61B3F"/>
    <w:rsid w:val="00A61BE5"/>
    <w:rsid w:val="00A63184"/>
    <w:rsid w:val="00A7026A"/>
    <w:rsid w:val="00A7092B"/>
    <w:rsid w:val="00A712F4"/>
    <w:rsid w:val="00A7182C"/>
    <w:rsid w:val="00A754BF"/>
    <w:rsid w:val="00A75932"/>
    <w:rsid w:val="00A77FC3"/>
    <w:rsid w:val="00A80D6C"/>
    <w:rsid w:val="00A8114D"/>
    <w:rsid w:val="00A8286B"/>
    <w:rsid w:val="00A84F1C"/>
    <w:rsid w:val="00A864B6"/>
    <w:rsid w:val="00A90952"/>
    <w:rsid w:val="00A90CF4"/>
    <w:rsid w:val="00A92955"/>
    <w:rsid w:val="00A93610"/>
    <w:rsid w:val="00A93EFB"/>
    <w:rsid w:val="00A96E9C"/>
    <w:rsid w:val="00AA09B5"/>
    <w:rsid w:val="00AA138D"/>
    <w:rsid w:val="00AA1D64"/>
    <w:rsid w:val="00AA2CCC"/>
    <w:rsid w:val="00AA45EF"/>
    <w:rsid w:val="00AA4721"/>
    <w:rsid w:val="00AA6DE9"/>
    <w:rsid w:val="00AA7300"/>
    <w:rsid w:val="00AB13DB"/>
    <w:rsid w:val="00AB5D43"/>
    <w:rsid w:val="00AB6D74"/>
    <w:rsid w:val="00AB79A0"/>
    <w:rsid w:val="00AC08D8"/>
    <w:rsid w:val="00AC6041"/>
    <w:rsid w:val="00AD3E2B"/>
    <w:rsid w:val="00AD4280"/>
    <w:rsid w:val="00AD4A4E"/>
    <w:rsid w:val="00AD5DC7"/>
    <w:rsid w:val="00AD776E"/>
    <w:rsid w:val="00AE0DE2"/>
    <w:rsid w:val="00AE0E27"/>
    <w:rsid w:val="00AE19DB"/>
    <w:rsid w:val="00AE2660"/>
    <w:rsid w:val="00AE3F26"/>
    <w:rsid w:val="00AE64DE"/>
    <w:rsid w:val="00AE7A40"/>
    <w:rsid w:val="00AF1268"/>
    <w:rsid w:val="00AF1A0F"/>
    <w:rsid w:val="00AF2832"/>
    <w:rsid w:val="00AF4D16"/>
    <w:rsid w:val="00AF5F8D"/>
    <w:rsid w:val="00AF7044"/>
    <w:rsid w:val="00B0089D"/>
    <w:rsid w:val="00B00994"/>
    <w:rsid w:val="00B015EF"/>
    <w:rsid w:val="00B02424"/>
    <w:rsid w:val="00B03425"/>
    <w:rsid w:val="00B068D0"/>
    <w:rsid w:val="00B06DDE"/>
    <w:rsid w:val="00B07726"/>
    <w:rsid w:val="00B10B38"/>
    <w:rsid w:val="00B161C1"/>
    <w:rsid w:val="00B20C38"/>
    <w:rsid w:val="00B210B9"/>
    <w:rsid w:val="00B2492A"/>
    <w:rsid w:val="00B26A6E"/>
    <w:rsid w:val="00B26C07"/>
    <w:rsid w:val="00B27074"/>
    <w:rsid w:val="00B27DC7"/>
    <w:rsid w:val="00B30774"/>
    <w:rsid w:val="00B30983"/>
    <w:rsid w:val="00B338A9"/>
    <w:rsid w:val="00B34877"/>
    <w:rsid w:val="00B35D30"/>
    <w:rsid w:val="00B36116"/>
    <w:rsid w:val="00B362F2"/>
    <w:rsid w:val="00B365F5"/>
    <w:rsid w:val="00B36F7A"/>
    <w:rsid w:val="00B37C61"/>
    <w:rsid w:val="00B4096A"/>
    <w:rsid w:val="00B40F6B"/>
    <w:rsid w:val="00B464C4"/>
    <w:rsid w:val="00B472BC"/>
    <w:rsid w:val="00B50AEB"/>
    <w:rsid w:val="00B511A2"/>
    <w:rsid w:val="00B5176F"/>
    <w:rsid w:val="00B56379"/>
    <w:rsid w:val="00B56399"/>
    <w:rsid w:val="00B62E35"/>
    <w:rsid w:val="00B6572C"/>
    <w:rsid w:val="00B65DED"/>
    <w:rsid w:val="00B67850"/>
    <w:rsid w:val="00B70EE4"/>
    <w:rsid w:val="00B72076"/>
    <w:rsid w:val="00B72E32"/>
    <w:rsid w:val="00B76661"/>
    <w:rsid w:val="00B76774"/>
    <w:rsid w:val="00B76E46"/>
    <w:rsid w:val="00B77A71"/>
    <w:rsid w:val="00B77F19"/>
    <w:rsid w:val="00B80768"/>
    <w:rsid w:val="00B80C57"/>
    <w:rsid w:val="00B816AF"/>
    <w:rsid w:val="00B84908"/>
    <w:rsid w:val="00B8586E"/>
    <w:rsid w:val="00B85993"/>
    <w:rsid w:val="00B87497"/>
    <w:rsid w:val="00B91068"/>
    <w:rsid w:val="00B92861"/>
    <w:rsid w:val="00B958B3"/>
    <w:rsid w:val="00B96D19"/>
    <w:rsid w:val="00B96DD3"/>
    <w:rsid w:val="00BA10E0"/>
    <w:rsid w:val="00BA1D07"/>
    <w:rsid w:val="00BA1ECB"/>
    <w:rsid w:val="00BA4812"/>
    <w:rsid w:val="00BA492E"/>
    <w:rsid w:val="00BA6076"/>
    <w:rsid w:val="00BB2204"/>
    <w:rsid w:val="00BB28A7"/>
    <w:rsid w:val="00BB4EBE"/>
    <w:rsid w:val="00BB5208"/>
    <w:rsid w:val="00BC18BB"/>
    <w:rsid w:val="00BC4285"/>
    <w:rsid w:val="00BC42FA"/>
    <w:rsid w:val="00BC447D"/>
    <w:rsid w:val="00BC46E2"/>
    <w:rsid w:val="00BC491B"/>
    <w:rsid w:val="00BC4EE9"/>
    <w:rsid w:val="00BC50B3"/>
    <w:rsid w:val="00BD281A"/>
    <w:rsid w:val="00BD6EEB"/>
    <w:rsid w:val="00BE08BD"/>
    <w:rsid w:val="00BE0A3D"/>
    <w:rsid w:val="00BE20D3"/>
    <w:rsid w:val="00BE3485"/>
    <w:rsid w:val="00BE42EB"/>
    <w:rsid w:val="00BE6B90"/>
    <w:rsid w:val="00BE6EE8"/>
    <w:rsid w:val="00BF0E7B"/>
    <w:rsid w:val="00BF149D"/>
    <w:rsid w:val="00BF1955"/>
    <w:rsid w:val="00BF633E"/>
    <w:rsid w:val="00BF7639"/>
    <w:rsid w:val="00BF7E39"/>
    <w:rsid w:val="00C01DB4"/>
    <w:rsid w:val="00C04475"/>
    <w:rsid w:val="00C06654"/>
    <w:rsid w:val="00C15C27"/>
    <w:rsid w:val="00C17476"/>
    <w:rsid w:val="00C17506"/>
    <w:rsid w:val="00C17555"/>
    <w:rsid w:val="00C22C6F"/>
    <w:rsid w:val="00C24974"/>
    <w:rsid w:val="00C2528F"/>
    <w:rsid w:val="00C26ADF"/>
    <w:rsid w:val="00C26E25"/>
    <w:rsid w:val="00C31786"/>
    <w:rsid w:val="00C3294F"/>
    <w:rsid w:val="00C342CB"/>
    <w:rsid w:val="00C34A51"/>
    <w:rsid w:val="00C35551"/>
    <w:rsid w:val="00C40586"/>
    <w:rsid w:val="00C406D4"/>
    <w:rsid w:val="00C40CF2"/>
    <w:rsid w:val="00C43453"/>
    <w:rsid w:val="00C4418A"/>
    <w:rsid w:val="00C44968"/>
    <w:rsid w:val="00C44D6F"/>
    <w:rsid w:val="00C468D5"/>
    <w:rsid w:val="00C46A40"/>
    <w:rsid w:val="00C5021C"/>
    <w:rsid w:val="00C51BD2"/>
    <w:rsid w:val="00C546C2"/>
    <w:rsid w:val="00C55C9D"/>
    <w:rsid w:val="00C562E4"/>
    <w:rsid w:val="00C57013"/>
    <w:rsid w:val="00C57E1A"/>
    <w:rsid w:val="00C60303"/>
    <w:rsid w:val="00C60EAC"/>
    <w:rsid w:val="00C62530"/>
    <w:rsid w:val="00C634AA"/>
    <w:rsid w:val="00C63FB6"/>
    <w:rsid w:val="00C650F4"/>
    <w:rsid w:val="00C70544"/>
    <w:rsid w:val="00C728DD"/>
    <w:rsid w:val="00C729FA"/>
    <w:rsid w:val="00C72D0B"/>
    <w:rsid w:val="00C73B20"/>
    <w:rsid w:val="00C747EA"/>
    <w:rsid w:val="00C77CC3"/>
    <w:rsid w:val="00C8016C"/>
    <w:rsid w:val="00C82130"/>
    <w:rsid w:val="00C82527"/>
    <w:rsid w:val="00C84B71"/>
    <w:rsid w:val="00C853AE"/>
    <w:rsid w:val="00C85C02"/>
    <w:rsid w:val="00C85F29"/>
    <w:rsid w:val="00C92D4B"/>
    <w:rsid w:val="00C94E55"/>
    <w:rsid w:val="00C95EFB"/>
    <w:rsid w:val="00C960FA"/>
    <w:rsid w:val="00C96C6A"/>
    <w:rsid w:val="00CA2767"/>
    <w:rsid w:val="00CA2EAE"/>
    <w:rsid w:val="00CA2FCC"/>
    <w:rsid w:val="00CA7059"/>
    <w:rsid w:val="00CA7884"/>
    <w:rsid w:val="00CA7C9E"/>
    <w:rsid w:val="00CB7B33"/>
    <w:rsid w:val="00CC015A"/>
    <w:rsid w:val="00CC1C20"/>
    <w:rsid w:val="00CC2AB3"/>
    <w:rsid w:val="00CC2F16"/>
    <w:rsid w:val="00CC31BB"/>
    <w:rsid w:val="00CC39D5"/>
    <w:rsid w:val="00CC4859"/>
    <w:rsid w:val="00CD0528"/>
    <w:rsid w:val="00CD0F01"/>
    <w:rsid w:val="00CD4355"/>
    <w:rsid w:val="00CD575A"/>
    <w:rsid w:val="00CD6C18"/>
    <w:rsid w:val="00CD7DFD"/>
    <w:rsid w:val="00CE0A45"/>
    <w:rsid w:val="00CE59C1"/>
    <w:rsid w:val="00CE649F"/>
    <w:rsid w:val="00CE7133"/>
    <w:rsid w:val="00CF01E9"/>
    <w:rsid w:val="00CF2C0A"/>
    <w:rsid w:val="00CF3B3A"/>
    <w:rsid w:val="00CF44D2"/>
    <w:rsid w:val="00CF5585"/>
    <w:rsid w:val="00CF58D5"/>
    <w:rsid w:val="00D007CD"/>
    <w:rsid w:val="00D0320B"/>
    <w:rsid w:val="00D0646E"/>
    <w:rsid w:val="00D068C8"/>
    <w:rsid w:val="00D11897"/>
    <w:rsid w:val="00D12C0D"/>
    <w:rsid w:val="00D14168"/>
    <w:rsid w:val="00D14F4F"/>
    <w:rsid w:val="00D152DD"/>
    <w:rsid w:val="00D15CD1"/>
    <w:rsid w:val="00D1609A"/>
    <w:rsid w:val="00D20344"/>
    <w:rsid w:val="00D20694"/>
    <w:rsid w:val="00D20E39"/>
    <w:rsid w:val="00D23C60"/>
    <w:rsid w:val="00D23D12"/>
    <w:rsid w:val="00D24C35"/>
    <w:rsid w:val="00D24F97"/>
    <w:rsid w:val="00D254A5"/>
    <w:rsid w:val="00D26611"/>
    <w:rsid w:val="00D31037"/>
    <w:rsid w:val="00D31D1E"/>
    <w:rsid w:val="00D3218F"/>
    <w:rsid w:val="00D337FF"/>
    <w:rsid w:val="00D33B30"/>
    <w:rsid w:val="00D34D61"/>
    <w:rsid w:val="00D35C84"/>
    <w:rsid w:val="00D35D2C"/>
    <w:rsid w:val="00D36038"/>
    <w:rsid w:val="00D40310"/>
    <w:rsid w:val="00D405B6"/>
    <w:rsid w:val="00D40D65"/>
    <w:rsid w:val="00D41C43"/>
    <w:rsid w:val="00D42A33"/>
    <w:rsid w:val="00D43844"/>
    <w:rsid w:val="00D44724"/>
    <w:rsid w:val="00D45F81"/>
    <w:rsid w:val="00D50104"/>
    <w:rsid w:val="00D512D7"/>
    <w:rsid w:val="00D51BEF"/>
    <w:rsid w:val="00D524C9"/>
    <w:rsid w:val="00D55FE6"/>
    <w:rsid w:val="00D61B1B"/>
    <w:rsid w:val="00D628FB"/>
    <w:rsid w:val="00D633D4"/>
    <w:rsid w:val="00D63AED"/>
    <w:rsid w:val="00D63DBC"/>
    <w:rsid w:val="00D64287"/>
    <w:rsid w:val="00D65208"/>
    <w:rsid w:val="00D67292"/>
    <w:rsid w:val="00D709FC"/>
    <w:rsid w:val="00D71579"/>
    <w:rsid w:val="00D75CF5"/>
    <w:rsid w:val="00D77261"/>
    <w:rsid w:val="00D8146C"/>
    <w:rsid w:val="00D81944"/>
    <w:rsid w:val="00D82EEF"/>
    <w:rsid w:val="00D836CA"/>
    <w:rsid w:val="00D843BA"/>
    <w:rsid w:val="00D845A8"/>
    <w:rsid w:val="00D853B0"/>
    <w:rsid w:val="00D87DDE"/>
    <w:rsid w:val="00D87F19"/>
    <w:rsid w:val="00D927C0"/>
    <w:rsid w:val="00D9752A"/>
    <w:rsid w:val="00D97C4F"/>
    <w:rsid w:val="00DA0FF9"/>
    <w:rsid w:val="00DA3651"/>
    <w:rsid w:val="00DA40F6"/>
    <w:rsid w:val="00DA626D"/>
    <w:rsid w:val="00DA7377"/>
    <w:rsid w:val="00DB5BF8"/>
    <w:rsid w:val="00DB6E9C"/>
    <w:rsid w:val="00DB6F27"/>
    <w:rsid w:val="00DC24F1"/>
    <w:rsid w:val="00DC3771"/>
    <w:rsid w:val="00DC4804"/>
    <w:rsid w:val="00DC4EAD"/>
    <w:rsid w:val="00DC6AD8"/>
    <w:rsid w:val="00DC76E3"/>
    <w:rsid w:val="00DC7975"/>
    <w:rsid w:val="00DD0D3C"/>
    <w:rsid w:val="00DD17DC"/>
    <w:rsid w:val="00DD26A6"/>
    <w:rsid w:val="00DD3607"/>
    <w:rsid w:val="00DD7483"/>
    <w:rsid w:val="00DE375B"/>
    <w:rsid w:val="00DE55FE"/>
    <w:rsid w:val="00DE5F25"/>
    <w:rsid w:val="00DF0BFB"/>
    <w:rsid w:val="00DF2ADD"/>
    <w:rsid w:val="00DF3746"/>
    <w:rsid w:val="00DF37F0"/>
    <w:rsid w:val="00DF38D9"/>
    <w:rsid w:val="00DF3928"/>
    <w:rsid w:val="00DF53BE"/>
    <w:rsid w:val="00DF547B"/>
    <w:rsid w:val="00DF6249"/>
    <w:rsid w:val="00DF7975"/>
    <w:rsid w:val="00E00AE4"/>
    <w:rsid w:val="00E00B2F"/>
    <w:rsid w:val="00E020F1"/>
    <w:rsid w:val="00E034D0"/>
    <w:rsid w:val="00E03608"/>
    <w:rsid w:val="00E03891"/>
    <w:rsid w:val="00E07F2C"/>
    <w:rsid w:val="00E10479"/>
    <w:rsid w:val="00E11F15"/>
    <w:rsid w:val="00E12767"/>
    <w:rsid w:val="00E153BD"/>
    <w:rsid w:val="00E15D50"/>
    <w:rsid w:val="00E16361"/>
    <w:rsid w:val="00E16FFB"/>
    <w:rsid w:val="00E200E5"/>
    <w:rsid w:val="00E21338"/>
    <w:rsid w:val="00E21687"/>
    <w:rsid w:val="00E21833"/>
    <w:rsid w:val="00E21FFF"/>
    <w:rsid w:val="00E25A7D"/>
    <w:rsid w:val="00E26F48"/>
    <w:rsid w:val="00E273F3"/>
    <w:rsid w:val="00E30417"/>
    <w:rsid w:val="00E30BC3"/>
    <w:rsid w:val="00E312CA"/>
    <w:rsid w:val="00E3160B"/>
    <w:rsid w:val="00E31941"/>
    <w:rsid w:val="00E31B06"/>
    <w:rsid w:val="00E3340E"/>
    <w:rsid w:val="00E34018"/>
    <w:rsid w:val="00E37FB6"/>
    <w:rsid w:val="00E40A38"/>
    <w:rsid w:val="00E4112F"/>
    <w:rsid w:val="00E41BA3"/>
    <w:rsid w:val="00E4294D"/>
    <w:rsid w:val="00E42EB6"/>
    <w:rsid w:val="00E4595C"/>
    <w:rsid w:val="00E45DE1"/>
    <w:rsid w:val="00E466CC"/>
    <w:rsid w:val="00E46FDE"/>
    <w:rsid w:val="00E47445"/>
    <w:rsid w:val="00E47FC9"/>
    <w:rsid w:val="00E50BD3"/>
    <w:rsid w:val="00E51AAA"/>
    <w:rsid w:val="00E51F6E"/>
    <w:rsid w:val="00E521CC"/>
    <w:rsid w:val="00E524D9"/>
    <w:rsid w:val="00E547BD"/>
    <w:rsid w:val="00E54E1C"/>
    <w:rsid w:val="00E5740B"/>
    <w:rsid w:val="00E61AB5"/>
    <w:rsid w:val="00E65B83"/>
    <w:rsid w:val="00E65F68"/>
    <w:rsid w:val="00E66EDC"/>
    <w:rsid w:val="00E706CE"/>
    <w:rsid w:val="00E716C6"/>
    <w:rsid w:val="00E72C35"/>
    <w:rsid w:val="00E73CB1"/>
    <w:rsid w:val="00E74522"/>
    <w:rsid w:val="00E74B0F"/>
    <w:rsid w:val="00E74CD3"/>
    <w:rsid w:val="00E80080"/>
    <w:rsid w:val="00E8019D"/>
    <w:rsid w:val="00E80294"/>
    <w:rsid w:val="00E80ED9"/>
    <w:rsid w:val="00E81AA9"/>
    <w:rsid w:val="00E824CB"/>
    <w:rsid w:val="00E832A0"/>
    <w:rsid w:val="00E83776"/>
    <w:rsid w:val="00E8478E"/>
    <w:rsid w:val="00E84931"/>
    <w:rsid w:val="00E8571E"/>
    <w:rsid w:val="00E85BC3"/>
    <w:rsid w:val="00E85BFF"/>
    <w:rsid w:val="00E866C3"/>
    <w:rsid w:val="00E8693D"/>
    <w:rsid w:val="00E87607"/>
    <w:rsid w:val="00E87AD3"/>
    <w:rsid w:val="00E9202A"/>
    <w:rsid w:val="00E936BF"/>
    <w:rsid w:val="00E93711"/>
    <w:rsid w:val="00E93A95"/>
    <w:rsid w:val="00E955EB"/>
    <w:rsid w:val="00E968F4"/>
    <w:rsid w:val="00EA1A07"/>
    <w:rsid w:val="00EA3476"/>
    <w:rsid w:val="00EA3A74"/>
    <w:rsid w:val="00EA3FAB"/>
    <w:rsid w:val="00EA45FD"/>
    <w:rsid w:val="00EA51B6"/>
    <w:rsid w:val="00EA5264"/>
    <w:rsid w:val="00EA7088"/>
    <w:rsid w:val="00EB06D7"/>
    <w:rsid w:val="00EB0A41"/>
    <w:rsid w:val="00EB0D12"/>
    <w:rsid w:val="00EB38E5"/>
    <w:rsid w:val="00EB5516"/>
    <w:rsid w:val="00EB5D37"/>
    <w:rsid w:val="00EB7FD3"/>
    <w:rsid w:val="00EC17E0"/>
    <w:rsid w:val="00EC1D89"/>
    <w:rsid w:val="00EC2E44"/>
    <w:rsid w:val="00EC36B5"/>
    <w:rsid w:val="00EC3AE3"/>
    <w:rsid w:val="00EC4200"/>
    <w:rsid w:val="00EC6C63"/>
    <w:rsid w:val="00EC7D1B"/>
    <w:rsid w:val="00ED0C13"/>
    <w:rsid w:val="00ED3213"/>
    <w:rsid w:val="00ED4F62"/>
    <w:rsid w:val="00EE1341"/>
    <w:rsid w:val="00EE168B"/>
    <w:rsid w:val="00EE275C"/>
    <w:rsid w:val="00EE33D9"/>
    <w:rsid w:val="00EE52C5"/>
    <w:rsid w:val="00EE788C"/>
    <w:rsid w:val="00EF0A82"/>
    <w:rsid w:val="00EF0B91"/>
    <w:rsid w:val="00EF1211"/>
    <w:rsid w:val="00EF3B53"/>
    <w:rsid w:val="00EF451A"/>
    <w:rsid w:val="00EF561D"/>
    <w:rsid w:val="00F01198"/>
    <w:rsid w:val="00F02EC5"/>
    <w:rsid w:val="00F034F0"/>
    <w:rsid w:val="00F046D6"/>
    <w:rsid w:val="00F06C27"/>
    <w:rsid w:val="00F07C82"/>
    <w:rsid w:val="00F107FB"/>
    <w:rsid w:val="00F1115E"/>
    <w:rsid w:val="00F120E6"/>
    <w:rsid w:val="00F12543"/>
    <w:rsid w:val="00F14EF0"/>
    <w:rsid w:val="00F15D09"/>
    <w:rsid w:val="00F15E87"/>
    <w:rsid w:val="00F17E9A"/>
    <w:rsid w:val="00F20066"/>
    <w:rsid w:val="00F206A7"/>
    <w:rsid w:val="00F2189F"/>
    <w:rsid w:val="00F21CA9"/>
    <w:rsid w:val="00F223AB"/>
    <w:rsid w:val="00F22E56"/>
    <w:rsid w:val="00F263E5"/>
    <w:rsid w:val="00F27996"/>
    <w:rsid w:val="00F301A7"/>
    <w:rsid w:val="00F30804"/>
    <w:rsid w:val="00F3341E"/>
    <w:rsid w:val="00F34427"/>
    <w:rsid w:val="00F356A7"/>
    <w:rsid w:val="00F40546"/>
    <w:rsid w:val="00F41705"/>
    <w:rsid w:val="00F41A15"/>
    <w:rsid w:val="00F426BB"/>
    <w:rsid w:val="00F42822"/>
    <w:rsid w:val="00F4676D"/>
    <w:rsid w:val="00F47146"/>
    <w:rsid w:val="00F474A3"/>
    <w:rsid w:val="00F51146"/>
    <w:rsid w:val="00F542C9"/>
    <w:rsid w:val="00F5598B"/>
    <w:rsid w:val="00F564AE"/>
    <w:rsid w:val="00F60CA6"/>
    <w:rsid w:val="00F638FA"/>
    <w:rsid w:val="00F65BC6"/>
    <w:rsid w:val="00F6746B"/>
    <w:rsid w:val="00F67AA6"/>
    <w:rsid w:val="00F7389E"/>
    <w:rsid w:val="00F743FB"/>
    <w:rsid w:val="00F74E65"/>
    <w:rsid w:val="00F76D49"/>
    <w:rsid w:val="00F7732A"/>
    <w:rsid w:val="00F81F89"/>
    <w:rsid w:val="00F86091"/>
    <w:rsid w:val="00F90F7A"/>
    <w:rsid w:val="00F92743"/>
    <w:rsid w:val="00F92D23"/>
    <w:rsid w:val="00F94239"/>
    <w:rsid w:val="00F97621"/>
    <w:rsid w:val="00F97728"/>
    <w:rsid w:val="00F97EF2"/>
    <w:rsid w:val="00FA0DC8"/>
    <w:rsid w:val="00FA11F0"/>
    <w:rsid w:val="00FA3941"/>
    <w:rsid w:val="00FA4832"/>
    <w:rsid w:val="00FA4CD3"/>
    <w:rsid w:val="00FA672D"/>
    <w:rsid w:val="00FA6B4B"/>
    <w:rsid w:val="00FB4896"/>
    <w:rsid w:val="00FB5F96"/>
    <w:rsid w:val="00FB6396"/>
    <w:rsid w:val="00FC05BF"/>
    <w:rsid w:val="00FC12BC"/>
    <w:rsid w:val="00FC142B"/>
    <w:rsid w:val="00FC19B9"/>
    <w:rsid w:val="00FC313D"/>
    <w:rsid w:val="00FC34CC"/>
    <w:rsid w:val="00FC4F8D"/>
    <w:rsid w:val="00FC6FFE"/>
    <w:rsid w:val="00FC79E2"/>
    <w:rsid w:val="00FD022D"/>
    <w:rsid w:val="00FD09BC"/>
    <w:rsid w:val="00FD291A"/>
    <w:rsid w:val="00FD4EB2"/>
    <w:rsid w:val="00FD60B2"/>
    <w:rsid w:val="00FD62BE"/>
    <w:rsid w:val="00FD7DED"/>
    <w:rsid w:val="00FE257C"/>
    <w:rsid w:val="00FE31F1"/>
    <w:rsid w:val="00FE4535"/>
    <w:rsid w:val="00FF14AA"/>
    <w:rsid w:val="00FF27BE"/>
    <w:rsid w:val="00FF4783"/>
    <w:rsid w:val="00FF5118"/>
    <w:rsid w:val="00FF5AA4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dl.acm.org/doi/10.1145/3394171.3413995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s.wu@siat.ac.cn" TargetMode="External"/><Relationship Id="rId12" Type="http://schemas.openxmlformats.org/officeDocument/2006/relationships/image" Target="media/image2.sv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jiashuw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3</TotalTime>
  <Pages>3</Pages>
  <Words>1406</Words>
  <Characters>9224</Characters>
  <Application>Microsoft Office Word</Application>
  <DocSecurity>0</DocSecurity>
  <Lines>151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ashu Wu Resume</vt:lpstr>
    </vt:vector>
  </TitlesOfParts>
  <Company/>
  <LinksUpToDate>false</LinksUpToDate>
  <CharactersWithSpaces>10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ashu Wu Resume</dc:title>
  <dc:creator>Jiashu Wu;David Jiashu Wu;David Wu</dc:creator>
  <cp:keywords>Resume</cp:keywords>
  <dc:description>Jiashu Wu Resume</dc:description>
  <cp:lastModifiedBy>David Wu</cp:lastModifiedBy>
  <cp:revision>1217</cp:revision>
  <cp:lastPrinted>2019-11-28T06:31:00Z</cp:lastPrinted>
  <dcterms:created xsi:type="dcterms:W3CDTF">2018-09-04T11:52:00Z</dcterms:created>
  <dcterms:modified xsi:type="dcterms:W3CDTF">2021-03-09T08:04:00Z</dcterms:modified>
</cp:coreProperties>
</file>